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9E6E5" w14:textId="3459710B" w:rsidR="002B04E5" w:rsidRPr="002B04E5" w:rsidRDefault="002B04E5" w:rsidP="002B04E5">
      <w:pPr>
        <w:ind w:right="-540"/>
        <w:rPr>
          <w:rFonts w:ascii="Times New Roman" w:hAnsi="Times New Roman"/>
          <w:b/>
          <w:bCs/>
          <w:color w:val="800000"/>
          <w:sz w:val="32"/>
          <w:szCs w:val="32"/>
        </w:rPr>
      </w:pPr>
      <w:r w:rsidRPr="002B04E5">
        <w:rPr>
          <w:rFonts w:ascii="Times New Roman" w:hAnsi="Times New Roman"/>
          <w:b/>
          <w:bCs/>
          <w:color w:val="800000"/>
          <w:sz w:val="32"/>
          <w:szCs w:val="32"/>
        </w:rPr>
        <w:t xml:space="preserve">  </w:t>
      </w:r>
      <w:r>
        <w:rPr>
          <w:rFonts w:ascii="Times New Roman" w:hAnsi="Times New Roman"/>
          <w:b/>
          <w:bCs/>
          <w:color w:val="800000"/>
          <w:sz w:val="32"/>
          <w:szCs w:val="32"/>
        </w:rPr>
        <w:t xml:space="preserve">                          </w:t>
      </w:r>
      <w:r w:rsidRPr="002B04E5">
        <w:rPr>
          <w:rFonts w:ascii="Times New Roman" w:hAnsi="Times New Roman"/>
          <w:b/>
          <w:bCs/>
          <w:color w:val="800000"/>
          <w:sz w:val="32"/>
          <w:szCs w:val="32"/>
        </w:rPr>
        <w:t xml:space="preserve">North Sonoma County HealthCare District </w:t>
      </w:r>
    </w:p>
    <w:p w14:paraId="43CA1E56" w14:textId="7010B670" w:rsidR="00FF7123" w:rsidRDefault="00CE5DC6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187DB4">
        <w:rPr>
          <w:rFonts w:ascii="Times New Roman" w:hAnsi="Times New Roman"/>
          <w:b/>
          <w:bCs/>
          <w:color w:val="000000"/>
          <w:sz w:val="28"/>
          <w:szCs w:val="28"/>
        </w:rPr>
        <w:t xml:space="preserve">NOTICE AND </w:t>
      </w:r>
      <w:r w:rsidR="002B04E5" w:rsidRPr="00187DB4">
        <w:rPr>
          <w:rFonts w:ascii="Times New Roman" w:hAnsi="Times New Roman"/>
          <w:b/>
          <w:bCs/>
          <w:color w:val="000000"/>
          <w:sz w:val="28"/>
          <w:szCs w:val="28"/>
        </w:rPr>
        <w:t>AGENDA</w:t>
      </w:r>
    </w:p>
    <w:p w14:paraId="4827D3EB" w14:textId="4C33EC22" w:rsidR="0047093F" w:rsidRPr="00CC0913" w:rsidRDefault="002B04E5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MEETING</w:t>
      </w:r>
      <w:r w:rsidR="00CE5DC6" w:rsidRPr="005D44D7">
        <w:rPr>
          <w:rFonts w:ascii="Times New Roman" w:hAnsi="Times New Roman"/>
          <w:b/>
          <w:bCs/>
          <w:color w:val="000000"/>
          <w:sz w:val="28"/>
          <w:szCs w:val="28"/>
        </w:rPr>
        <w:t xml:space="preserve"> of the DISTRICT BOARD</w:t>
      </w:r>
    </w:p>
    <w:p w14:paraId="3C569200" w14:textId="68717E10" w:rsidR="00E51B3F" w:rsidRDefault="00941E9F" w:rsidP="00FF7123">
      <w:pPr>
        <w:ind w:right="-540"/>
        <w:jc w:val="center"/>
        <w:rPr>
          <w:rFonts w:ascii="Times New Roman" w:hAnsi="Times New Roman"/>
          <w:b/>
          <w:bCs/>
          <w:color w:val="000000"/>
          <w:sz w:val="30"/>
          <w:szCs w:val="30"/>
        </w:rPr>
      </w:pPr>
      <w:r w:rsidRPr="00E03E6D">
        <w:rPr>
          <w:rFonts w:ascii="Times New Roman" w:hAnsi="Times New Roman"/>
          <w:b/>
          <w:bCs/>
          <w:color w:val="000000"/>
          <w:sz w:val="30"/>
          <w:szCs w:val="30"/>
        </w:rPr>
        <w:t>T</w:t>
      </w:r>
      <w:r w:rsidR="00870CB5">
        <w:rPr>
          <w:rFonts w:ascii="Times New Roman" w:hAnsi="Times New Roman"/>
          <w:b/>
          <w:bCs/>
          <w:color w:val="000000"/>
          <w:sz w:val="30"/>
          <w:szCs w:val="30"/>
        </w:rPr>
        <w:t>hursday</w:t>
      </w:r>
      <w:r w:rsidR="000C3E0B" w:rsidRPr="00E03E6D">
        <w:rPr>
          <w:rFonts w:ascii="Times New Roman" w:hAnsi="Times New Roman"/>
          <w:b/>
          <w:bCs/>
          <w:color w:val="000000"/>
          <w:sz w:val="30"/>
          <w:szCs w:val="30"/>
        </w:rPr>
        <w:t xml:space="preserve">, </w:t>
      </w:r>
      <w:r w:rsidR="00E01D16">
        <w:rPr>
          <w:rFonts w:ascii="Times New Roman" w:hAnsi="Times New Roman"/>
          <w:b/>
          <w:bCs/>
          <w:color w:val="000000"/>
          <w:sz w:val="30"/>
          <w:szCs w:val="30"/>
        </w:rPr>
        <w:t>January 27, 2022</w:t>
      </w:r>
      <w:r w:rsidR="00D743CA">
        <w:rPr>
          <w:rFonts w:ascii="Times New Roman" w:hAnsi="Times New Roman"/>
          <w:b/>
          <w:bCs/>
          <w:color w:val="000000"/>
          <w:sz w:val="30"/>
          <w:szCs w:val="30"/>
        </w:rPr>
        <w:t>,</w:t>
      </w:r>
      <w:r w:rsidR="00E01D16">
        <w:rPr>
          <w:rFonts w:ascii="Times New Roman" w:hAnsi="Times New Roman"/>
          <w:b/>
          <w:bCs/>
          <w:color w:val="000000"/>
          <w:sz w:val="30"/>
          <w:szCs w:val="30"/>
        </w:rPr>
        <w:t xml:space="preserve"> 4:3</w:t>
      </w:r>
      <w:r w:rsidR="00B2587D">
        <w:rPr>
          <w:rFonts w:ascii="Times New Roman" w:hAnsi="Times New Roman"/>
          <w:b/>
          <w:bCs/>
          <w:color w:val="000000"/>
          <w:sz w:val="30"/>
          <w:szCs w:val="30"/>
        </w:rPr>
        <w:t>0</w:t>
      </w:r>
      <w:r w:rsidR="00D743CA">
        <w:rPr>
          <w:rFonts w:ascii="Times New Roman" w:hAnsi="Times New Roman"/>
          <w:b/>
          <w:bCs/>
          <w:color w:val="000000"/>
          <w:sz w:val="30"/>
          <w:szCs w:val="30"/>
        </w:rPr>
        <w:t xml:space="preserve"> </w:t>
      </w:r>
      <w:r w:rsidR="00B2587D">
        <w:rPr>
          <w:rFonts w:ascii="Times New Roman" w:hAnsi="Times New Roman"/>
          <w:b/>
          <w:bCs/>
          <w:color w:val="000000"/>
          <w:sz w:val="30"/>
          <w:szCs w:val="30"/>
        </w:rPr>
        <w:t>PM</w:t>
      </w:r>
    </w:p>
    <w:p w14:paraId="42F7EA50" w14:textId="24947B9C" w:rsidR="00D8459A" w:rsidRDefault="00D8459A" w:rsidP="00D8459A">
      <w:pPr>
        <w:jc w:val="center"/>
        <w:rPr>
          <w:b/>
          <w:color w:val="806000" w:themeColor="accent4" w:themeShade="80"/>
          <w:sz w:val="20"/>
          <w:szCs w:val="20"/>
        </w:rPr>
      </w:pPr>
      <w:r w:rsidRPr="002B04E5">
        <w:rPr>
          <w:b/>
          <w:color w:val="806000" w:themeColor="accent4" w:themeShade="80"/>
          <w:sz w:val="20"/>
          <w:szCs w:val="20"/>
        </w:rPr>
        <w:t xml:space="preserve">Pursuant to the Governor’s Executive Order, </w:t>
      </w:r>
      <w:r w:rsidR="00E51B3F" w:rsidRPr="002B04E5">
        <w:rPr>
          <w:b/>
          <w:color w:val="806000" w:themeColor="accent4" w:themeShade="80"/>
          <w:sz w:val="20"/>
          <w:szCs w:val="20"/>
        </w:rPr>
        <w:t>this meeting will be held via Zoom Teleconference</w:t>
      </w:r>
    </w:p>
    <w:p w14:paraId="0AA2E6B5" w14:textId="77777777" w:rsidR="00B00538" w:rsidRPr="00B00538" w:rsidRDefault="00091416" w:rsidP="00B00538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  <w:r w:rsidRPr="00091416">
        <w:rPr>
          <w:rFonts w:ascii="Calibri" w:eastAsiaTheme="minorHAnsi" w:hAnsi="Calibri" w:cstheme="minorBidi"/>
          <w:b/>
          <w:color w:val="806000" w:themeColor="accent4" w:themeShade="80"/>
          <w:sz w:val="20"/>
          <w:szCs w:val="20"/>
        </w:rPr>
        <w:t xml:space="preserve">     </w:t>
      </w:r>
      <w:r w:rsidRPr="00091416">
        <w:rPr>
          <w:rFonts w:ascii="Times New Roman" w:eastAsiaTheme="minorHAnsi" w:hAnsi="Times New Roman" w:cstheme="minorBidi"/>
          <w:b/>
          <w:color w:val="000000"/>
          <w:sz w:val="22"/>
          <w:szCs w:val="21"/>
        </w:rPr>
        <w:t xml:space="preserve">        </w:t>
      </w:r>
      <w:r w:rsidRPr="00091416">
        <w:rPr>
          <w:rFonts w:ascii="Times New Roman" w:eastAsiaTheme="minorHAnsi" w:hAnsi="Times New Roman" w:cstheme="minorBidi"/>
          <w:b/>
          <w:sz w:val="22"/>
          <w:szCs w:val="21"/>
        </w:rPr>
        <w:t xml:space="preserve">Join Zoom Meeting by clicking on </w:t>
      </w:r>
      <w:r w:rsidR="00B00538" w:rsidRPr="00B00538">
        <w:rPr>
          <w:rFonts w:ascii="Times New Roman" w:eastAsiaTheme="minorHAnsi" w:hAnsi="Times New Roman" w:cstheme="minorBidi"/>
          <w:b/>
          <w:sz w:val="22"/>
          <w:szCs w:val="21"/>
        </w:rPr>
        <w:t>https://us02web.zoom.us/j/84665259056?pwd=Mm9Sb0pCNkIrd0llelZORGpIaEU1Zz09</w:t>
      </w:r>
    </w:p>
    <w:p w14:paraId="47EF0BBE" w14:textId="038250D5" w:rsidR="00354DEE" w:rsidRPr="00832A64" w:rsidRDefault="00091416" w:rsidP="00832A64">
      <w:pPr>
        <w:jc w:val="center"/>
        <w:rPr>
          <w:rFonts w:ascii="Times New Roman" w:eastAsiaTheme="minorHAnsi" w:hAnsi="Times New Roman" w:cstheme="minorBidi"/>
          <w:b/>
          <w:sz w:val="22"/>
          <w:szCs w:val="21"/>
        </w:rPr>
      </w:pPr>
      <w:r w:rsidRPr="00091416">
        <w:rPr>
          <w:rFonts w:ascii="Times New Roman" w:hAnsi="Times New Roman"/>
          <w:b/>
          <w:color w:val="000000"/>
        </w:rPr>
        <w:t>Or Call In:</w:t>
      </w:r>
      <w:r w:rsidRPr="00091416">
        <w:rPr>
          <w:rFonts w:ascii="Times New Roman" w:hAnsi="Times New Roman"/>
          <w:b/>
          <w:color w:val="660033"/>
        </w:rPr>
        <w:t xml:space="preserve"> </w:t>
      </w:r>
      <w:r w:rsidRPr="00091416">
        <w:rPr>
          <w:rFonts w:ascii="Times New Roman" w:hAnsi="Times New Roman"/>
          <w:b/>
        </w:rPr>
        <w:t xml:space="preserve">1-(669) 900 6833  </w:t>
      </w:r>
      <w:r w:rsidRPr="00091416">
        <w:rPr>
          <w:b/>
        </w:rPr>
        <w:t xml:space="preserve">   </w:t>
      </w:r>
      <w:r w:rsidR="00B00538" w:rsidRPr="00B00538">
        <w:rPr>
          <w:rFonts w:ascii="Times New Roman" w:eastAsiaTheme="minorHAnsi" w:hAnsi="Times New Roman" w:cstheme="minorBidi"/>
          <w:b/>
          <w:sz w:val="22"/>
          <w:szCs w:val="21"/>
        </w:rPr>
        <w:t>Meeting ID: 846 6525 9056</w:t>
      </w:r>
      <w:r w:rsidR="00AF59B1">
        <w:rPr>
          <w:rFonts w:ascii="Times New Roman" w:eastAsiaTheme="minorHAnsi" w:hAnsi="Times New Roman" w:cstheme="minorBidi"/>
          <w:b/>
          <w:sz w:val="22"/>
          <w:szCs w:val="21"/>
        </w:rPr>
        <w:t xml:space="preserve">     </w:t>
      </w:r>
      <w:r w:rsidR="00B00538" w:rsidRPr="00B00538">
        <w:rPr>
          <w:rFonts w:ascii="Times New Roman" w:eastAsiaTheme="minorHAnsi" w:hAnsi="Times New Roman" w:cstheme="minorBidi"/>
          <w:b/>
          <w:sz w:val="22"/>
          <w:szCs w:val="21"/>
        </w:rPr>
        <w:t>Passcode: 313649</w:t>
      </w:r>
    </w:p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7807"/>
        <w:gridCol w:w="2003"/>
      </w:tblGrid>
      <w:tr w:rsidR="00BD6FEF" w:rsidRPr="000A3EF0" w14:paraId="2A2F9A35" w14:textId="77777777" w:rsidTr="00322B3B">
        <w:trPr>
          <w:trHeight w:val="294"/>
        </w:trPr>
        <w:tc>
          <w:tcPr>
            <w:tcW w:w="1530" w:type="dxa"/>
            <w:shd w:val="clear" w:color="auto" w:fill="auto"/>
          </w:tcPr>
          <w:p w14:paraId="38A2638C" w14:textId="0C778416" w:rsidR="00BD6FEF" w:rsidRPr="002330FA" w:rsidRDefault="00BD6FEF" w:rsidP="00042EDE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31839A97" w14:textId="6012EFF2" w:rsidR="00BD6FEF" w:rsidRPr="002330FA" w:rsidRDefault="002330FA" w:rsidP="00042EDE">
            <w:pPr>
              <w:pStyle w:val="BodyText"/>
              <w:jc w:val="center"/>
              <w:rPr>
                <w:bCs/>
                <w:color w:val="000000"/>
                <w:sz w:val="20"/>
                <w:szCs w:val="20"/>
              </w:rPr>
            </w:pPr>
            <w:r w:rsidRPr="002330FA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2003" w:type="dxa"/>
            <w:shd w:val="clear" w:color="auto" w:fill="auto"/>
          </w:tcPr>
          <w:p w14:paraId="20CE6CC6" w14:textId="77777777" w:rsidR="00BD6FEF" w:rsidRPr="002330FA" w:rsidRDefault="00BD6FEF" w:rsidP="00042EDE">
            <w:pPr>
              <w:pStyle w:val="BodyText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330FA">
              <w:rPr>
                <w:b/>
                <w:bCs/>
                <w:color w:val="000000"/>
                <w:sz w:val="20"/>
                <w:szCs w:val="20"/>
              </w:rPr>
              <w:t>RESPONSIBLE</w:t>
            </w:r>
          </w:p>
        </w:tc>
      </w:tr>
      <w:tr w:rsidR="00BD6FEF" w:rsidRPr="004B5C21" w14:paraId="67C60322" w14:textId="77777777" w:rsidTr="00832A64">
        <w:trPr>
          <w:trHeight w:val="278"/>
        </w:trPr>
        <w:tc>
          <w:tcPr>
            <w:tcW w:w="1530" w:type="dxa"/>
            <w:shd w:val="clear" w:color="auto" w:fill="auto"/>
          </w:tcPr>
          <w:p w14:paraId="3122BB48" w14:textId="45A9B915" w:rsidR="00BD6FEF" w:rsidRPr="003A735F" w:rsidRDefault="00BD6FEF" w:rsidP="00042ED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sz w:val="20"/>
                <w:szCs w:val="20"/>
              </w:rPr>
              <w:t>Call to Order</w:t>
            </w:r>
          </w:p>
        </w:tc>
        <w:tc>
          <w:tcPr>
            <w:tcW w:w="7807" w:type="dxa"/>
            <w:shd w:val="clear" w:color="auto" w:fill="auto"/>
          </w:tcPr>
          <w:p w14:paraId="2FAE7092" w14:textId="77777777" w:rsidR="00BD6FEF" w:rsidRPr="002A3E11" w:rsidRDefault="00BD6FEF" w:rsidP="00042E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03" w:type="dxa"/>
            <w:shd w:val="clear" w:color="auto" w:fill="auto"/>
          </w:tcPr>
          <w:p w14:paraId="52216FAC" w14:textId="04B4B692" w:rsidR="00BD6FEF" w:rsidRPr="00842E4E" w:rsidRDefault="00BD6FEF" w:rsidP="00F60B6D">
            <w:pPr>
              <w:rPr>
                <w:rFonts w:ascii="Times New Roman" w:hAnsi="Times New Roman"/>
                <w:caps/>
                <w:color w:val="000000"/>
                <w:sz w:val="21"/>
                <w:szCs w:val="21"/>
              </w:rPr>
            </w:pPr>
            <w:r w:rsidRPr="00C44C3D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Chair, </w:t>
            </w:r>
            <w:r w:rsidR="00842E4E">
              <w:rPr>
                <w:rFonts w:ascii="Times New Roman" w:hAnsi="Times New Roman"/>
                <w:color w:val="000000"/>
                <w:sz w:val="21"/>
                <w:szCs w:val="21"/>
              </w:rPr>
              <w:t>David Anderson</w:t>
            </w:r>
          </w:p>
        </w:tc>
      </w:tr>
      <w:tr w:rsidR="00BD6FEF" w:rsidRPr="004B5C21" w14:paraId="2787143E" w14:textId="77777777" w:rsidTr="00322B3B">
        <w:trPr>
          <w:trHeight w:val="386"/>
        </w:trPr>
        <w:tc>
          <w:tcPr>
            <w:tcW w:w="1530" w:type="dxa"/>
            <w:shd w:val="clear" w:color="auto" w:fill="auto"/>
          </w:tcPr>
          <w:p w14:paraId="02DB26FA" w14:textId="1B2E270F" w:rsidR="00BD6FEF" w:rsidRPr="003A735F" w:rsidRDefault="00BD6FEF" w:rsidP="00042E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bCs/>
                <w:sz w:val="20"/>
                <w:szCs w:val="20"/>
              </w:rPr>
              <w:t>Roll Call</w:t>
            </w:r>
          </w:p>
        </w:tc>
        <w:tc>
          <w:tcPr>
            <w:tcW w:w="7807" w:type="dxa"/>
            <w:shd w:val="clear" w:color="auto" w:fill="auto"/>
          </w:tcPr>
          <w:p w14:paraId="5047DD52" w14:textId="7F1461AE" w:rsidR="00BD6FEF" w:rsidRPr="006E067B" w:rsidRDefault="00BD6FEF" w:rsidP="00042EDE">
            <w:pPr>
              <w:pStyle w:val="BodyText"/>
              <w:jc w:val="both"/>
              <w:rPr>
                <w:color w:val="000000"/>
                <w:sz w:val="22"/>
                <w:szCs w:val="22"/>
              </w:rPr>
            </w:pPr>
            <w:r w:rsidRPr="006E067B">
              <w:rPr>
                <w:color w:val="000000"/>
                <w:sz w:val="22"/>
                <w:szCs w:val="22"/>
              </w:rPr>
              <w:t xml:space="preserve">District Board Members Roll Call </w:t>
            </w:r>
            <w:r w:rsidR="00842E4E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03" w:type="dxa"/>
            <w:shd w:val="clear" w:color="auto" w:fill="auto"/>
          </w:tcPr>
          <w:p w14:paraId="7002691B" w14:textId="77777777" w:rsidR="00BD6FEF" w:rsidRPr="00C44C3D" w:rsidRDefault="00BD6FEF" w:rsidP="00042EDE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lerk of the Board</w:t>
            </w:r>
          </w:p>
        </w:tc>
      </w:tr>
      <w:tr w:rsidR="00BD6FEF" w:rsidRPr="004B5C21" w14:paraId="63AE4922" w14:textId="77777777" w:rsidTr="00322B3B">
        <w:trPr>
          <w:trHeight w:val="231"/>
        </w:trPr>
        <w:tc>
          <w:tcPr>
            <w:tcW w:w="1530" w:type="dxa"/>
            <w:shd w:val="clear" w:color="auto" w:fill="auto"/>
          </w:tcPr>
          <w:p w14:paraId="64CA4915" w14:textId="549D286A" w:rsidR="00BD6FEF" w:rsidRPr="003A735F" w:rsidRDefault="00BD6FEF" w:rsidP="00042E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3614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genda </w:t>
            </w:r>
          </w:p>
        </w:tc>
        <w:tc>
          <w:tcPr>
            <w:tcW w:w="7807" w:type="dxa"/>
            <w:shd w:val="clear" w:color="auto" w:fill="auto"/>
          </w:tcPr>
          <w:p w14:paraId="4654C9A8" w14:textId="4CFEE699" w:rsidR="00BD6FEF" w:rsidRPr="006E067B" w:rsidRDefault="00BD6FEF" w:rsidP="0002670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Approval of the Meeting Agenda </w:t>
            </w:r>
          </w:p>
        </w:tc>
        <w:tc>
          <w:tcPr>
            <w:tcW w:w="2003" w:type="dxa"/>
            <w:shd w:val="clear" w:color="auto" w:fill="auto"/>
          </w:tcPr>
          <w:p w14:paraId="3DC90414" w14:textId="77777777" w:rsidR="00BD6FEF" w:rsidRPr="00C44C3D" w:rsidRDefault="00BD6FEF" w:rsidP="00042EDE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  <w:tr w:rsidR="00B2587D" w:rsidRPr="004B5C21" w14:paraId="38A51DFA" w14:textId="77777777" w:rsidTr="00322B3B">
        <w:trPr>
          <w:trHeight w:val="350"/>
        </w:trPr>
        <w:tc>
          <w:tcPr>
            <w:tcW w:w="1530" w:type="dxa"/>
            <w:shd w:val="clear" w:color="auto" w:fill="auto"/>
          </w:tcPr>
          <w:p w14:paraId="15D7FBB0" w14:textId="479DD07A" w:rsidR="00B2587D" w:rsidRPr="006D1827" w:rsidRDefault="00B2587D" w:rsidP="00042EDE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19DF469D" w14:textId="523F7ABE" w:rsidR="00B2587D" w:rsidRPr="00A83931" w:rsidRDefault="00B2587D" w:rsidP="00853998">
            <w:pPr>
              <w:jc w:val="center"/>
              <w:rPr>
                <w:rFonts w:ascii="Times New Roman" w:hAnsi="Times New Roman"/>
                <w:b/>
                <w:color w:val="000000"/>
                <w:highlight w:val="lightGray"/>
              </w:rPr>
            </w:pPr>
            <w:r w:rsidRPr="00A83931">
              <w:rPr>
                <w:rFonts w:ascii="Times New Roman" w:hAnsi="Times New Roman"/>
                <w:b/>
                <w:color w:val="000000"/>
                <w:highlight w:val="lightGray"/>
              </w:rPr>
              <w:t xml:space="preserve">OPEN SESSION   </w:t>
            </w:r>
          </w:p>
        </w:tc>
        <w:tc>
          <w:tcPr>
            <w:tcW w:w="2003" w:type="dxa"/>
            <w:shd w:val="clear" w:color="auto" w:fill="auto"/>
          </w:tcPr>
          <w:p w14:paraId="25A4A6F0" w14:textId="77777777" w:rsidR="00B2587D" w:rsidRPr="00C44C3D" w:rsidRDefault="00B2587D" w:rsidP="00042EDE">
            <w:pPr>
              <w:pStyle w:val="BodyText"/>
              <w:rPr>
                <w:color w:val="000000"/>
                <w:sz w:val="21"/>
                <w:szCs w:val="21"/>
              </w:rPr>
            </w:pPr>
          </w:p>
        </w:tc>
      </w:tr>
      <w:tr w:rsidR="00B2587D" w:rsidRPr="00811A35" w14:paraId="2BED8D4E" w14:textId="77777777" w:rsidTr="00322B3B">
        <w:trPr>
          <w:trHeight w:val="165"/>
        </w:trPr>
        <w:tc>
          <w:tcPr>
            <w:tcW w:w="1530" w:type="dxa"/>
            <w:shd w:val="clear" w:color="auto" w:fill="auto"/>
          </w:tcPr>
          <w:p w14:paraId="7EAAD9F8" w14:textId="77777777" w:rsidR="00B2587D" w:rsidRPr="0093614D" w:rsidRDefault="00B2587D" w:rsidP="00DB554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ublic C</w:t>
            </w:r>
            <w:r w:rsidRPr="0093614D">
              <w:rPr>
                <w:rFonts w:ascii="Times New Roman" w:hAnsi="Times New Roman"/>
                <w:b/>
                <w:sz w:val="20"/>
                <w:szCs w:val="20"/>
              </w:rPr>
              <w:t>ommen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Open Session</w:t>
            </w:r>
          </w:p>
        </w:tc>
        <w:tc>
          <w:tcPr>
            <w:tcW w:w="7807" w:type="dxa"/>
            <w:shd w:val="clear" w:color="auto" w:fill="auto"/>
          </w:tcPr>
          <w:p w14:paraId="35AEC8E6" w14:textId="08C49974" w:rsidR="00B2587D" w:rsidRPr="00A572AF" w:rsidRDefault="00B2587D" w:rsidP="00DB5547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572A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he Chair will accept comments from the audience on any items within the subject matter jurisdiction of the Board of Directors that are not listed on this agenda.  </w:t>
            </w:r>
          </w:p>
          <w:p w14:paraId="6954960B" w14:textId="0D5DF653" w:rsidR="00B2587D" w:rsidRPr="006E067B" w:rsidRDefault="00B2587D" w:rsidP="00DB5547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A572AF">
              <w:rPr>
                <w:rFonts w:ascii="Times New Roman" w:hAnsi="Times New Roman"/>
                <w:color w:val="000000"/>
                <w:sz w:val="20"/>
                <w:szCs w:val="20"/>
              </w:rPr>
              <w:t>Please limit individual comments to three minutes.</w:t>
            </w:r>
          </w:p>
        </w:tc>
        <w:tc>
          <w:tcPr>
            <w:tcW w:w="2003" w:type="dxa"/>
            <w:shd w:val="clear" w:color="auto" w:fill="auto"/>
          </w:tcPr>
          <w:p w14:paraId="6D0D2266" w14:textId="77777777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  <w:tr w:rsidR="00B2587D" w:rsidRPr="00811A35" w14:paraId="046D97DD" w14:textId="77777777" w:rsidTr="00322B3B">
        <w:trPr>
          <w:trHeight w:val="165"/>
        </w:trPr>
        <w:tc>
          <w:tcPr>
            <w:tcW w:w="1530" w:type="dxa"/>
            <w:shd w:val="clear" w:color="auto" w:fill="auto"/>
          </w:tcPr>
          <w:p w14:paraId="1E3B573D" w14:textId="77777777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B67AB55" w14:textId="417B32E5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60B6D">
              <w:rPr>
                <w:rFonts w:ascii="Times New Roman" w:hAnsi="Times New Roman"/>
                <w:sz w:val="18"/>
                <w:szCs w:val="18"/>
              </w:rPr>
              <w:t>1.</w:t>
            </w:r>
          </w:p>
          <w:p w14:paraId="17221E50" w14:textId="77777777" w:rsidR="00B2587D" w:rsidRPr="00F60B6D" w:rsidRDefault="00B2587D" w:rsidP="00BF15BF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6E9C25E0" w14:textId="02167007" w:rsidR="00B2587D" w:rsidRPr="006E067B" w:rsidRDefault="00B2587D" w:rsidP="005B59BA">
            <w:pPr>
              <w:rPr>
                <w:rFonts w:ascii="Times New Roman" w:hAnsi="Times New Roman"/>
                <w:i/>
                <w:sz w:val="22"/>
                <w:szCs w:val="22"/>
              </w:rPr>
            </w:pPr>
            <w:r w:rsidRPr="006E067B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Consent Calendar</w:t>
            </w: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>:</w:t>
            </w:r>
            <w:r w:rsidRPr="006E067B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6E067B">
              <w:rPr>
                <w:rFonts w:ascii="Times New Roman" w:hAnsi="Times New Roman"/>
                <w:i/>
                <w:sz w:val="22"/>
                <w:szCs w:val="22"/>
              </w:rPr>
              <w:t xml:space="preserve">Consent items will be approved by one motion. If comment or discussion is desired, the item will be removed from Consent and will be considered. </w:t>
            </w:r>
          </w:p>
          <w:p w14:paraId="12F1A7ED" w14:textId="36A2D982" w:rsidR="00B2587D" w:rsidRPr="00A15145" w:rsidRDefault="00B2587D" w:rsidP="00635A98">
            <w:pPr>
              <w:pStyle w:val="ListParagraph"/>
              <w:numPr>
                <w:ilvl w:val="0"/>
                <w:numId w:val="9"/>
              </w:numPr>
              <w:rPr>
                <w:color w:val="000000"/>
                <w:sz w:val="22"/>
                <w:szCs w:val="22"/>
              </w:rPr>
            </w:pPr>
            <w:r w:rsidRPr="006E067B">
              <w:rPr>
                <w:color w:val="000000"/>
                <w:sz w:val="22"/>
                <w:szCs w:val="22"/>
              </w:rPr>
              <w:t xml:space="preserve"> </w:t>
            </w:r>
            <w:r w:rsidR="00E01D16">
              <w:rPr>
                <w:color w:val="000000"/>
                <w:sz w:val="22"/>
                <w:szCs w:val="22"/>
              </w:rPr>
              <w:t>December 16</w:t>
            </w:r>
            <w:r w:rsidR="003850BA">
              <w:rPr>
                <w:color w:val="000000"/>
                <w:sz w:val="22"/>
                <w:szCs w:val="22"/>
              </w:rPr>
              <w:t xml:space="preserve">, 2021 Regular </w:t>
            </w:r>
            <w:r w:rsidRPr="006E067B">
              <w:rPr>
                <w:color w:val="000000"/>
                <w:sz w:val="22"/>
                <w:szCs w:val="22"/>
              </w:rPr>
              <w:t>Meeting Minutes</w:t>
            </w:r>
            <w:r w:rsidR="00842E4E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003" w:type="dxa"/>
            <w:shd w:val="clear" w:color="auto" w:fill="auto"/>
          </w:tcPr>
          <w:p w14:paraId="7692D7CE" w14:textId="77777777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</w:p>
          <w:p w14:paraId="5BC3DFCD" w14:textId="67D9267B" w:rsidR="00B2587D" w:rsidRPr="00C44C3D" w:rsidRDefault="00B2587D" w:rsidP="00DB5547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Board</w:t>
            </w:r>
          </w:p>
        </w:tc>
      </w:tr>
      <w:tr w:rsidR="00091416" w:rsidRPr="00811A35" w14:paraId="10CC6F59" w14:textId="77777777" w:rsidTr="00322B3B">
        <w:trPr>
          <w:trHeight w:val="501"/>
        </w:trPr>
        <w:tc>
          <w:tcPr>
            <w:tcW w:w="1530" w:type="dxa"/>
            <w:shd w:val="clear" w:color="auto" w:fill="auto"/>
          </w:tcPr>
          <w:p w14:paraId="2E5C5615" w14:textId="77777777" w:rsidR="00091416" w:rsidRPr="00F60B6D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4E2CEE9E" w14:textId="275F23C5" w:rsidR="00091416" w:rsidRPr="00F60B6D" w:rsidRDefault="00091416" w:rsidP="000914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60B6D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7807" w:type="dxa"/>
            <w:shd w:val="clear" w:color="auto" w:fill="auto"/>
          </w:tcPr>
          <w:p w14:paraId="2CCB1584" w14:textId="428055EE" w:rsidR="00091416" w:rsidRPr="00AA27F7" w:rsidRDefault="003F2DF7" w:rsidP="00E01D16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3F2DF7">
              <w:rPr>
                <w:rFonts w:ascii="Times New Roman" w:hAnsi="Times New Roman"/>
                <w:color w:val="000000"/>
                <w:sz w:val="22"/>
                <w:szCs w:val="22"/>
              </w:rPr>
              <w:t>North Sonoma County Health Care Foundation request for funding of process to explore development of Cloverdale Community Wellness Center</w:t>
            </w:r>
          </w:p>
        </w:tc>
        <w:tc>
          <w:tcPr>
            <w:tcW w:w="2003" w:type="dxa"/>
            <w:shd w:val="clear" w:color="auto" w:fill="auto"/>
          </w:tcPr>
          <w:p w14:paraId="51AF02D6" w14:textId="707D9DE2" w:rsidR="00091416" w:rsidRDefault="00D60FD8" w:rsidP="00D25717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Kim Bender</w:t>
            </w:r>
            <w:r w:rsidR="001C4DB8">
              <w:rPr>
                <w:color w:val="000000"/>
                <w:sz w:val="21"/>
                <w:szCs w:val="21"/>
              </w:rPr>
              <w:t>, Foundation</w:t>
            </w:r>
          </w:p>
          <w:p w14:paraId="060534EF" w14:textId="4AABEC90" w:rsidR="001C4DB8" w:rsidRPr="00C44C3D" w:rsidRDefault="001C4DB8" w:rsidP="00D25717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Executive </w:t>
            </w:r>
            <w:proofErr w:type="spellStart"/>
            <w:r>
              <w:rPr>
                <w:color w:val="000000"/>
                <w:sz w:val="21"/>
                <w:szCs w:val="21"/>
              </w:rPr>
              <w:t>Diretor</w:t>
            </w:r>
            <w:proofErr w:type="spellEnd"/>
          </w:p>
        </w:tc>
      </w:tr>
      <w:tr w:rsidR="009328B9" w:rsidRPr="00811A35" w14:paraId="45DCB6E7" w14:textId="77777777" w:rsidTr="00322B3B">
        <w:trPr>
          <w:trHeight w:val="447"/>
        </w:trPr>
        <w:tc>
          <w:tcPr>
            <w:tcW w:w="1530" w:type="dxa"/>
            <w:shd w:val="clear" w:color="auto" w:fill="auto"/>
          </w:tcPr>
          <w:p w14:paraId="1F8C09C0" w14:textId="4992F940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 </w:t>
            </w:r>
          </w:p>
        </w:tc>
        <w:tc>
          <w:tcPr>
            <w:tcW w:w="7807" w:type="dxa"/>
            <w:shd w:val="clear" w:color="auto" w:fill="auto"/>
          </w:tcPr>
          <w:p w14:paraId="5A5EC4BE" w14:textId="0642CE26" w:rsidR="009328B9" w:rsidRDefault="009328B9" w:rsidP="00410D7F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Presentation by Bill Arnone regarding the </w:t>
            </w:r>
            <w:r w:rsidR="00410D7F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statutory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responsibilities of NSCHD Board</w:t>
            </w:r>
            <w:r w:rsidRPr="00635A98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 </w:t>
            </w:r>
          </w:p>
        </w:tc>
        <w:tc>
          <w:tcPr>
            <w:tcW w:w="2003" w:type="dxa"/>
            <w:shd w:val="clear" w:color="auto" w:fill="auto"/>
          </w:tcPr>
          <w:p w14:paraId="00AE9D7F" w14:textId="787EFB24" w:rsidR="009328B9" w:rsidRPr="006F7680" w:rsidRDefault="009328B9" w:rsidP="009328B9">
            <w:pPr>
              <w:pStyle w:val="BodyTex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1"/>
                <w:szCs w:val="21"/>
              </w:rPr>
              <w:t xml:space="preserve">Bill Arnone, District Counsel </w:t>
            </w:r>
          </w:p>
        </w:tc>
      </w:tr>
      <w:tr w:rsidR="009328B9" w:rsidRPr="00811A35" w14:paraId="1928EAE6" w14:textId="77777777" w:rsidTr="001C4DB8">
        <w:trPr>
          <w:trHeight w:val="267"/>
        </w:trPr>
        <w:tc>
          <w:tcPr>
            <w:tcW w:w="1530" w:type="dxa"/>
            <w:shd w:val="clear" w:color="auto" w:fill="auto"/>
          </w:tcPr>
          <w:p w14:paraId="526F19AD" w14:textId="5582632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.</w:t>
            </w:r>
          </w:p>
        </w:tc>
        <w:tc>
          <w:tcPr>
            <w:tcW w:w="7807" w:type="dxa"/>
            <w:shd w:val="clear" w:color="auto" w:fill="auto"/>
          </w:tcPr>
          <w:p w14:paraId="0B38E774" w14:textId="01F34FE4" w:rsidR="009328B9" w:rsidRDefault="009328B9" w:rsidP="009328B9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Board Committee Assignments – confirm assignments for 2022</w:t>
            </w:r>
          </w:p>
        </w:tc>
        <w:tc>
          <w:tcPr>
            <w:tcW w:w="2003" w:type="dxa"/>
            <w:shd w:val="clear" w:color="auto" w:fill="auto"/>
          </w:tcPr>
          <w:p w14:paraId="21140C4F" w14:textId="1375D6C9" w:rsidR="009328B9" w:rsidRPr="006F7680" w:rsidRDefault="009328B9" w:rsidP="009328B9">
            <w:pPr>
              <w:pStyle w:val="BodyTex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oard</w:t>
            </w:r>
          </w:p>
        </w:tc>
      </w:tr>
      <w:tr w:rsidR="009328B9" w:rsidRPr="00811A35" w14:paraId="68DDF679" w14:textId="77777777" w:rsidTr="00ED3559">
        <w:trPr>
          <w:trHeight w:val="377"/>
        </w:trPr>
        <w:tc>
          <w:tcPr>
            <w:tcW w:w="1530" w:type="dxa"/>
            <w:shd w:val="clear" w:color="auto" w:fill="auto"/>
          </w:tcPr>
          <w:p w14:paraId="1E1ED014" w14:textId="77777777" w:rsidR="001C4DB8" w:rsidRDefault="001C4DB8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7914AD7" w14:textId="6E4C99B1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.</w:t>
            </w:r>
          </w:p>
        </w:tc>
        <w:tc>
          <w:tcPr>
            <w:tcW w:w="7807" w:type="dxa"/>
            <w:shd w:val="clear" w:color="auto" w:fill="auto"/>
          </w:tcPr>
          <w:p w14:paraId="1BF111B2" w14:textId="2A6EF025" w:rsidR="009328B9" w:rsidRPr="00CA2120" w:rsidRDefault="00ED3559" w:rsidP="00ED3559">
            <w:pPr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Update on exploration on drug </w:t>
            </w:r>
            <w:r w:rsidRPr="009022BC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education in the 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Cloverdale </w:t>
            </w:r>
            <w:r w:rsidRPr="009022BC">
              <w:rPr>
                <w:rFonts w:ascii="Times New Roman" w:hAnsi="Times New Roman"/>
                <w:color w:val="000000"/>
                <w:sz w:val="22"/>
                <w:szCs w:val="22"/>
              </w:rPr>
              <w:t>middle and high schools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2003" w:type="dxa"/>
            <w:shd w:val="clear" w:color="auto" w:fill="auto"/>
          </w:tcPr>
          <w:p w14:paraId="0A40893F" w14:textId="3198E02F" w:rsidR="009328B9" w:rsidRPr="00C44C3D" w:rsidRDefault="00ED3559" w:rsidP="009328B9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Streb</w:t>
            </w:r>
            <w:r w:rsidR="001C4DB8">
              <w:rPr>
                <w:color w:val="000000"/>
                <w:sz w:val="21"/>
                <w:szCs w:val="21"/>
              </w:rPr>
              <w:t>/Gore</w:t>
            </w:r>
          </w:p>
        </w:tc>
      </w:tr>
      <w:tr w:rsidR="00ED3559" w:rsidRPr="00C44C3D" w14:paraId="506CAD15" w14:textId="77777777" w:rsidTr="00A274CD">
        <w:trPr>
          <w:trHeight w:val="447"/>
        </w:trPr>
        <w:tc>
          <w:tcPr>
            <w:tcW w:w="1530" w:type="dxa"/>
            <w:shd w:val="clear" w:color="auto" w:fill="auto"/>
          </w:tcPr>
          <w:p w14:paraId="39FB2824" w14:textId="77777777" w:rsidR="00ED3559" w:rsidRDefault="00ED3559" w:rsidP="00A274C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33FC39E" w14:textId="47841AD9" w:rsidR="00ED3559" w:rsidRPr="00F60B6D" w:rsidRDefault="00ED3559" w:rsidP="00A274C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.</w:t>
            </w:r>
          </w:p>
        </w:tc>
        <w:tc>
          <w:tcPr>
            <w:tcW w:w="7807" w:type="dxa"/>
            <w:shd w:val="clear" w:color="auto" w:fill="auto"/>
          </w:tcPr>
          <w:p w14:paraId="70407CBB" w14:textId="7CFF9234" w:rsidR="00ED3559" w:rsidRPr="00AA27F7" w:rsidRDefault="00ED3559" w:rsidP="00ED3559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Approve/Deny </w:t>
            </w:r>
            <w:r w:rsidRPr="00F83A11">
              <w:rPr>
                <w:rFonts w:ascii="Times New Roman" w:hAnsi="Times New Roman"/>
                <w:color w:val="000000"/>
                <w:sz w:val="22"/>
                <w:szCs w:val="22"/>
              </w:rPr>
              <w:t>request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from </w:t>
            </w:r>
            <w:r w:rsidRPr="00F83A11">
              <w:rPr>
                <w:rFonts w:ascii="Times New Roman" w:hAnsi="Times New Roman"/>
                <w:color w:val="000000"/>
                <w:sz w:val="22"/>
                <w:szCs w:val="22"/>
              </w:rPr>
              <w:t>Alliance Medical Center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to </w:t>
            </w:r>
            <w:r w:rsidRPr="00F83A11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forgive 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$125,000</w:t>
            </w:r>
            <w:r w:rsidRPr="00F83A11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loan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which was made by District to cash flow the vaccination program and use some of those funds to provide health/drug education programs for elementary and middle school students.  </w:t>
            </w:r>
          </w:p>
        </w:tc>
        <w:tc>
          <w:tcPr>
            <w:tcW w:w="2003" w:type="dxa"/>
            <w:shd w:val="clear" w:color="auto" w:fill="auto"/>
          </w:tcPr>
          <w:p w14:paraId="74FE0758" w14:textId="5B07391D" w:rsidR="00ED3559" w:rsidRPr="00C44C3D" w:rsidRDefault="00ED3559" w:rsidP="00ED3559">
            <w:pPr>
              <w:pStyle w:val="BodyText"/>
              <w:rPr>
                <w:color w:val="000000"/>
                <w:sz w:val="21"/>
                <w:szCs w:val="21"/>
              </w:rPr>
            </w:pPr>
            <w:r w:rsidRPr="006F7680">
              <w:rPr>
                <w:color w:val="000000"/>
                <w:sz w:val="20"/>
                <w:szCs w:val="20"/>
              </w:rPr>
              <w:t>Joan Churchill, CEO</w:t>
            </w:r>
            <w:r w:rsidRPr="006F7680">
              <w:rPr>
                <w:sz w:val="20"/>
                <w:szCs w:val="20"/>
              </w:rPr>
              <w:t xml:space="preserve"> </w:t>
            </w:r>
            <w:r w:rsidRPr="006F7680">
              <w:rPr>
                <w:color w:val="000000"/>
                <w:sz w:val="20"/>
                <w:szCs w:val="20"/>
              </w:rPr>
              <w:t xml:space="preserve">Alliance </w:t>
            </w:r>
            <w:r w:rsidR="001C4DB8">
              <w:rPr>
                <w:color w:val="000000"/>
                <w:sz w:val="20"/>
                <w:szCs w:val="20"/>
              </w:rPr>
              <w:t>Medical</w:t>
            </w:r>
          </w:p>
        </w:tc>
      </w:tr>
      <w:tr w:rsidR="009328B9" w:rsidRPr="00811A35" w14:paraId="7CE07C48" w14:textId="77777777" w:rsidTr="00A15145">
        <w:trPr>
          <w:trHeight w:val="584"/>
        </w:trPr>
        <w:tc>
          <w:tcPr>
            <w:tcW w:w="1530" w:type="dxa"/>
            <w:shd w:val="clear" w:color="auto" w:fill="auto"/>
          </w:tcPr>
          <w:p w14:paraId="36B6423A" w14:textId="7777777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6596AC55" w14:textId="491BB831" w:rsidR="009328B9" w:rsidRDefault="00ED355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  <w:r w:rsidR="009328B9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77E8B49E" w14:textId="482430E2" w:rsidR="009328B9" w:rsidRPr="00F60B6D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6314DC09" w14:textId="16DC0619" w:rsidR="009328B9" w:rsidRPr="00CA2120" w:rsidRDefault="009328B9" w:rsidP="009328B9">
            <w:pPr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Discussion and Take</w:t>
            </w:r>
            <w:r w:rsidRPr="00CA2120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Action Taken Regarding District 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Finances</w:t>
            </w:r>
          </w:p>
          <w:p w14:paraId="73D5B394" w14:textId="77777777" w:rsidR="009328B9" w:rsidRDefault="009328B9" w:rsidP="009328B9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Review and accept </w:t>
            </w:r>
            <w:r w:rsidRPr="00322B3B">
              <w:rPr>
                <w:color w:val="000000" w:themeColor="text1"/>
                <w:sz w:val="21"/>
                <w:szCs w:val="21"/>
              </w:rPr>
              <w:t>District Financial Reports</w:t>
            </w:r>
          </w:p>
          <w:p w14:paraId="46EE097C" w14:textId="0A927547" w:rsidR="009328B9" w:rsidRDefault="009328B9" w:rsidP="009328B9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Approve contract with </w:t>
            </w:r>
            <w:r w:rsidRPr="006F7680">
              <w:rPr>
                <w:color w:val="000000" w:themeColor="text1"/>
                <w:sz w:val="21"/>
                <w:szCs w:val="21"/>
              </w:rPr>
              <w:t>Sonoma Wealth Advisor</w:t>
            </w:r>
            <w:r>
              <w:rPr>
                <w:color w:val="000000" w:themeColor="text1"/>
                <w:sz w:val="21"/>
                <w:szCs w:val="21"/>
              </w:rPr>
              <w:t>s to manage District Investments.</w:t>
            </w:r>
          </w:p>
          <w:p w14:paraId="35661499" w14:textId="34006526" w:rsidR="009328B9" w:rsidRPr="006F7680" w:rsidRDefault="009328B9" w:rsidP="009328B9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1"/>
                <w:szCs w:val="21"/>
              </w:rPr>
            </w:pPr>
            <w:r w:rsidRPr="00832578">
              <w:rPr>
                <w:color w:val="000000" w:themeColor="text1"/>
                <w:sz w:val="21"/>
                <w:szCs w:val="21"/>
              </w:rPr>
              <w:t>A</w:t>
            </w:r>
            <w:r>
              <w:rPr>
                <w:color w:val="000000" w:themeColor="text1"/>
                <w:sz w:val="21"/>
                <w:szCs w:val="21"/>
              </w:rPr>
              <w:t>dopt</w:t>
            </w:r>
            <w:r w:rsidRPr="00832578">
              <w:rPr>
                <w:color w:val="000000" w:themeColor="text1"/>
                <w:sz w:val="21"/>
                <w:szCs w:val="21"/>
              </w:rPr>
              <w:t xml:space="preserve"> resolution </w:t>
            </w:r>
            <w:r>
              <w:rPr>
                <w:color w:val="000000" w:themeColor="text1"/>
                <w:sz w:val="21"/>
                <w:szCs w:val="21"/>
              </w:rPr>
              <w:t xml:space="preserve">1-22 </w:t>
            </w:r>
            <w:r w:rsidRPr="00832578">
              <w:rPr>
                <w:color w:val="000000" w:themeColor="text1"/>
                <w:sz w:val="21"/>
                <w:szCs w:val="21"/>
              </w:rPr>
              <w:t xml:space="preserve">of the Board of </w:t>
            </w:r>
            <w:r>
              <w:rPr>
                <w:color w:val="000000" w:themeColor="text1"/>
                <w:sz w:val="21"/>
                <w:szCs w:val="21"/>
              </w:rPr>
              <w:t>Directors of t</w:t>
            </w:r>
            <w:r w:rsidRPr="00832578">
              <w:rPr>
                <w:color w:val="000000" w:themeColor="text1"/>
                <w:sz w:val="21"/>
                <w:szCs w:val="21"/>
              </w:rPr>
              <w:t xml:space="preserve">he North Sonoma County Healthcare District identifying individuals authorized to deposit or withdraw </w:t>
            </w:r>
            <w:r>
              <w:rPr>
                <w:color w:val="000000" w:themeColor="text1"/>
                <w:sz w:val="21"/>
                <w:szCs w:val="21"/>
              </w:rPr>
              <w:t>monies from investments of the D</w:t>
            </w:r>
            <w:r w:rsidRPr="00832578">
              <w:rPr>
                <w:color w:val="000000" w:themeColor="text1"/>
                <w:sz w:val="21"/>
                <w:szCs w:val="21"/>
              </w:rPr>
              <w:t>istrict</w:t>
            </w:r>
          </w:p>
        </w:tc>
        <w:tc>
          <w:tcPr>
            <w:tcW w:w="2003" w:type="dxa"/>
            <w:shd w:val="clear" w:color="auto" w:fill="auto"/>
          </w:tcPr>
          <w:p w14:paraId="28310D85" w14:textId="523F0DD1" w:rsidR="009328B9" w:rsidRPr="00C44C3D" w:rsidRDefault="009328B9" w:rsidP="009328B9">
            <w:pPr>
              <w:pStyle w:val="BodyTex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Treasurer Campbell &amp; Board</w:t>
            </w:r>
          </w:p>
        </w:tc>
      </w:tr>
      <w:tr w:rsidR="009328B9" w:rsidRPr="00FA12BB" w14:paraId="2232AF27" w14:textId="77777777" w:rsidTr="00140770">
        <w:trPr>
          <w:trHeight w:val="269"/>
        </w:trPr>
        <w:tc>
          <w:tcPr>
            <w:tcW w:w="1530" w:type="dxa"/>
            <w:shd w:val="clear" w:color="auto" w:fill="auto"/>
          </w:tcPr>
          <w:p w14:paraId="1146A9C1" w14:textId="7777777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5EEB1E23" w14:textId="1430C012" w:rsidR="009328B9" w:rsidRPr="002330FA" w:rsidRDefault="009328B9" w:rsidP="009328B9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330FA">
              <w:rPr>
                <w:rFonts w:ascii="Times New Roman" w:hAnsi="Times New Roman"/>
                <w:b/>
                <w:sz w:val="22"/>
                <w:szCs w:val="22"/>
              </w:rPr>
              <w:t>STATUS ITEMS</w:t>
            </w:r>
          </w:p>
        </w:tc>
        <w:tc>
          <w:tcPr>
            <w:tcW w:w="2003" w:type="dxa"/>
            <w:shd w:val="clear" w:color="auto" w:fill="auto"/>
          </w:tcPr>
          <w:p w14:paraId="7CF01A6C" w14:textId="77777777" w:rsidR="009328B9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</w:tr>
      <w:tr w:rsidR="009328B9" w:rsidRPr="00FA12BB" w14:paraId="16229D68" w14:textId="77777777" w:rsidTr="00140770">
        <w:trPr>
          <w:trHeight w:val="512"/>
        </w:trPr>
        <w:tc>
          <w:tcPr>
            <w:tcW w:w="1530" w:type="dxa"/>
            <w:shd w:val="clear" w:color="auto" w:fill="auto"/>
          </w:tcPr>
          <w:p w14:paraId="002DBF18" w14:textId="7777777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9C138DB" w14:textId="1822D5D2" w:rsidR="009328B9" w:rsidRPr="00F60B6D" w:rsidRDefault="00ED355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  <w:r w:rsidR="009328B9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6D6B8492" w14:textId="301133E1" w:rsidR="009328B9" w:rsidRPr="00F60B6D" w:rsidRDefault="009328B9" w:rsidP="009328B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  </w:t>
            </w:r>
          </w:p>
        </w:tc>
        <w:tc>
          <w:tcPr>
            <w:tcW w:w="7807" w:type="dxa"/>
            <w:shd w:val="clear" w:color="auto" w:fill="auto"/>
          </w:tcPr>
          <w:p w14:paraId="5ECB2212" w14:textId="77777777" w:rsidR="009328B9" w:rsidRPr="00135842" w:rsidRDefault="009328B9" w:rsidP="009328B9">
            <w:pPr>
              <w:rPr>
                <w:rFonts w:ascii="Times New Roman" w:hAnsi="Times New Roman"/>
                <w:sz w:val="22"/>
                <w:szCs w:val="22"/>
              </w:rPr>
            </w:pPr>
            <w:r w:rsidRPr="00135842">
              <w:rPr>
                <w:rFonts w:ascii="Times New Roman" w:hAnsi="Times New Roman"/>
                <w:sz w:val="22"/>
                <w:szCs w:val="22"/>
              </w:rPr>
              <w:t>Discussion and Possible Action Regarding New District Housekeeping</w:t>
            </w:r>
          </w:p>
          <w:p w14:paraId="6C1CFDCD" w14:textId="77777777" w:rsidR="009328B9" w:rsidRPr="00C31BA8" w:rsidRDefault="009328B9" w:rsidP="009328B9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  <w:sz w:val="21"/>
                <w:szCs w:val="21"/>
              </w:rPr>
            </w:pPr>
            <w:r w:rsidRPr="00322B3B">
              <w:rPr>
                <w:color w:val="000000"/>
                <w:sz w:val="21"/>
                <w:szCs w:val="21"/>
              </w:rPr>
              <w:t>Update on shared resources to provide Bookkeeping, and other services</w:t>
            </w:r>
          </w:p>
          <w:p w14:paraId="50C9D05F" w14:textId="10C98BA9" w:rsidR="00C31BA8" w:rsidRPr="000177E7" w:rsidRDefault="00C31BA8" w:rsidP="009328B9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Feedback on </w:t>
            </w:r>
            <w:proofErr w:type="spellStart"/>
            <w:r>
              <w:rPr>
                <w:color w:val="000000"/>
                <w:sz w:val="21"/>
                <w:szCs w:val="21"/>
              </w:rPr>
              <w:t>BoardEffect</w:t>
            </w:r>
            <w:proofErr w:type="spellEnd"/>
          </w:p>
        </w:tc>
        <w:tc>
          <w:tcPr>
            <w:tcW w:w="2003" w:type="dxa"/>
            <w:shd w:val="clear" w:color="auto" w:fill="auto"/>
          </w:tcPr>
          <w:p w14:paraId="721BA95C" w14:textId="77777777" w:rsidR="009328B9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  <w:p w14:paraId="5D5F5FEE" w14:textId="77777777" w:rsidR="009328B9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Sue Campbell</w:t>
            </w:r>
          </w:p>
          <w:p w14:paraId="694BA5C0" w14:textId="5D23977F" w:rsidR="008E5407" w:rsidRPr="00C44C3D" w:rsidRDefault="008E5407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Jim Nantell</w:t>
            </w:r>
          </w:p>
        </w:tc>
      </w:tr>
      <w:tr w:rsidR="009328B9" w:rsidRPr="00FA12BB" w14:paraId="26884D4C" w14:textId="77777777" w:rsidTr="00140770">
        <w:trPr>
          <w:trHeight w:val="278"/>
        </w:trPr>
        <w:tc>
          <w:tcPr>
            <w:tcW w:w="1530" w:type="dxa"/>
            <w:shd w:val="clear" w:color="auto" w:fill="auto"/>
          </w:tcPr>
          <w:p w14:paraId="7FC7A4CD" w14:textId="7777777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807" w:type="dxa"/>
            <w:shd w:val="clear" w:color="auto" w:fill="auto"/>
          </w:tcPr>
          <w:p w14:paraId="290A3839" w14:textId="560A2F67" w:rsidR="009328B9" w:rsidRPr="002330FA" w:rsidRDefault="009328B9" w:rsidP="009328B9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2"/>
              </w:rPr>
            </w:pPr>
            <w:r w:rsidRPr="002330FA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STANDING ITEMS</w:t>
            </w:r>
          </w:p>
        </w:tc>
        <w:tc>
          <w:tcPr>
            <w:tcW w:w="2003" w:type="dxa"/>
            <w:shd w:val="clear" w:color="auto" w:fill="auto"/>
          </w:tcPr>
          <w:p w14:paraId="081B9DFB" w14:textId="77777777" w:rsidR="009328B9" w:rsidRPr="00C80EB9" w:rsidRDefault="009328B9" w:rsidP="009328B9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E5407" w:rsidRPr="00FA12BB" w14:paraId="3CFDF5BC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183ED6B9" w14:textId="13C4E943" w:rsidR="008E5407" w:rsidRDefault="008E5407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.</w:t>
            </w:r>
          </w:p>
        </w:tc>
        <w:tc>
          <w:tcPr>
            <w:tcW w:w="7807" w:type="dxa"/>
            <w:shd w:val="clear" w:color="auto" w:fill="auto"/>
          </w:tcPr>
          <w:p w14:paraId="3DC0316E" w14:textId="29C79613" w:rsidR="008E5407" w:rsidRDefault="008E5407" w:rsidP="00FE375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Legal Report </w:t>
            </w:r>
            <w:r w:rsidR="00B917E5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- update th</w:t>
            </w:r>
            <w:r w:rsidR="00B917E5" w:rsidRPr="00B917E5">
              <w:rPr>
                <w:rFonts w:ascii="Times New Roman" w:hAnsi="Times New Roman"/>
                <w:color w:val="000000"/>
                <w:sz w:val="22"/>
                <w:szCs w:val="22"/>
              </w:rPr>
              <w:t>e Board on any legal business</w:t>
            </w:r>
          </w:p>
        </w:tc>
        <w:tc>
          <w:tcPr>
            <w:tcW w:w="2003" w:type="dxa"/>
            <w:shd w:val="clear" w:color="auto" w:fill="auto"/>
          </w:tcPr>
          <w:p w14:paraId="1135189D" w14:textId="15D9A1A8" w:rsidR="008E5407" w:rsidRPr="00C80EB9" w:rsidRDefault="00B917E5" w:rsidP="009328B9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Bill Arnone</w:t>
            </w:r>
          </w:p>
        </w:tc>
      </w:tr>
      <w:tr w:rsidR="009328B9" w:rsidRPr="00FA12BB" w14:paraId="0FA6B75B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463C1E73" w14:textId="77777777" w:rsidR="009328B9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05C3C2F3" w14:textId="12E4BA0D" w:rsidR="009328B9" w:rsidRDefault="008E5407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  <w:r w:rsidR="009328B9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7807" w:type="dxa"/>
            <w:shd w:val="clear" w:color="auto" w:fill="auto"/>
          </w:tcPr>
          <w:p w14:paraId="421AA371" w14:textId="3F353666" w:rsidR="009328B9" w:rsidRPr="00FE375B" w:rsidRDefault="009328B9" w:rsidP="00FE375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Update on Hospital Matters including Community Board Meeting(s) </w:t>
            </w:r>
            <w:r w:rsidRPr="006E067B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Possible Action Regarding 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Appointments to Community Board and other Hospital Committees.</w:t>
            </w:r>
          </w:p>
        </w:tc>
        <w:tc>
          <w:tcPr>
            <w:tcW w:w="2003" w:type="dxa"/>
            <w:shd w:val="clear" w:color="auto" w:fill="auto"/>
          </w:tcPr>
          <w:p w14:paraId="0FAD5126" w14:textId="77777777" w:rsidR="009328B9" w:rsidRPr="00C80EB9" w:rsidRDefault="009328B9" w:rsidP="009328B9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12FD049D" w14:textId="37030F21" w:rsidR="009328B9" w:rsidRPr="00C44C3D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Sue Campbell</w:t>
            </w:r>
          </w:p>
        </w:tc>
      </w:tr>
      <w:tr w:rsidR="009328B9" w:rsidRPr="00FA12BB" w14:paraId="2B7E70BE" w14:textId="77777777" w:rsidTr="00322B3B">
        <w:trPr>
          <w:trHeight w:val="366"/>
        </w:trPr>
        <w:tc>
          <w:tcPr>
            <w:tcW w:w="1530" w:type="dxa"/>
            <w:shd w:val="clear" w:color="auto" w:fill="auto"/>
          </w:tcPr>
          <w:p w14:paraId="447E16A0" w14:textId="5CC38EEB" w:rsidR="009328B9" w:rsidRPr="00F60B6D" w:rsidRDefault="009328B9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71239AD8" w14:textId="1550F1F7" w:rsidR="009328B9" w:rsidRPr="00F60B6D" w:rsidRDefault="008E5407" w:rsidP="009328B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1</w:t>
            </w:r>
            <w:r w:rsidR="009328B9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7807" w:type="dxa"/>
            <w:shd w:val="clear" w:color="auto" w:fill="auto"/>
          </w:tcPr>
          <w:p w14:paraId="1F200490" w14:textId="18CD8F9C" w:rsidR="009328B9" w:rsidRPr="00811A35" w:rsidRDefault="009328B9" w:rsidP="009328B9">
            <w:pPr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11A35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Consideration of Materials Disseminated by Board Members </w:t>
            </w:r>
          </w:p>
          <w:p w14:paraId="1102A523" w14:textId="77777777" w:rsidR="009328B9" w:rsidRDefault="009328B9" w:rsidP="009328B9">
            <w:pPr>
              <w:rPr>
                <w:color w:val="000000" w:themeColor="text1"/>
                <w:sz w:val="21"/>
                <w:szCs w:val="21"/>
              </w:rPr>
            </w:pPr>
            <w:r w:rsidRPr="00DD67FD">
              <w:rPr>
                <w:rFonts w:ascii="Times New Roman" w:hAnsi="Times New Roman"/>
                <w:color w:val="000000"/>
                <w:sz w:val="20"/>
                <w:szCs w:val="20"/>
              </w:rPr>
              <w:t>Board Members will have the opportunity t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o discuss information acquired from other meetings attended</w:t>
            </w:r>
            <w:r>
              <w:rPr>
                <w:color w:val="000000" w:themeColor="text1"/>
                <w:sz w:val="21"/>
                <w:szCs w:val="21"/>
              </w:rPr>
              <w:t xml:space="preserve"> </w:t>
            </w:r>
          </w:p>
          <w:p w14:paraId="5FD8CD2A" w14:textId="0E352977" w:rsidR="009328B9" w:rsidRPr="006F7680" w:rsidRDefault="009328B9" w:rsidP="009328B9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  <w:sz w:val="20"/>
                <w:szCs w:val="20"/>
              </w:rPr>
            </w:pPr>
            <w:r w:rsidRPr="006F7680">
              <w:rPr>
                <w:color w:val="000000" w:themeColor="text1"/>
                <w:sz w:val="20"/>
                <w:szCs w:val="20"/>
              </w:rPr>
              <w:t xml:space="preserve">Reminder </w:t>
            </w:r>
            <w:r>
              <w:rPr>
                <w:color w:val="000000" w:themeColor="text1"/>
                <w:sz w:val="20"/>
                <w:szCs w:val="20"/>
              </w:rPr>
              <w:t xml:space="preserve">to submit </w:t>
            </w:r>
            <w:r w:rsidRPr="006F7680">
              <w:rPr>
                <w:color w:val="000000" w:themeColor="text1"/>
                <w:sz w:val="20"/>
                <w:szCs w:val="20"/>
              </w:rPr>
              <w:t>Form 700 and W-9</w:t>
            </w:r>
          </w:p>
          <w:p w14:paraId="7DF85011" w14:textId="40DC6E25" w:rsidR="009328B9" w:rsidRPr="00786B31" w:rsidRDefault="009328B9" w:rsidP="009328B9">
            <w:pPr>
              <w:pStyle w:val="ListParagraph"/>
              <w:numPr>
                <w:ilvl w:val="0"/>
                <w:numId w:val="15"/>
              </w:numPr>
              <w:rPr>
                <w:color w:val="000000"/>
                <w:sz w:val="18"/>
                <w:szCs w:val="18"/>
              </w:rPr>
            </w:pPr>
            <w:r w:rsidRPr="00D743CA">
              <w:rPr>
                <w:color w:val="000000"/>
                <w:sz w:val="18"/>
                <w:szCs w:val="18"/>
              </w:rPr>
              <w:t xml:space="preserve">Next  Regular Meeting scheduled for </w:t>
            </w:r>
            <w:r>
              <w:rPr>
                <w:color w:val="000000"/>
                <w:sz w:val="18"/>
                <w:szCs w:val="18"/>
              </w:rPr>
              <w:t xml:space="preserve">February 24, 2022 </w:t>
            </w:r>
          </w:p>
        </w:tc>
        <w:tc>
          <w:tcPr>
            <w:tcW w:w="2003" w:type="dxa"/>
            <w:shd w:val="clear" w:color="auto" w:fill="auto"/>
          </w:tcPr>
          <w:p w14:paraId="7270F758" w14:textId="77777777" w:rsidR="009328B9" w:rsidRPr="00C44C3D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  <w:p w14:paraId="3A24A944" w14:textId="72CDE28D" w:rsidR="009328B9" w:rsidRPr="00C44C3D" w:rsidRDefault="009328B9" w:rsidP="009328B9">
            <w:pPr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C44C3D">
              <w:rPr>
                <w:rFonts w:ascii="Times New Roman" w:hAnsi="Times New Roman"/>
                <w:color w:val="000000"/>
                <w:sz w:val="21"/>
                <w:szCs w:val="21"/>
              </w:rPr>
              <w:t>Board</w:t>
            </w:r>
          </w:p>
        </w:tc>
      </w:tr>
      <w:tr w:rsidR="009328B9" w:rsidRPr="004B5C21" w14:paraId="3141A141" w14:textId="77777777" w:rsidTr="00322B3B">
        <w:trPr>
          <w:trHeight w:val="70"/>
        </w:trPr>
        <w:tc>
          <w:tcPr>
            <w:tcW w:w="1530" w:type="dxa"/>
            <w:shd w:val="clear" w:color="auto" w:fill="auto"/>
          </w:tcPr>
          <w:p w14:paraId="655C134C" w14:textId="3DD3FCED" w:rsidR="009328B9" w:rsidRPr="006D1827" w:rsidRDefault="009328B9" w:rsidP="009328B9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djourn</w:t>
            </w:r>
          </w:p>
        </w:tc>
        <w:tc>
          <w:tcPr>
            <w:tcW w:w="7807" w:type="dxa"/>
            <w:shd w:val="clear" w:color="auto" w:fill="auto"/>
          </w:tcPr>
          <w:p w14:paraId="185D316A" w14:textId="77777777" w:rsidR="009328B9" w:rsidRPr="009C197D" w:rsidRDefault="009328B9" w:rsidP="009328B9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003" w:type="dxa"/>
            <w:shd w:val="clear" w:color="auto" w:fill="auto"/>
          </w:tcPr>
          <w:p w14:paraId="4A3D6B13" w14:textId="089AE06D" w:rsidR="009328B9" w:rsidRPr="00C44C3D" w:rsidRDefault="009328B9" w:rsidP="009328B9">
            <w:pPr>
              <w:pStyle w:val="BodyText"/>
              <w:rPr>
                <w:color w:val="000000"/>
                <w:sz w:val="21"/>
                <w:szCs w:val="21"/>
              </w:rPr>
            </w:pPr>
            <w:r w:rsidRPr="00C44C3D">
              <w:rPr>
                <w:color w:val="000000"/>
                <w:sz w:val="21"/>
                <w:szCs w:val="21"/>
              </w:rPr>
              <w:t>Chair</w:t>
            </w:r>
          </w:p>
        </w:tc>
      </w:tr>
    </w:tbl>
    <w:p w14:paraId="26DB91E9" w14:textId="099FE3C3" w:rsidR="002D33AD" w:rsidRPr="00A3056A" w:rsidRDefault="00CB7A44" w:rsidP="002E50F1">
      <w:pPr>
        <w:pStyle w:val="BodyText"/>
        <w:ind w:left="-900" w:right="-540"/>
        <w:jc w:val="both"/>
        <w:rPr>
          <w:i/>
          <w:color w:val="000000"/>
          <w:sz w:val="20"/>
          <w:szCs w:val="20"/>
        </w:rPr>
      </w:pPr>
      <w:r w:rsidRPr="00CB7A44">
        <w:rPr>
          <w:i/>
          <w:iCs/>
          <w:color w:val="000000"/>
          <w:sz w:val="20"/>
          <w:szCs w:val="20"/>
        </w:rPr>
        <w:t xml:space="preserve">We welcome public comment during the time identified for “Public Comment.”  </w:t>
      </w:r>
      <w:r w:rsidRPr="00CB7A44">
        <w:rPr>
          <w:iCs/>
          <w:color w:val="000000"/>
          <w:sz w:val="20"/>
          <w:szCs w:val="20"/>
        </w:rPr>
        <w:t xml:space="preserve"> </w:t>
      </w:r>
      <w:r w:rsidR="003B61B2">
        <w:rPr>
          <w:i/>
          <w:iCs/>
          <w:color w:val="000000"/>
          <w:sz w:val="20"/>
          <w:szCs w:val="20"/>
        </w:rPr>
        <w:t>Also</w:t>
      </w:r>
      <w:r w:rsidRPr="00CB7A44">
        <w:rPr>
          <w:i/>
          <w:iCs/>
          <w:color w:val="000000"/>
          <w:sz w:val="20"/>
          <w:szCs w:val="20"/>
        </w:rPr>
        <w:t>, the Board Chairperson will welcome public</w:t>
      </w:r>
      <w:r w:rsidRPr="00CB7A44">
        <w:rPr>
          <w:iCs/>
          <w:color w:val="000000"/>
          <w:sz w:val="20"/>
          <w:szCs w:val="20"/>
        </w:rPr>
        <w:t xml:space="preserve"> </w:t>
      </w:r>
      <w:r w:rsidRPr="00CB7A44">
        <w:rPr>
          <w:i/>
          <w:iCs/>
          <w:color w:val="000000"/>
          <w:sz w:val="20"/>
          <w:szCs w:val="20"/>
        </w:rPr>
        <w:t>comment when considering any agenda item and before taking action on it</w:t>
      </w:r>
      <w:r w:rsidRPr="00CB7A44">
        <w:rPr>
          <w:color w:val="000000"/>
          <w:sz w:val="20"/>
          <w:szCs w:val="20"/>
        </w:rPr>
        <w:t xml:space="preserve">. </w:t>
      </w:r>
      <w:r w:rsidRPr="00CB7A44">
        <w:rPr>
          <w:i/>
          <w:color w:val="000000"/>
          <w:sz w:val="20"/>
          <w:szCs w:val="20"/>
        </w:rPr>
        <w:t xml:space="preserve">The Board reserves the right to take action, wherever legally appropriate, on any item on the Agenda, in any order. </w:t>
      </w:r>
      <w:r w:rsidRPr="00CB7A44">
        <w:rPr>
          <w:i/>
          <w:iCs/>
          <w:color w:val="000000"/>
          <w:sz w:val="20"/>
          <w:szCs w:val="20"/>
        </w:rPr>
        <w:t xml:space="preserve">If you have special needs because of a disability that makes it difficult for you to participate in the meeting, or you require assistance or auxiliary aids to participate in the meeting, please contact the District </w:t>
      </w:r>
      <w:hyperlink r:id="rId8" w:history="1">
        <w:r w:rsidRPr="00CB7A44">
          <w:rPr>
            <w:rStyle w:val="Hyperlink"/>
            <w:rFonts w:ascii="Open Sans" w:eastAsiaTheme="minorHAnsi" w:hAnsi="Open Sans" w:cs="Calibri"/>
            <w:color w:val="0563C1"/>
            <w:sz w:val="20"/>
            <w:szCs w:val="20"/>
            <w:shd w:val="clear" w:color="auto" w:fill="FFFFFF"/>
          </w:rPr>
          <w:t>info@nschd.com</w:t>
        </w:r>
      </w:hyperlink>
      <w:r w:rsidRPr="00CB7A44">
        <w:rPr>
          <w:i/>
          <w:iCs/>
          <w:color w:val="000000"/>
          <w:sz w:val="20"/>
          <w:szCs w:val="20"/>
        </w:rPr>
        <w:t xml:space="preserve"> </w:t>
      </w:r>
      <w:r w:rsidR="00100993">
        <w:rPr>
          <w:i/>
          <w:iCs/>
          <w:color w:val="000000"/>
          <w:sz w:val="20"/>
          <w:szCs w:val="20"/>
        </w:rPr>
        <w:t>before noon</w:t>
      </w:r>
      <w:r w:rsidRPr="00CB7A44">
        <w:rPr>
          <w:i/>
          <w:iCs/>
          <w:color w:val="000000"/>
          <w:sz w:val="20"/>
          <w:szCs w:val="20"/>
        </w:rPr>
        <w:t xml:space="preserve"> the Friday preceding the meeting.  We will attempt to accommodate your disability.</w:t>
      </w:r>
      <w:r w:rsidRPr="00CB7A44">
        <w:rPr>
          <w:i/>
          <w:color w:val="000000"/>
          <w:sz w:val="20"/>
          <w:szCs w:val="20"/>
        </w:rPr>
        <w:t xml:space="preserve"> Materials related to open session items on this </w:t>
      </w:r>
      <w:r w:rsidRPr="00CB7A44">
        <w:rPr>
          <w:i/>
          <w:color w:val="000000"/>
          <w:sz w:val="20"/>
          <w:szCs w:val="20"/>
        </w:rPr>
        <w:lastRenderedPageBreak/>
        <w:t>agenda tha</w:t>
      </w:r>
      <w:r w:rsidR="00100993">
        <w:rPr>
          <w:i/>
          <w:color w:val="000000"/>
          <w:sz w:val="20"/>
          <w:szCs w:val="20"/>
        </w:rPr>
        <w:t xml:space="preserve">t are submitted to the Board </w:t>
      </w:r>
      <w:r w:rsidRPr="00CB7A44">
        <w:rPr>
          <w:i/>
          <w:color w:val="000000"/>
          <w:sz w:val="20"/>
          <w:szCs w:val="20"/>
        </w:rPr>
        <w:t xml:space="preserve">are available for public inspection by emailing </w:t>
      </w:r>
      <w:r w:rsidR="00AE05EB" w:rsidRPr="00CB7A44">
        <w:rPr>
          <w:i/>
          <w:color w:val="000000"/>
          <w:sz w:val="20"/>
          <w:szCs w:val="20"/>
        </w:rPr>
        <w:t>the North</w:t>
      </w:r>
      <w:r w:rsidRPr="00CB7A44">
        <w:rPr>
          <w:i/>
          <w:color w:val="000000"/>
          <w:sz w:val="20"/>
          <w:szCs w:val="20"/>
        </w:rPr>
        <w:t xml:space="preserve"> Sonoma County Healthcare District at </w:t>
      </w:r>
      <w:hyperlink r:id="rId9" w:history="1">
        <w:r w:rsidRPr="00CB7A44">
          <w:rPr>
            <w:rStyle w:val="Hyperlink"/>
            <w:rFonts w:ascii="Open Sans" w:eastAsiaTheme="minorHAnsi" w:hAnsi="Open Sans" w:cs="Calibri"/>
            <w:color w:val="0563C1"/>
            <w:sz w:val="20"/>
            <w:szCs w:val="20"/>
            <w:shd w:val="clear" w:color="auto" w:fill="FFFFFF"/>
          </w:rPr>
          <w:t>info@nschd.com</w:t>
        </w:r>
      </w:hyperlink>
      <w:r w:rsidRPr="00CB7A44">
        <w:rPr>
          <w:rFonts w:ascii="Open Sans" w:eastAsiaTheme="minorHAnsi" w:hAnsi="Open Sans" w:cs="Calibri"/>
          <w:color w:val="4A4E57"/>
          <w:sz w:val="20"/>
          <w:szCs w:val="20"/>
          <w:shd w:val="clear" w:color="auto" w:fill="FFFFFF"/>
        </w:rPr>
        <w:t>.</w:t>
      </w:r>
    </w:p>
    <w:sectPr w:rsidR="002D33AD" w:rsidRPr="00A3056A" w:rsidSect="00737E41">
      <w:headerReference w:type="default" r:id="rId10"/>
      <w:pgSz w:w="12240" w:h="15840"/>
      <w:pgMar w:top="245" w:right="1296" w:bottom="245" w:left="1296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9FB31" w14:textId="77777777" w:rsidR="008D6242" w:rsidRDefault="008D6242" w:rsidP="00E37BB1">
      <w:r>
        <w:separator/>
      </w:r>
    </w:p>
  </w:endnote>
  <w:endnote w:type="continuationSeparator" w:id="0">
    <w:p w14:paraId="603A964D" w14:textId="77777777" w:rsidR="008D6242" w:rsidRDefault="008D6242" w:rsidP="00E3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8E13F" w14:textId="77777777" w:rsidR="008D6242" w:rsidRDefault="008D6242" w:rsidP="00E37BB1">
      <w:r>
        <w:separator/>
      </w:r>
    </w:p>
  </w:footnote>
  <w:footnote w:type="continuationSeparator" w:id="0">
    <w:p w14:paraId="5127E21E" w14:textId="77777777" w:rsidR="008D6242" w:rsidRDefault="008D6242" w:rsidP="00E37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65B6A" w14:textId="0A0D8793" w:rsidR="002572D3" w:rsidRDefault="002572D3" w:rsidP="005A11D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E6649"/>
    <w:multiLevelType w:val="hybridMultilevel"/>
    <w:tmpl w:val="A81606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A52C9"/>
    <w:multiLevelType w:val="hybridMultilevel"/>
    <w:tmpl w:val="F8A691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90C67"/>
    <w:multiLevelType w:val="hybridMultilevel"/>
    <w:tmpl w:val="0B0651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996D28"/>
    <w:multiLevelType w:val="hybridMultilevel"/>
    <w:tmpl w:val="0DC46918"/>
    <w:lvl w:ilvl="0" w:tplc="25E0555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36784CEB"/>
    <w:multiLevelType w:val="hybridMultilevel"/>
    <w:tmpl w:val="194A9F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9568C"/>
    <w:multiLevelType w:val="hybridMultilevel"/>
    <w:tmpl w:val="EE12B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0098B"/>
    <w:multiLevelType w:val="hybridMultilevel"/>
    <w:tmpl w:val="871CC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650E76"/>
    <w:multiLevelType w:val="hybridMultilevel"/>
    <w:tmpl w:val="6CA2F4B0"/>
    <w:lvl w:ilvl="0" w:tplc="EBDC1F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0B66C7"/>
    <w:multiLevelType w:val="hybridMultilevel"/>
    <w:tmpl w:val="36FE1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3A06AD"/>
    <w:multiLevelType w:val="hybridMultilevel"/>
    <w:tmpl w:val="770A5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C0157E"/>
    <w:multiLevelType w:val="hybridMultilevel"/>
    <w:tmpl w:val="63A2D0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803EA3"/>
    <w:multiLevelType w:val="hybridMultilevel"/>
    <w:tmpl w:val="66AE9676"/>
    <w:lvl w:ilvl="0" w:tplc="98DCAD6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9342FE"/>
    <w:multiLevelType w:val="hybridMultilevel"/>
    <w:tmpl w:val="B49A20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864097"/>
    <w:multiLevelType w:val="hybridMultilevel"/>
    <w:tmpl w:val="426473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8134B2"/>
    <w:multiLevelType w:val="hybridMultilevel"/>
    <w:tmpl w:val="1D20B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8834E8"/>
    <w:multiLevelType w:val="hybridMultilevel"/>
    <w:tmpl w:val="AE0ED7E2"/>
    <w:lvl w:ilvl="0" w:tplc="F78E8B4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18"/>
  </w:num>
  <w:num w:numId="4">
    <w:abstractNumId w:val="7"/>
  </w:num>
  <w:num w:numId="5">
    <w:abstractNumId w:val="19"/>
  </w:num>
  <w:num w:numId="6">
    <w:abstractNumId w:val="20"/>
  </w:num>
  <w:num w:numId="7">
    <w:abstractNumId w:val="17"/>
  </w:num>
  <w:num w:numId="8">
    <w:abstractNumId w:val="12"/>
  </w:num>
  <w:num w:numId="9">
    <w:abstractNumId w:val="16"/>
  </w:num>
  <w:num w:numId="10">
    <w:abstractNumId w:val="13"/>
  </w:num>
  <w:num w:numId="11">
    <w:abstractNumId w:val="0"/>
  </w:num>
  <w:num w:numId="12">
    <w:abstractNumId w:val="8"/>
  </w:num>
  <w:num w:numId="13">
    <w:abstractNumId w:val="15"/>
  </w:num>
  <w:num w:numId="14">
    <w:abstractNumId w:val="3"/>
  </w:num>
  <w:num w:numId="15">
    <w:abstractNumId w:val="9"/>
  </w:num>
  <w:num w:numId="16">
    <w:abstractNumId w:val="2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5"/>
  </w:num>
  <w:num w:numId="20">
    <w:abstractNumId w:val="6"/>
  </w:num>
  <w:num w:numId="21">
    <w:abstractNumId w:val="10"/>
  </w:num>
  <w:num w:numId="22">
    <w:abstractNumId w:val="4"/>
  </w:num>
  <w:num w:numId="2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jAzNTIzNDSyNDRS0lEKTi0uzszPAykwMqwFALo/0U8tAAAA"/>
  </w:docVars>
  <w:rsids>
    <w:rsidRoot w:val="00A71CB4"/>
    <w:rsid w:val="00000D02"/>
    <w:rsid w:val="00001356"/>
    <w:rsid w:val="00002C3E"/>
    <w:rsid w:val="00003263"/>
    <w:rsid w:val="00003F05"/>
    <w:rsid w:val="00005E1A"/>
    <w:rsid w:val="00006BA4"/>
    <w:rsid w:val="00007A73"/>
    <w:rsid w:val="00007AED"/>
    <w:rsid w:val="00011445"/>
    <w:rsid w:val="000125B5"/>
    <w:rsid w:val="00012F8E"/>
    <w:rsid w:val="00014836"/>
    <w:rsid w:val="00014C6D"/>
    <w:rsid w:val="00015328"/>
    <w:rsid w:val="000154ED"/>
    <w:rsid w:val="000155A1"/>
    <w:rsid w:val="000177E7"/>
    <w:rsid w:val="000178D8"/>
    <w:rsid w:val="00017AF6"/>
    <w:rsid w:val="00017DD9"/>
    <w:rsid w:val="0002029E"/>
    <w:rsid w:val="000204F4"/>
    <w:rsid w:val="00020C10"/>
    <w:rsid w:val="00020DAF"/>
    <w:rsid w:val="000213D3"/>
    <w:rsid w:val="00021FF8"/>
    <w:rsid w:val="000225A1"/>
    <w:rsid w:val="00023627"/>
    <w:rsid w:val="000236D9"/>
    <w:rsid w:val="00023D22"/>
    <w:rsid w:val="00024CBB"/>
    <w:rsid w:val="00025B42"/>
    <w:rsid w:val="00026674"/>
    <w:rsid w:val="0002670A"/>
    <w:rsid w:val="0002707D"/>
    <w:rsid w:val="00027C89"/>
    <w:rsid w:val="00027F88"/>
    <w:rsid w:val="00030349"/>
    <w:rsid w:val="00030D5E"/>
    <w:rsid w:val="00031348"/>
    <w:rsid w:val="000315FE"/>
    <w:rsid w:val="0003336C"/>
    <w:rsid w:val="00034668"/>
    <w:rsid w:val="000351A0"/>
    <w:rsid w:val="00040626"/>
    <w:rsid w:val="00040C14"/>
    <w:rsid w:val="0004102D"/>
    <w:rsid w:val="000413FE"/>
    <w:rsid w:val="0004159E"/>
    <w:rsid w:val="00041653"/>
    <w:rsid w:val="000421E0"/>
    <w:rsid w:val="00042358"/>
    <w:rsid w:val="000426DB"/>
    <w:rsid w:val="000426F3"/>
    <w:rsid w:val="00042E69"/>
    <w:rsid w:val="00042EDE"/>
    <w:rsid w:val="0004476D"/>
    <w:rsid w:val="00044E1F"/>
    <w:rsid w:val="00044FB0"/>
    <w:rsid w:val="00045AA5"/>
    <w:rsid w:val="00046063"/>
    <w:rsid w:val="00046526"/>
    <w:rsid w:val="000469F0"/>
    <w:rsid w:val="00046A28"/>
    <w:rsid w:val="00047A55"/>
    <w:rsid w:val="000504B1"/>
    <w:rsid w:val="00051D8C"/>
    <w:rsid w:val="0005393D"/>
    <w:rsid w:val="0005420D"/>
    <w:rsid w:val="000555C9"/>
    <w:rsid w:val="00055737"/>
    <w:rsid w:val="00055BBC"/>
    <w:rsid w:val="000565A7"/>
    <w:rsid w:val="00056F43"/>
    <w:rsid w:val="0006050D"/>
    <w:rsid w:val="00060AC1"/>
    <w:rsid w:val="00060B70"/>
    <w:rsid w:val="00060F5A"/>
    <w:rsid w:val="0006159D"/>
    <w:rsid w:val="00061BC9"/>
    <w:rsid w:val="000629A8"/>
    <w:rsid w:val="000629E7"/>
    <w:rsid w:val="00062D04"/>
    <w:rsid w:val="00064753"/>
    <w:rsid w:val="00064D62"/>
    <w:rsid w:val="00064E13"/>
    <w:rsid w:val="000651DC"/>
    <w:rsid w:val="0006583B"/>
    <w:rsid w:val="00066DC6"/>
    <w:rsid w:val="00066F54"/>
    <w:rsid w:val="000670F4"/>
    <w:rsid w:val="00070036"/>
    <w:rsid w:val="0007008B"/>
    <w:rsid w:val="000706A8"/>
    <w:rsid w:val="000706AA"/>
    <w:rsid w:val="00071B5C"/>
    <w:rsid w:val="00071ED7"/>
    <w:rsid w:val="0007225F"/>
    <w:rsid w:val="0007272D"/>
    <w:rsid w:val="00072FDA"/>
    <w:rsid w:val="0007345D"/>
    <w:rsid w:val="00073904"/>
    <w:rsid w:val="00075014"/>
    <w:rsid w:val="00076075"/>
    <w:rsid w:val="000764D9"/>
    <w:rsid w:val="00080082"/>
    <w:rsid w:val="000805EA"/>
    <w:rsid w:val="00081928"/>
    <w:rsid w:val="00081DEE"/>
    <w:rsid w:val="00082D5A"/>
    <w:rsid w:val="00082FBF"/>
    <w:rsid w:val="00084A46"/>
    <w:rsid w:val="00085329"/>
    <w:rsid w:val="00085A2C"/>
    <w:rsid w:val="0008719A"/>
    <w:rsid w:val="00087363"/>
    <w:rsid w:val="000874B4"/>
    <w:rsid w:val="00087517"/>
    <w:rsid w:val="00087587"/>
    <w:rsid w:val="000904AF"/>
    <w:rsid w:val="00091416"/>
    <w:rsid w:val="00091A31"/>
    <w:rsid w:val="00091BC2"/>
    <w:rsid w:val="00091CCF"/>
    <w:rsid w:val="00091D49"/>
    <w:rsid w:val="00091EA2"/>
    <w:rsid w:val="00092A33"/>
    <w:rsid w:val="00092D71"/>
    <w:rsid w:val="000948D4"/>
    <w:rsid w:val="000952F9"/>
    <w:rsid w:val="00095C54"/>
    <w:rsid w:val="0009706F"/>
    <w:rsid w:val="00097383"/>
    <w:rsid w:val="00097659"/>
    <w:rsid w:val="00097942"/>
    <w:rsid w:val="00097958"/>
    <w:rsid w:val="00097BEC"/>
    <w:rsid w:val="000A08C5"/>
    <w:rsid w:val="000A0991"/>
    <w:rsid w:val="000A0E81"/>
    <w:rsid w:val="000A1342"/>
    <w:rsid w:val="000A3ADE"/>
    <w:rsid w:val="000A3EF0"/>
    <w:rsid w:val="000A5BB8"/>
    <w:rsid w:val="000A5F19"/>
    <w:rsid w:val="000A6406"/>
    <w:rsid w:val="000A666E"/>
    <w:rsid w:val="000A67DF"/>
    <w:rsid w:val="000A7AB1"/>
    <w:rsid w:val="000B0609"/>
    <w:rsid w:val="000B0C18"/>
    <w:rsid w:val="000B25C2"/>
    <w:rsid w:val="000B2B01"/>
    <w:rsid w:val="000B3A6A"/>
    <w:rsid w:val="000B3D6F"/>
    <w:rsid w:val="000B4C9B"/>
    <w:rsid w:val="000B4F6C"/>
    <w:rsid w:val="000B4FAD"/>
    <w:rsid w:val="000B57FC"/>
    <w:rsid w:val="000B5811"/>
    <w:rsid w:val="000B5D32"/>
    <w:rsid w:val="000B61D2"/>
    <w:rsid w:val="000B63AB"/>
    <w:rsid w:val="000B6A89"/>
    <w:rsid w:val="000B6B08"/>
    <w:rsid w:val="000B6C57"/>
    <w:rsid w:val="000B6E0F"/>
    <w:rsid w:val="000B6F99"/>
    <w:rsid w:val="000B6FB5"/>
    <w:rsid w:val="000B7636"/>
    <w:rsid w:val="000C0842"/>
    <w:rsid w:val="000C0ADE"/>
    <w:rsid w:val="000C18AF"/>
    <w:rsid w:val="000C1BEF"/>
    <w:rsid w:val="000C1E35"/>
    <w:rsid w:val="000C27A8"/>
    <w:rsid w:val="000C2DA6"/>
    <w:rsid w:val="000C337B"/>
    <w:rsid w:val="000C3C85"/>
    <w:rsid w:val="000C3E0B"/>
    <w:rsid w:val="000C402B"/>
    <w:rsid w:val="000C4CC0"/>
    <w:rsid w:val="000C5581"/>
    <w:rsid w:val="000C5ADD"/>
    <w:rsid w:val="000C6813"/>
    <w:rsid w:val="000C6DFD"/>
    <w:rsid w:val="000C7BBD"/>
    <w:rsid w:val="000D0802"/>
    <w:rsid w:val="000D1639"/>
    <w:rsid w:val="000D20FD"/>
    <w:rsid w:val="000D48B4"/>
    <w:rsid w:val="000D4FD0"/>
    <w:rsid w:val="000D5123"/>
    <w:rsid w:val="000D58FE"/>
    <w:rsid w:val="000D6534"/>
    <w:rsid w:val="000D70A0"/>
    <w:rsid w:val="000D7740"/>
    <w:rsid w:val="000E0576"/>
    <w:rsid w:val="000E0672"/>
    <w:rsid w:val="000E0C3A"/>
    <w:rsid w:val="000E2FA4"/>
    <w:rsid w:val="000E3B85"/>
    <w:rsid w:val="000E3CD4"/>
    <w:rsid w:val="000E4680"/>
    <w:rsid w:val="000E53E4"/>
    <w:rsid w:val="000E5F9C"/>
    <w:rsid w:val="000E6010"/>
    <w:rsid w:val="000E6ED3"/>
    <w:rsid w:val="000F152E"/>
    <w:rsid w:val="000F23CC"/>
    <w:rsid w:val="000F3798"/>
    <w:rsid w:val="000F394A"/>
    <w:rsid w:val="000F4096"/>
    <w:rsid w:val="000F4CA8"/>
    <w:rsid w:val="000F69E0"/>
    <w:rsid w:val="000F72B7"/>
    <w:rsid w:val="000F7A8D"/>
    <w:rsid w:val="00100993"/>
    <w:rsid w:val="00101245"/>
    <w:rsid w:val="00101336"/>
    <w:rsid w:val="001024B9"/>
    <w:rsid w:val="0010344A"/>
    <w:rsid w:val="00103B02"/>
    <w:rsid w:val="001040EC"/>
    <w:rsid w:val="001049CB"/>
    <w:rsid w:val="00104BE2"/>
    <w:rsid w:val="00105A0A"/>
    <w:rsid w:val="00105BA1"/>
    <w:rsid w:val="00106C7A"/>
    <w:rsid w:val="00106FE2"/>
    <w:rsid w:val="001079DD"/>
    <w:rsid w:val="001101C9"/>
    <w:rsid w:val="0011064B"/>
    <w:rsid w:val="0011178D"/>
    <w:rsid w:val="001121CF"/>
    <w:rsid w:val="00112498"/>
    <w:rsid w:val="001130EE"/>
    <w:rsid w:val="00113DCB"/>
    <w:rsid w:val="00113FB8"/>
    <w:rsid w:val="0011408C"/>
    <w:rsid w:val="0011444B"/>
    <w:rsid w:val="001144A9"/>
    <w:rsid w:val="00114863"/>
    <w:rsid w:val="00114BBA"/>
    <w:rsid w:val="00114D80"/>
    <w:rsid w:val="001156D7"/>
    <w:rsid w:val="00115F08"/>
    <w:rsid w:val="00116CC0"/>
    <w:rsid w:val="001173FD"/>
    <w:rsid w:val="00117C99"/>
    <w:rsid w:val="00117CCC"/>
    <w:rsid w:val="0012010D"/>
    <w:rsid w:val="001206EC"/>
    <w:rsid w:val="00120723"/>
    <w:rsid w:val="001209D4"/>
    <w:rsid w:val="0012256E"/>
    <w:rsid w:val="00122644"/>
    <w:rsid w:val="001240EF"/>
    <w:rsid w:val="001243C6"/>
    <w:rsid w:val="00124B65"/>
    <w:rsid w:val="00124B82"/>
    <w:rsid w:val="00125069"/>
    <w:rsid w:val="0012576A"/>
    <w:rsid w:val="0012606B"/>
    <w:rsid w:val="00126072"/>
    <w:rsid w:val="00126151"/>
    <w:rsid w:val="001262CA"/>
    <w:rsid w:val="00126AAA"/>
    <w:rsid w:val="00126B00"/>
    <w:rsid w:val="0012729A"/>
    <w:rsid w:val="00130270"/>
    <w:rsid w:val="00130349"/>
    <w:rsid w:val="00130645"/>
    <w:rsid w:val="00130CFD"/>
    <w:rsid w:val="0013163D"/>
    <w:rsid w:val="00131CEB"/>
    <w:rsid w:val="00132131"/>
    <w:rsid w:val="00132878"/>
    <w:rsid w:val="0013304D"/>
    <w:rsid w:val="00133300"/>
    <w:rsid w:val="00133352"/>
    <w:rsid w:val="001344B0"/>
    <w:rsid w:val="00134F9D"/>
    <w:rsid w:val="001352A5"/>
    <w:rsid w:val="00135C18"/>
    <w:rsid w:val="00136062"/>
    <w:rsid w:val="001368D6"/>
    <w:rsid w:val="0013758E"/>
    <w:rsid w:val="001377DE"/>
    <w:rsid w:val="001379A6"/>
    <w:rsid w:val="00137AF6"/>
    <w:rsid w:val="00137F89"/>
    <w:rsid w:val="001403DD"/>
    <w:rsid w:val="00140770"/>
    <w:rsid w:val="00140AC5"/>
    <w:rsid w:val="00140D5A"/>
    <w:rsid w:val="00140D7B"/>
    <w:rsid w:val="00141EBB"/>
    <w:rsid w:val="001424D1"/>
    <w:rsid w:val="0014268A"/>
    <w:rsid w:val="0014298C"/>
    <w:rsid w:val="00143A93"/>
    <w:rsid w:val="00144443"/>
    <w:rsid w:val="00144534"/>
    <w:rsid w:val="001446BE"/>
    <w:rsid w:val="00145015"/>
    <w:rsid w:val="001462B8"/>
    <w:rsid w:val="001466E8"/>
    <w:rsid w:val="00146A91"/>
    <w:rsid w:val="00146C96"/>
    <w:rsid w:val="00147299"/>
    <w:rsid w:val="00147A5B"/>
    <w:rsid w:val="00147CCB"/>
    <w:rsid w:val="00147E84"/>
    <w:rsid w:val="00147EA0"/>
    <w:rsid w:val="00151D20"/>
    <w:rsid w:val="00151EEB"/>
    <w:rsid w:val="00152011"/>
    <w:rsid w:val="00152166"/>
    <w:rsid w:val="001526AA"/>
    <w:rsid w:val="00152DB2"/>
    <w:rsid w:val="00153030"/>
    <w:rsid w:val="00153270"/>
    <w:rsid w:val="00153D2D"/>
    <w:rsid w:val="0015557A"/>
    <w:rsid w:val="001561AE"/>
    <w:rsid w:val="0015625A"/>
    <w:rsid w:val="00156680"/>
    <w:rsid w:val="001566C2"/>
    <w:rsid w:val="001573BB"/>
    <w:rsid w:val="00157CE3"/>
    <w:rsid w:val="001602B9"/>
    <w:rsid w:val="001609E5"/>
    <w:rsid w:val="00160E6C"/>
    <w:rsid w:val="00160FA5"/>
    <w:rsid w:val="0016112C"/>
    <w:rsid w:val="00161DCD"/>
    <w:rsid w:val="0016205D"/>
    <w:rsid w:val="001624A6"/>
    <w:rsid w:val="0016323A"/>
    <w:rsid w:val="00163ABE"/>
    <w:rsid w:val="001668A0"/>
    <w:rsid w:val="00167181"/>
    <w:rsid w:val="00167283"/>
    <w:rsid w:val="001677A9"/>
    <w:rsid w:val="001703C5"/>
    <w:rsid w:val="00170C17"/>
    <w:rsid w:val="00170D95"/>
    <w:rsid w:val="00171B3D"/>
    <w:rsid w:val="001723C6"/>
    <w:rsid w:val="00172F3C"/>
    <w:rsid w:val="001735A2"/>
    <w:rsid w:val="00173F05"/>
    <w:rsid w:val="0017408B"/>
    <w:rsid w:val="00174CC1"/>
    <w:rsid w:val="00175927"/>
    <w:rsid w:val="00175A79"/>
    <w:rsid w:val="00176DFA"/>
    <w:rsid w:val="001778A0"/>
    <w:rsid w:val="0018082E"/>
    <w:rsid w:val="00180BA6"/>
    <w:rsid w:val="00180C75"/>
    <w:rsid w:val="00181E79"/>
    <w:rsid w:val="00182D7B"/>
    <w:rsid w:val="00182E09"/>
    <w:rsid w:val="00184FD3"/>
    <w:rsid w:val="0018500D"/>
    <w:rsid w:val="00187DB4"/>
    <w:rsid w:val="00190F62"/>
    <w:rsid w:val="001914F3"/>
    <w:rsid w:val="00191979"/>
    <w:rsid w:val="00191A11"/>
    <w:rsid w:val="00192137"/>
    <w:rsid w:val="00192652"/>
    <w:rsid w:val="00194488"/>
    <w:rsid w:val="001944F7"/>
    <w:rsid w:val="0019561D"/>
    <w:rsid w:val="00196730"/>
    <w:rsid w:val="001971A7"/>
    <w:rsid w:val="001976F9"/>
    <w:rsid w:val="001A02CD"/>
    <w:rsid w:val="001A03CB"/>
    <w:rsid w:val="001A0649"/>
    <w:rsid w:val="001A08ED"/>
    <w:rsid w:val="001A127F"/>
    <w:rsid w:val="001A1350"/>
    <w:rsid w:val="001A15EE"/>
    <w:rsid w:val="001A231D"/>
    <w:rsid w:val="001A3168"/>
    <w:rsid w:val="001A31AE"/>
    <w:rsid w:val="001A3D23"/>
    <w:rsid w:val="001A4B93"/>
    <w:rsid w:val="001A5286"/>
    <w:rsid w:val="001A7098"/>
    <w:rsid w:val="001A7781"/>
    <w:rsid w:val="001B01D9"/>
    <w:rsid w:val="001B04DE"/>
    <w:rsid w:val="001B06AE"/>
    <w:rsid w:val="001B1BEB"/>
    <w:rsid w:val="001B1CF1"/>
    <w:rsid w:val="001B1D09"/>
    <w:rsid w:val="001B1E17"/>
    <w:rsid w:val="001B3057"/>
    <w:rsid w:val="001B3A2B"/>
    <w:rsid w:val="001B432F"/>
    <w:rsid w:val="001B5D33"/>
    <w:rsid w:val="001B6120"/>
    <w:rsid w:val="001B6EB8"/>
    <w:rsid w:val="001B73EB"/>
    <w:rsid w:val="001C0544"/>
    <w:rsid w:val="001C0BA0"/>
    <w:rsid w:val="001C1DE6"/>
    <w:rsid w:val="001C1E13"/>
    <w:rsid w:val="001C2713"/>
    <w:rsid w:val="001C313F"/>
    <w:rsid w:val="001C3CCC"/>
    <w:rsid w:val="001C4335"/>
    <w:rsid w:val="001C46F4"/>
    <w:rsid w:val="001C4AEB"/>
    <w:rsid w:val="001C4DB8"/>
    <w:rsid w:val="001C5333"/>
    <w:rsid w:val="001C6339"/>
    <w:rsid w:val="001C6A0A"/>
    <w:rsid w:val="001C6A39"/>
    <w:rsid w:val="001C6DD1"/>
    <w:rsid w:val="001C7F1F"/>
    <w:rsid w:val="001D1036"/>
    <w:rsid w:val="001D11DB"/>
    <w:rsid w:val="001D1895"/>
    <w:rsid w:val="001D1917"/>
    <w:rsid w:val="001D2242"/>
    <w:rsid w:val="001D4B99"/>
    <w:rsid w:val="001D4DC1"/>
    <w:rsid w:val="001D5784"/>
    <w:rsid w:val="001D5A02"/>
    <w:rsid w:val="001D63F3"/>
    <w:rsid w:val="001D7707"/>
    <w:rsid w:val="001D78C6"/>
    <w:rsid w:val="001D7972"/>
    <w:rsid w:val="001E0553"/>
    <w:rsid w:val="001E0587"/>
    <w:rsid w:val="001E066B"/>
    <w:rsid w:val="001E0ABB"/>
    <w:rsid w:val="001E1F63"/>
    <w:rsid w:val="001E2CB3"/>
    <w:rsid w:val="001E4335"/>
    <w:rsid w:val="001E48ED"/>
    <w:rsid w:val="001E6EC4"/>
    <w:rsid w:val="001E76FD"/>
    <w:rsid w:val="001E7846"/>
    <w:rsid w:val="001E7DA4"/>
    <w:rsid w:val="001F00AC"/>
    <w:rsid w:val="001F03FB"/>
    <w:rsid w:val="001F0E71"/>
    <w:rsid w:val="001F1C1C"/>
    <w:rsid w:val="001F2DE9"/>
    <w:rsid w:val="001F46AF"/>
    <w:rsid w:val="001F46E4"/>
    <w:rsid w:val="001F47D9"/>
    <w:rsid w:val="001F58F9"/>
    <w:rsid w:val="001F60B4"/>
    <w:rsid w:val="001F67F9"/>
    <w:rsid w:val="001F6F4E"/>
    <w:rsid w:val="001F70E8"/>
    <w:rsid w:val="001F74AE"/>
    <w:rsid w:val="00200F11"/>
    <w:rsid w:val="00201E90"/>
    <w:rsid w:val="00202747"/>
    <w:rsid w:val="00202F30"/>
    <w:rsid w:val="00204F8A"/>
    <w:rsid w:val="002056F3"/>
    <w:rsid w:val="00206DD1"/>
    <w:rsid w:val="002102A1"/>
    <w:rsid w:val="002116A9"/>
    <w:rsid w:val="00211917"/>
    <w:rsid w:val="00211996"/>
    <w:rsid w:val="00212AD6"/>
    <w:rsid w:val="00212FD7"/>
    <w:rsid w:val="00214B74"/>
    <w:rsid w:val="00215159"/>
    <w:rsid w:val="00215A97"/>
    <w:rsid w:val="00216150"/>
    <w:rsid w:val="00216413"/>
    <w:rsid w:val="00217186"/>
    <w:rsid w:val="0022012D"/>
    <w:rsid w:val="00220AF3"/>
    <w:rsid w:val="002214CB"/>
    <w:rsid w:val="00221849"/>
    <w:rsid w:val="00222461"/>
    <w:rsid w:val="00222A76"/>
    <w:rsid w:val="00222DE6"/>
    <w:rsid w:val="002239FA"/>
    <w:rsid w:val="00224079"/>
    <w:rsid w:val="00224A71"/>
    <w:rsid w:val="00224D86"/>
    <w:rsid w:val="002251D8"/>
    <w:rsid w:val="0022664B"/>
    <w:rsid w:val="00226DEE"/>
    <w:rsid w:val="00226F94"/>
    <w:rsid w:val="00227B20"/>
    <w:rsid w:val="00227B30"/>
    <w:rsid w:val="00227E9E"/>
    <w:rsid w:val="00230B4A"/>
    <w:rsid w:val="00230FBF"/>
    <w:rsid w:val="00231ABB"/>
    <w:rsid w:val="00231F60"/>
    <w:rsid w:val="00232068"/>
    <w:rsid w:val="002330FA"/>
    <w:rsid w:val="00234653"/>
    <w:rsid w:val="00234677"/>
    <w:rsid w:val="00234771"/>
    <w:rsid w:val="002347FA"/>
    <w:rsid w:val="00234AC2"/>
    <w:rsid w:val="00236212"/>
    <w:rsid w:val="0023633E"/>
    <w:rsid w:val="00236AA5"/>
    <w:rsid w:val="00240E2B"/>
    <w:rsid w:val="002410F8"/>
    <w:rsid w:val="00242B3B"/>
    <w:rsid w:val="002431F1"/>
    <w:rsid w:val="002437C1"/>
    <w:rsid w:val="00243AA1"/>
    <w:rsid w:val="00243C91"/>
    <w:rsid w:val="00243E41"/>
    <w:rsid w:val="002442F1"/>
    <w:rsid w:val="00246117"/>
    <w:rsid w:val="002470AA"/>
    <w:rsid w:val="00247621"/>
    <w:rsid w:val="002501A4"/>
    <w:rsid w:val="00250356"/>
    <w:rsid w:val="0025058A"/>
    <w:rsid w:val="00250929"/>
    <w:rsid w:val="002516B6"/>
    <w:rsid w:val="00251878"/>
    <w:rsid w:val="00251D2F"/>
    <w:rsid w:val="0025239D"/>
    <w:rsid w:val="00252985"/>
    <w:rsid w:val="0025306E"/>
    <w:rsid w:val="00253C1C"/>
    <w:rsid w:val="00253EF9"/>
    <w:rsid w:val="00254887"/>
    <w:rsid w:val="00254908"/>
    <w:rsid w:val="0025497A"/>
    <w:rsid w:val="00254992"/>
    <w:rsid w:val="00254B32"/>
    <w:rsid w:val="00254E78"/>
    <w:rsid w:val="002555C2"/>
    <w:rsid w:val="00255D85"/>
    <w:rsid w:val="002569B8"/>
    <w:rsid w:val="0025702A"/>
    <w:rsid w:val="002572D3"/>
    <w:rsid w:val="00257880"/>
    <w:rsid w:val="002608B9"/>
    <w:rsid w:val="00260F31"/>
    <w:rsid w:val="00261027"/>
    <w:rsid w:val="0026127B"/>
    <w:rsid w:val="00261304"/>
    <w:rsid w:val="00262261"/>
    <w:rsid w:val="00262718"/>
    <w:rsid w:val="002628EA"/>
    <w:rsid w:val="002643B3"/>
    <w:rsid w:val="002649AE"/>
    <w:rsid w:val="0026508F"/>
    <w:rsid w:val="00265E8B"/>
    <w:rsid w:val="00265FB6"/>
    <w:rsid w:val="0026614C"/>
    <w:rsid w:val="002664CE"/>
    <w:rsid w:val="00267D19"/>
    <w:rsid w:val="002701A0"/>
    <w:rsid w:val="002711F1"/>
    <w:rsid w:val="002727BA"/>
    <w:rsid w:val="00273858"/>
    <w:rsid w:val="0027397A"/>
    <w:rsid w:val="00273C26"/>
    <w:rsid w:val="00273F41"/>
    <w:rsid w:val="002751D6"/>
    <w:rsid w:val="0027630C"/>
    <w:rsid w:val="00276587"/>
    <w:rsid w:val="0027690D"/>
    <w:rsid w:val="0027742C"/>
    <w:rsid w:val="0028292A"/>
    <w:rsid w:val="00282C3B"/>
    <w:rsid w:val="00283BCF"/>
    <w:rsid w:val="00284AD7"/>
    <w:rsid w:val="00284EA7"/>
    <w:rsid w:val="002853CD"/>
    <w:rsid w:val="002855A5"/>
    <w:rsid w:val="00285DE2"/>
    <w:rsid w:val="00286253"/>
    <w:rsid w:val="002866BF"/>
    <w:rsid w:val="00286A2D"/>
    <w:rsid w:val="0029113B"/>
    <w:rsid w:val="002917C5"/>
    <w:rsid w:val="00291A5C"/>
    <w:rsid w:val="00292491"/>
    <w:rsid w:val="00292938"/>
    <w:rsid w:val="00293C32"/>
    <w:rsid w:val="0029448B"/>
    <w:rsid w:val="00295A08"/>
    <w:rsid w:val="00295A2A"/>
    <w:rsid w:val="00295AE2"/>
    <w:rsid w:val="0029652C"/>
    <w:rsid w:val="002970DC"/>
    <w:rsid w:val="0029745E"/>
    <w:rsid w:val="002A05B2"/>
    <w:rsid w:val="002A0BBD"/>
    <w:rsid w:val="002A0CED"/>
    <w:rsid w:val="002A1310"/>
    <w:rsid w:val="002A199A"/>
    <w:rsid w:val="002A1F1F"/>
    <w:rsid w:val="002A27CF"/>
    <w:rsid w:val="002A293A"/>
    <w:rsid w:val="002A370E"/>
    <w:rsid w:val="002A3A2C"/>
    <w:rsid w:val="002A3AF0"/>
    <w:rsid w:val="002A3E11"/>
    <w:rsid w:val="002A3E7B"/>
    <w:rsid w:val="002A4772"/>
    <w:rsid w:val="002A5BB7"/>
    <w:rsid w:val="002A60E4"/>
    <w:rsid w:val="002A67F3"/>
    <w:rsid w:val="002A6810"/>
    <w:rsid w:val="002A6F6F"/>
    <w:rsid w:val="002A7A95"/>
    <w:rsid w:val="002B0260"/>
    <w:rsid w:val="002B030F"/>
    <w:rsid w:val="002B04E5"/>
    <w:rsid w:val="002B058D"/>
    <w:rsid w:val="002B0CCB"/>
    <w:rsid w:val="002B103A"/>
    <w:rsid w:val="002B141B"/>
    <w:rsid w:val="002B22B7"/>
    <w:rsid w:val="002B3006"/>
    <w:rsid w:val="002B3EA3"/>
    <w:rsid w:val="002B5C83"/>
    <w:rsid w:val="002B6F4C"/>
    <w:rsid w:val="002B7DDC"/>
    <w:rsid w:val="002C02E5"/>
    <w:rsid w:val="002C0E5C"/>
    <w:rsid w:val="002C0F99"/>
    <w:rsid w:val="002C11A6"/>
    <w:rsid w:val="002C136E"/>
    <w:rsid w:val="002C2C13"/>
    <w:rsid w:val="002C30CB"/>
    <w:rsid w:val="002C5182"/>
    <w:rsid w:val="002C58B0"/>
    <w:rsid w:val="002C6965"/>
    <w:rsid w:val="002C7166"/>
    <w:rsid w:val="002C74CF"/>
    <w:rsid w:val="002C7CCA"/>
    <w:rsid w:val="002C7FA6"/>
    <w:rsid w:val="002D03B5"/>
    <w:rsid w:val="002D1634"/>
    <w:rsid w:val="002D1A07"/>
    <w:rsid w:val="002D2B1E"/>
    <w:rsid w:val="002D2D93"/>
    <w:rsid w:val="002D33AD"/>
    <w:rsid w:val="002D50CF"/>
    <w:rsid w:val="002D51A1"/>
    <w:rsid w:val="002D5825"/>
    <w:rsid w:val="002D58A7"/>
    <w:rsid w:val="002D65CF"/>
    <w:rsid w:val="002D6E00"/>
    <w:rsid w:val="002D74C7"/>
    <w:rsid w:val="002D77A7"/>
    <w:rsid w:val="002D7B6C"/>
    <w:rsid w:val="002E0632"/>
    <w:rsid w:val="002E0881"/>
    <w:rsid w:val="002E1A2D"/>
    <w:rsid w:val="002E26E7"/>
    <w:rsid w:val="002E28EF"/>
    <w:rsid w:val="002E29F7"/>
    <w:rsid w:val="002E2E44"/>
    <w:rsid w:val="002E48B4"/>
    <w:rsid w:val="002E50F1"/>
    <w:rsid w:val="002E69D5"/>
    <w:rsid w:val="002E6A22"/>
    <w:rsid w:val="002E7F5C"/>
    <w:rsid w:val="002F0878"/>
    <w:rsid w:val="002F0EF3"/>
    <w:rsid w:val="002F19A1"/>
    <w:rsid w:val="002F1A4C"/>
    <w:rsid w:val="002F20A6"/>
    <w:rsid w:val="002F22E2"/>
    <w:rsid w:val="002F2679"/>
    <w:rsid w:val="002F3513"/>
    <w:rsid w:val="002F3F58"/>
    <w:rsid w:val="002F4519"/>
    <w:rsid w:val="002F477F"/>
    <w:rsid w:val="002F4892"/>
    <w:rsid w:val="002F49AC"/>
    <w:rsid w:val="002F4D1F"/>
    <w:rsid w:val="002F5360"/>
    <w:rsid w:val="002F5CE1"/>
    <w:rsid w:val="002F7953"/>
    <w:rsid w:val="00300334"/>
    <w:rsid w:val="00300619"/>
    <w:rsid w:val="00300694"/>
    <w:rsid w:val="00300E43"/>
    <w:rsid w:val="003014F4"/>
    <w:rsid w:val="00301BE9"/>
    <w:rsid w:val="00302129"/>
    <w:rsid w:val="00302140"/>
    <w:rsid w:val="00302838"/>
    <w:rsid w:val="00302A2A"/>
    <w:rsid w:val="00302C36"/>
    <w:rsid w:val="0030345A"/>
    <w:rsid w:val="00305479"/>
    <w:rsid w:val="00305604"/>
    <w:rsid w:val="00305991"/>
    <w:rsid w:val="00305B6D"/>
    <w:rsid w:val="00305F06"/>
    <w:rsid w:val="0030617B"/>
    <w:rsid w:val="003101F7"/>
    <w:rsid w:val="003111DA"/>
    <w:rsid w:val="0031129D"/>
    <w:rsid w:val="0031140B"/>
    <w:rsid w:val="00311FFF"/>
    <w:rsid w:val="00312F96"/>
    <w:rsid w:val="00313F92"/>
    <w:rsid w:val="00314141"/>
    <w:rsid w:val="003143CD"/>
    <w:rsid w:val="00314FB6"/>
    <w:rsid w:val="003152B2"/>
    <w:rsid w:val="0031690E"/>
    <w:rsid w:val="00316A2C"/>
    <w:rsid w:val="003170BC"/>
    <w:rsid w:val="00317D37"/>
    <w:rsid w:val="00317F8A"/>
    <w:rsid w:val="003205F3"/>
    <w:rsid w:val="0032085E"/>
    <w:rsid w:val="00320D34"/>
    <w:rsid w:val="00320D47"/>
    <w:rsid w:val="00321343"/>
    <w:rsid w:val="003216C9"/>
    <w:rsid w:val="0032268E"/>
    <w:rsid w:val="00322B3B"/>
    <w:rsid w:val="00323062"/>
    <w:rsid w:val="003238F4"/>
    <w:rsid w:val="00324ACC"/>
    <w:rsid w:val="00324F15"/>
    <w:rsid w:val="00325335"/>
    <w:rsid w:val="00325DA1"/>
    <w:rsid w:val="003275AB"/>
    <w:rsid w:val="0033063F"/>
    <w:rsid w:val="003306B2"/>
    <w:rsid w:val="00330ECF"/>
    <w:rsid w:val="00331604"/>
    <w:rsid w:val="003318AB"/>
    <w:rsid w:val="00331AED"/>
    <w:rsid w:val="00333EC5"/>
    <w:rsid w:val="00334A17"/>
    <w:rsid w:val="00334AA4"/>
    <w:rsid w:val="00334EA2"/>
    <w:rsid w:val="0033533D"/>
    <w:rsid w:val="003367A0"/>
    <w:rsid w:val="003371D3"/>
    <w:rsid w:val="003372CB"/>
    <w:rsid w:val="00340AC6"/>
    <w:rsid w:val="003418C5"/>
    <w:rsid w:val="00341E8C"/>
    <w:rsid w:val="00342016"/>
    <w:rsid w:val="00342132"/>
    <w:rsid w:val="00342A48"/>
    <w:rsid w:val="00343899"/>
    <w:rsid w:val="00343F4B"/>
    <w:rsid w:val="0034495D"/>
    <w:rsid w:val="00344CDE"/>
    <w:rsid w:val="00345121"/>
    <w:rsid w:val="0034528D"/>
    <w:rsid w:val="0034572D"/>
    <w:rsid w:val="00347BCC"/>
    <w:rsid w:val="0035002C"/>
    <w:rsid w:val="00350444"/>
    <w:rsid w:val="00351600"/>
    <w:rsid w:val="00351BD7"/>
    <w:rsid w:val="003523EA"/>
    <w:rsid w:val="0035254B"/>
    <w:rsid w:val="00353EB7"/>
    <w:rsid w:val="003547C9"/>
    <w:rsid w:val="00354B31"/>
    <w:rsid w:val="00354DEE"/>
    <w:rsid w:val="003558AF"/>
    <w:rsid w:val="00356BF1"/>
    <w:rsid w:val="00357238"/>
    <w:rsid w:val="003577FE"/>
    <w:rsid w:val="00357A60"/>
    <w:rsid w:val="00357FE7"/>
    <w:rsid w:val="00360F65"/>
    <w:rsid w:val="003612DB"/>
    <w:rsid w:val="00361377"/>
    <w:rsid w:val="0036181F"/>
    <w:rsid w:val="00361BCF"/>
    <w:rsid w:val="00362806"/>
    <w:rsid w:val="00362837"/>
    <w:rsid w:val="00362B15"/>
    <w:rsid w:val="00364EE2"/>
    <w:rsid w:val="00365C00"/>
    <w:rsid w:val="00365DA2"/>
    <w:rsid w:val="0036613F"/>
    <w:rsid w:val="00370166"/>
    <w:rsid w:val="003705A7"/>
    <w:rsid w:val="00370621"/>
    <w:rsid w:val="003709AA"/>
    <w:rsid w:val="00370A57"/>
    <w:rsid w:val="00371128"/>
    <w:rsid w:val="00371267"/>
    <w:rsid w:val="00371575"/>
    <w:rsid w:val="00372710"/>
    <w:rsid w:val="00372DB2"/>
    <w:rsid w:val="003734F5"/>
    <w:rsid w:val="00374372"/>
    <w:rsid w:val="00374797"/>
    <w:rsid w:val="003747DF"/>
    <w:rsid w:val="003749F8"/>
    <w:rsid w:val="00374B94"/>
    <w:rsid w:val="003751C4"/>
    <w:rsid w:val="00375392"/>
    <w:rsid w:val="00375974"/>
    <w:rsid w:val="00376CCF"/>
    <w:rsid w:val="00377B4D"/>
    <w:rsid w:val="0038023F"/>
    <w:rsid w:val="00380582"/>
    <w:rsid w:val="00381129"/>
    <w:rsid w:val="00382425"/>
    <w:rsid w:val="00382831"/>
    <w:rsid w:val="00382D8D"/>
    <w:rsid w:val="00383E91"/>
    <w:rsid w:val="00383F2C"/>
    <w:rsid w:val="00384754"/>
    <w:rsid w:val="003850BA"/>
    <w:rsid w:val="00385101"/>
    <w:rsid w:val="003851BD"/>
    <w:rsid w:val="00385260"/>
    <w:rsid w:val="0038662A"/>
    <w:rsid w:val="0038674C"/>
    <w:rsid w:val="00387352"/>
    <w:rsid w:val="00387460"/>
    <w:rsid w:val="00390B57"/>
    <w:rsid w:val="0039258C"/>
    <w:rsid w:val="00392731"/>
    <w:rsid w:val="00392B51"/>
    <w:rsid w:val="0039357D"/>
    <w:rsid w:val="00393C44"/>
    <w:rsid w:val="003945F2"/>
    <w:rsid w:val="0039476F"/>
    <w:rsid w:val="00394E8D"/>
    <w:rsid w:val="00395EF7"/>
    <w:rsid w:val="00396DB4"/>
    <w:rsid w:val="0039720D"/>
    <w:rsid w:val="003975CE"/>
    <w:rsid w:val="00397648"/>
    <w:rsid w:val="0039782F"/>
    <w:rsid w:val="003A0860"/>
    <w:rsid w:val="003A096C"/>
    <w:rsid w:val="003A0984"/>
    <w:rsid w:val="003A0D4F"/>
    <w:rsid w:val="003A0D64"/>
    <w:rsid w:val="003A1158"/>
    <w:rsid w:val="003A2064"/>
    <w:rsid w:val="003A2208"/>
    <w:rsid w:val="003A2225"/>
    <w:rsid w:val="003A27B3"/>
    <w:rsid w:val="003A2BC1"/>
    <w:rsid w:val="003A2C97"/>
    <w:rsid w:val="003A2EF3"/>
    <w:rsid w:val="003A4305"/>
    <w:rsid w:val="003A458D"/>
    <w:rsid w:val="003A5B2B"/>
    <w:rsid w:val="003A620A"/>
    <w:rsid w:val="003A733A"/>
    <w:rsid w:val="003A735F"/>
    <w:rsid w:val="003A782A"/>
    <w:rsid w:val="003B02F1"/>
    <w:rsid w:val="003B0FB6"/>
    <w:rsid w:val="003B142D"/>
    <w:rsid w:val="003B26D2"/>
    <w:rsid w:val="003B33C1"/>
    <w:rsid w:val="003B3D81"/>
    <w:rsid w:val="003B409E"/>
    <w:rsid w:val="003B61B2"/>
    <w:rsid w:val="003B6EE5"/>
    <w:rsid w:val="003B77D8"/>
    <w:rsid w:val="003B7E5D"/>
    <w:rsid w:val="003C0085"/>
    <w:rsid w:val="003C0610"/>
    <w:rsid w:val="003C0B3E"/>
    <w:rsid w:val="003C1FF3"/>
    <w:rsid w:val="003C2735"/>
    <w:rsid w:val="003C3BFE"/>
    <w:rsid w:val="003C4026"/>
    <w:rsid w:val="003C43C0"/>
    <w:rsid w:val="003C450A"/>
    <w:rsid w:val="003C53EE"/>
    <w:rsid w:val="003C5E61"/>
    <w:rsid w:val="003C62C4"/>
    <w:rsid w:val="003C666E"/>
    <w:rsid w:val="003D097F"/>
    <w:rsid w:val="003D1247"/>
    <w:rsid w:val="003D1266"/>
    <w:rsid w:val="003D16A3"/>
    <w:rsid w:val="003D3003"/>
    <w:rsid w:val="003D3020"/>
    <w:rsid w:val="003D3105"/>
    <w:rsid w:val="003D362C"/>
    <w:rsid w:val="003D39EF"/>
    <w:rsid w:val="003D511D"/>
    <w:rsid w:val="003D543E"/>
    <w:rsid w:val="003D6FFD"/>
    <w:rsid w:val="003D78BC"/>
    <w:rsid w:val="003D7DE1"/>
    <w:rsid w:val="003E2F96"/>
    <w:rsid w:val="003E3270"/>
    <w:rsid w:val="003E34F2"/>
    <w:rsid w:val="003E375C"/>
    <w:rsid w:val="003E3BF0"/>
    <w:rsid w:val="003E4265"/>
    <w:rsid w:val="003E6E98"/>
    <w:rsid w:val="003E6F31"/>
    <w:rsid w:val="003E736B"/>
    <w:rsid w:val="003E7C78"/>
    <w:rsid w:val="003F0097"/>
    <w:rsid w:val="003F2DF7"/>
    <w:rsid w:val="003F485D"/>
    <w:rsid w:val="003F4D4C"/>
    <w:rsid w:val="003F51A5"/>
    <w:rsid w:val="003F6AEC"/>
    <w:rsid w:val="00400458"/>
    <w:rsid w:val="0040088B"/>
    <w:rsid w:val="0040123B"/>
    <w:rsid w:val="0040143A"/>
    <w:rsid w:val="004018AD"/>
    <w:rsid w:val="00401906"/>
    <w:rsid w:val="00401A00"/>
    <w:rsid w:val="00401D5A"/>
    <w:rsid w:val="00401DE3"/>
    <w:rsid w:val="00402A00"/>
    <w:rsid w:val="00403978"/>
    <w:rsid w:val="00403D2F"/>
    <w:rsid w:val="00404644"/>
    <w:rsid w:val="004046BF"/>
    <w:rsid w:val="00404D12"/>
    <w:rsid w:val="004052D3"/>
    <w:rsid w:val="00410D7F"/>
    <w:rsid w:val="0041100F"/>
    <w:rsid w:val="00411E04"/>
    <w:rsid w:val="00412D55"/>
    <w:rsid w:val="004130D1"/>
    <w:rsid w:val="00413393"/>
    <w:rsid w:val="00413E00"/>
    <w:rsid w:val="00415244"/>
    <w:rsid w:val="004159D8"/>
    <w:rsid w:val="004160CD"/>
    <w:rsid w:val="00416B31"/>
    <w:rsid w:val="00417656"/>
    <w:rsid w:val="00417CBE"/>
    <w:rsid w:val="00420023"/>
    <w:rsid w:val="004204BB"/>
    <w:rsid w:val="00420F59"/>
    <w:rsid w:val="00421C46"/>
    <w:rsid w:val="00421EF3"/>
    <w:rsid w:val="004223F3"/>
    <w:rsid w:val="00422A26"/>
    <w:rsid w:val="00423475"/>
    <w:rsid w:val="004236A1"/>
    <w:rsid w:val="00423BB5"/>
    <w:rsid w:val="00423D1A"/>
    <w:rsid w:val="004240AF"/>
    <w:rsid w:val="00424FC3"/>
    <w:rsid w:val="00425100"/>
    <w:rsid w:val="004252CB"/>
    <w:rsid w:val="00425F5C"/>
    <w:rsid w:val="00425FD3"/>
    <w:rsid w:val="004261EC"/>
    <w:rsid w:val="004261F2"/>
    <w:rsid w:val="00426861"/>
    <w:rsid w:val="00426ADD"/>
    <w:rsid w:val="004273C5"/>
    <w:rsid w:val="004274D7"/>
    <w:rsid w:val="00427AFA"/>
    <w:rsid w:val="00427EF7"/>
    <w:rsid w:val="00430C65"/>
    <w:rsid w:val="004322AF"/>
    <w:rsid w:val="004324F0"/>
    <w:rsid w:val="00432BC0"/>
    <w:rsid w:val="0043350B"/>
    <w:rsid w:val="00434186"/>
    <w:rsid w:val="00434663"/>
    <w:rsid w:val="004347AF"/>
    <w:rsid w:val="00434FF1"/>
    <w:rsid w:val="00435C9C"/>
    <w:rsid w:val="00436016"/>
    <w:rsid w:val="004360EE"/>
    <w:rsid w:val="00436BB0"/>
    <w:rsid w:val="00436E9D"/>
    <w:rsid w:val="0043783A"/>
    <w:rsid w:val="0044042C"/>
    <w:rsid w:val="00441809"/>
    <w:rsid w:val="004436F9"/>
    <w:rsid w:val="00443F67"/>
    <w:rsid w:val="004449BE"/>
    <w:rsid w:val="00445242"/>
    <w:rsid w:val="00445551"/>
    <w:rsid w:val="0044586F"/>
    <w:rsid w:val="00445AA3"/>
    <w:rsid w:val="00445FC5"/>
    <w:rsid w:val="004461FA"/>
    <w:rsid w:val="00446DDB"/>
    <w:rsid w:val="00447E6B"/>
    <w:rsid w:val="00450391"/>
    <w:rsid w:val="004512D6"/>
    <w:rsid w:val="004515B4"/>
    <w:rsid w:val="00451B51"/>
    <w:rsid w:val="00451D71"/>
    <w:rsid w:val="004525A2"/>
    <w:rsid w:val="0045421D"/>
    <w:rsid w:val="0045529B"/>
    <w:rsid w:val="004559E5"/>
    <w:rsid w:val="0045735A"/>
    <w:rsid w:val="0046011F"/>
    <w:rsid w:val="00460C2F"/>
    <w:rsid w:val="004619AF"/>
    <w:rsid w:val="00461A39"/>
    <w:rsid w:val="00463FEA"/>
    <w:rsid w:val="0046542F"/>
    <w:rsid w:val="0046577A"/>
    <w:rsid w:val="00465E33"/>
    <w:rsid w:val="00466245"/>
    <w:rsid w:val="0046674F"/>
    <w:rsid w:val="0047055A"/>
    <w:rsid w:val="0047093F"/>
    <w:rsid w:val="004709C0"/>
    <w:rsid w:val="00470A50"/>
    <w:rsid w:val="004723B8"/>
    <w:rsid w:val="00472706"/>
    <w:rsid w:val="00472F25"/>
    <w:rsid w:val="0047392E"/>
    <w:rsid w:val="00475354"/>
    <w:rsid w:val="0047585C"/>
    <w:rsid w:val="004758D3"/>
    <w:rsid w:val="00475E3B"/>
    <w:rsid w:val="0047615B"/>
    <w:rsid w:val="0047655D"/>
    <w:rsid w:val="004771DB"/>
    <w:rsid w:val="00477D49"/>
    <w:rsid w:val="00480314"/>
    <w:rsid w:val="0048077A"/>
    <w:rsid w:val="00480AC9"/>
    <w:rsid w:val="00480FB0"/>
    <w:rsid w:val="00481521"/>
    <w:rsid w:val="004816C0"/>
    <w:rsid w:val="00482520"/>
    <w:rsid w:val="0048280C"/>
    <w:rsid w:val="00483041"/>
    <w:rsid w:val="0048353D"/>
    <w:rsid w:val="004836B8"/>
    <w:rsid w:val="00484D2B"/>
    <w:rsid w:val="004858CB"/>
    <w:rsid w:val="00486F3C"/>
    <w:rsid w:val="0048704A"/>
    <w:rsid w:val="0048796E"/>
    <w:rsid w:val="00487A9A"/>
    <w:rsid w:val="004914B5"/>
    <w:rsid w:val="004916FD"/>
    <w:rsid w:val="00491991"/>
    <w:rsid w:val="00491BA4"/>
    <w:rsid w:val="00491EB6"/>
    <w:rsid w:val="004929E7"/>
    <w:rsid w:val="00493463"/>
    <w:rsid w:val="004934E8"/>
    <w:rsid w:val="00493A7A"/>
    <w:rsid w:val="00493AF0"/>
    <w:rsid w:val="00493FF8"/>
    <w:rsid w:val="0049435E"/>
    <w:rsid w:val="00494C3A"/>
    <w:rsid w:val="004964B4"/>
    <w:rsid w:val="0049676F"/>
    <w:rsid w:val="00497834"/>
    <w:rsid w:val="00497F56"/>
    <w:rsid w:val="004A0C48"/>
    <w:rsid w:val="004A4069"/>
    <w:rsid w:val="004A40B9"/>
    <w:rsid w:val="004A4644"/>
    <w:rsid w:val="004A4AE4"/>
    <w:rsid w:val="004A5401"/>
    <w:rsid w:val="004A6128"/>
    <w:rsid w:val="004A63C1"/>
    <w:rsid w:val="004A6564"/>
    <w:rsid w:val="004A65FD"/>
    <w:rsid w:val="004A6C43"/>
    <w:rsid w:val="004A6E14"/>
    <w:rsid w:val="004A7CF9"/>
    <w:rsid w:val="004B1AA1"/>
    <w:rsid w:val="004B4143"/>
    <w:rsid w:val="004B44BB"/>
    <w:rsid w:val="004B44C8"/>
    <w:rsid w:val="004B46BB"/>
    <w:rsid w:val="004B50D5"/>
    <w:rsid w:val="004B6623"/>
    <w:rsid w:val="004B6705"/>
    <w:rsid w:val="004B7802"/>
    <w:rsid w:val="004B7AAE"/>
    <w:rsid w:val="004C0028"/>
    <w:rsid w:val="004C0230"/>
    <w:rsid w:val="004C0CD3"/>
    <w:rsid w:val="004C412A"/>
    <w:rsid w:val="004C4DB0"/>
    <w:rsid w:val="004C5BD7"/>
    <w:rsid w:val="004C65C3"/>
    <w:rsid w:val="004C7D3F"/>
    <w:rsid w:val="004D05EF"/>
    <w:rsid w:val="004D084F"/>
    <w:rsid w:val="004D1FC2"/>
    <w:rsid w:val="004D23C5"/>
    <w:rsid w:val="004D2632"/>
    <w:rsid w:val="004D402C"/>
    <w:rsid w:val="004D4356"/>
    <w:rsid w:val="004D54CA"/>
    <w:rsid w:val="004D6643"/>
    <w:rsid w:val="004D6AFB"/>
    <w:rsid w:val="004D73F2"/>
    <w:rsid w:val="004D777D"/>
    <w:rsid w:val="004E0271"/>
    <w:rsid w:val="004E0592"/>
    <w:rsid w:val="004E0E4E"/>
    <w:rsid w:val="004E0E70"/>
    <w:rsid w:val="004E1DB9"/>
    <w:rsid w:val="004E2042"/>
    <w:rsid w:val="004E250D"/>
    <w:rsid w:val="004E2D5D"/>
    <w:rsid w:val="004E2D61"/>
    <w:rsid w:val="004E2E65"/>
    <w:rsid w:val="004E3732"/>
    <w:rsid w:val="004E60E1"/>
    <w:rsid w:val="004E707B"/>
    <w:rsid w:val="004E7674"/>
    <w:rsid w:val="004E794F"/>
    <w:rsid w:val="004E7C03"/>
    <w:rsid w:val="004F02C8"/>
    <w:rsid w:val="004F0413"/>
    <w:rsid w:val="004F20AC"/>
    <w:rsid w:val="004F2104"/>
    <w:rsid w:val="004F25A9"/>
    <w:rsid w:val="004F26D4"/>
    <w:rsid w:val="004F3207"/>
    <w:rsid w:val="004F32CE"/>
    <w:rsid w:val="004F462B"/>
    <w:rsid w:val="004F4C15"/>
    <w:rsid w:val="004F4EBD"/>
    <w:rsid w:val="004F4FE6"/>
    <w:rsid w:val="004F54C2"/>
    <w:rsid w:val="004F5E47"/>
    <w:rsid w:val="004F719C"/>
    <w:rsid w:val="004F76ED"/>
    <w:rsid w:val="005001C4"/>
    <w:rsid w:val="00500600"/>
    <w:rsid w:val="00500B25"/>
    <w:rsid w:val="005019BC"/>
    <w:rsid w:val="00501C74"/>
    <w:rsid w:val="0050223A"/>
    <w:rsid w:val="00503338"/>
    <w:rsid w:val="0050419B"/>
    <w:rsid w:val="00504C4D"/>
    <w:rsid w:val="00505079"/>
    <w:rsid w:val="005052B5"/>
    <w:rsid w:val="00505CCB"/>
    <w:rsid w:val="0051030E"/>
    <w:rsid w:val="00510B58"/>
    <w:rsid w:val="00510B77"/>
    <w:rsid w:val="005119E7"/>
    <w:rsid w:val="00512097"/>
    <w:rsid w:val="00512487"/>
    <w:rsid w:val="00513EB3"/>
    <w:rsid w:val="00514336"/>
    <w:rsid w:val="00514934"/>
    <w:rsid w:val="00514FB5"/>
    <w:rsid w:val="00515F8D"/>
    <w:rsid w:val="00516873"/>
    <w:rsid w:val="005173EB"/>
    <w:rsid w:val="00517C9D"/>
    <w:rsid w:val="00520561"/>
    <w:rsid w:val="00521002"/>
    <w:rsid w:val="00522162"/>
    <w:rsid w:val="00522FB7"/>
    <w:rsid w:val="00523846"/>
    <w:rsid w:val="00523A70"/>
    <w:rsid w:val="00524825"/>
    <w:rsid w:val="00524BAD"/>
    <w:rsid w:val="00524BF9"/>
    <w:rsid w:val="00525F3F"/>
    <w:rsid w:val="00526B05"/>
    <w:rsid w:val="00527599"/>
    <w:rsid w:val="00527826"/>
    <w:rsid w:val="00527A24"/>
    <w:rsid w:val="0053072F"/>
    <w:rsid w:val="005310A7"/>
    <w:rsid w:val="005360AC"/>
    <w:rsid w:val="005364C1"/>
    <w:rsid w:val="005378C1"/>
    <w:rsid w:val="00537944"/>
    <w:rsid w:val="005408EE"/>
    <w:rsid w:val="00540E08"/>
    <w:rsid w:val="00542441"/>
    <w:rsid w:val="005435FF"/>
    <w:rsid w:val="00543AAD"/>
    <w:rsid w:val="005448B4"/>
    <w:rsid w:val="00545DFB"/>
    <w:rsid w:val="00545FF2"/>
    <w:rsid w:val="00547014"/>
    <w:rsid w:val="0054725F"/>
    <w:rsid w:val="0054744F"/>
    <w:rsid w:val="00547DC2"/>
    <w:rsid w:val="00550399"/>
    <w:rsid w:val="00550512"/>
    <w:rsid w:val="0055058C"/>
    <w:rsid w:val="005508EF"/>
    <w:rsid w:val="00551476"/>
    <w:rsid w:val="00552A50"/>
    <w:rsid w:val="0055352E"/>
    <w:rsid w:val="00554095"/>
    <w:rsid w:val="0055475F"/>
    <w:rsid w:val="0055759D"/>
    <w:rsid w:val="005606D6"/>
    <w:rsid w:val="00560A00"/>
    <w:rsid w:val="00560BCB"/>
    <w:rsid w:val="005612C0"/>
    <w:rsid w:val="00561BE4"/>
    <w:rsid w:val="00561E19"/>
    <w:rsid w:val="005623B8"/>
    <w:rsid w:val="00562A8D"/>
    <w:rsid w:val="00562B9B"/>
    <w:rsid w:val="0056317F"/>
    <w:rsid w:val="00563560"/>
    <w:rsid w:val="00564BCA"/>
    <w:rsid w:val="00565652"/>
    <w:rsid w:val="00566A5F"/>
    <w:rsid w:val="00570264"/>
    <w:rsid w:val="0057031B"/>
    <w:rsid w:val="00571595"/>
    <w:rsid w:val="0057296C"/>
    <w:rsid w:val="0057358A"/>
    <w:rsid w:val="00573DBA"/>
    <w:rsid w:val="00574A77"/>
    <w:rsid w:val="005755BD"/>
    <w:rsid w:val="005755F3"/>
    <w:rsid w:val="005756B4"/>
    <w:rsid w:val="00576047"/>
    <w:rsid w:val="00576F53"/>
    <w:rsid w:val="005770FD"/>
    <w:rsid w:val="00577315"/>
    <w:rsid w:val="00580556"/>
    <w:rsid w:val="00580731"/>
    <w:rsid w:val="00580C71"/>
    <w:rsid w:val="005811E7"/>
    <w:rsid w:val="00581F97"/>
    <w:rsid w:val="005826EF"/>
    <w:rsid w:val="005838A4"/>
    <w:rsid w:val="00583DCC"/>
    <w:rsid w:val="00584E75"/>
    <w:rsid w:val="00585091"/>
    <w:rsid w:val="0058634E"/>
    <w:rsid w:val="00586541"/>
    <w:rsid w:val="00586E58"/>
    <w:rsid w:val="00587208"/>
    <w:rsid w:val="005872A6"/>
    <w:rsid w:val="0058737D"/>
    <w:rsid w:val="0058758C"/>
    <w:rsid w:val="0058772F"/>
    <w:rsid w:val="005877DE"/>
    <w:rsid w:val="00587910"/>
    <w:rsid w:val="00587936"/>
    <w:rsid w:val="005904A5"/>
    <w:rsid w:val="005935D1"/>
    <w:rsid w:val="00593AC9"/>
    <w:rsid w:val="00594058"/>
    <w:rsid w:val="00594877"/>
    <w:rsid w:val="00595779"/>
    <w:rsid w:val="0059589B"/>
    <w:rsid w:val="00595B6C"/>
    <w:rsid w:val="00597A4D"/>
    <w:rsid w:val="005A0594"/>
    <w:rsid w:val="005A07FC"/>
    <w:rsid w:val="005A0FE5"/>
    <w:rsid w:val="005A11D7"/>
    <w:rsid w:val="005A159A"/>
    <w:rsid w:val="005A1825"/>
    <w:rsid w:val="005A191B"/>
    <w:rsid w:val="005A2735"/>
    <w:rsid w:val="005A3243"/>
    <w:rsid w:val="005A3270"/>
    <w:rsid w:val="005A3C0C"/>
    <w:rsid w:val="005A4406"/>
    <w:rsid w:val="005A481C"/>
    <w:rsid w:val="005A4828"/>
    <w:rsid w:val="005A4897"/>
    <w:rsid w:val="005A4E78"/>
    <w:rsid w:val="005A51C4"/>
    <w:rsid w:val="005A5294"/>
    <w:rsid w:val="005A5580"/>
    <w:rsid w:val="005A6019"/>
    <w:rsid w:val="005A67F4"/>
    <w:rsid w:val="005A78D9"/>
    <w:rsid w:val="005B00F2"/>
    <w:rsid w:val="005B0BB4"/>
    <w:rsid w:val="005B1841"/>
    <w:rsid w:val="005B1F34"/>
    <w:rsid w:val="005B372E"/>
    <w:rsid w:val="005B37FE"/>
    <w:rsid w:val="005B4B57"/>
    <w:rsid w:val="005B4E06"/>
    <w:rsid w:val="005B507D"/>
    <w:rsid w:val="005B51D6"/>
    <w:rsid w:val="005B5641"/>
    <w:rsid w:val="005B56EF"/>
    <w:rsid w:val="005B5711"/>
    <w:rsid w:val="005B59BA"/>
    <w:rsid w:val="005B5A62"/>
    <w:rsid w:val="005B5C46"/>
    <w:rsid w:val="005B6278"/>
    <w:rsid w:val="005B6C53"/>
    <w:rsid w:val="005B7457"/>
    <w:rsid w:val="005B7507"/>
    <w:rsid w:val="005B7F67"/>
    <w:rsid w:val="005C04B0"/>
    <w:rsid w:val="005C3426"/>
    <w:rsid w:val="005C3508"/>
    <w:rsid w:val="005C3659"/>
    <w:rsid w:val="005C4203"/>
    <w:rsid w:val="005C4263"/>
    <w:rsid w:val="005C4F16"/>
    <w:rsid w:val="005C5288"/>
    <w:rsid w:val="005C52E1"/>
    <w:rsid w:val="005C5381"/>
    <w:rsid w:val="005C62E7"/>
    <w:rsid w:val="005C6D90"/>
    <w:rsid w:val="005C725E"/>
    <w:rsid w:val="005C7325"/>
    <w:rsid w:val="005C7FB7"/>
    <w:rsid w:val="005C7FC8"/>
    <w:rsid w:val="005D099F"/>
    <w:rsid w:val="005D0AB2"/>
    <w:rsid w:val="005D1264"/>
    <w:rsid w:val="005D2808"/>
    <w:rsid w:val="005D29A4"/>
    <w:rsid w:val="005D3046"/>
    <w:rsid w:val="005D3FE8"/>
    <w:rsid w:val="005D44D7"/>
    <w:rsid w:val="005D5168"/>
    <w:rsid w:val="005D5521"/>
    <w:rsid w:val="005D57DC"/>
    <w:rsid w:val="005D5835"/>
    <w:rsid w:val="005D5C34"/>
    <w:rsid w:val="005D6314"/>
    <w:rsid w:val="005D635A"/>
    <w:rsid w:val="005D6F29"/>
    <w:rsid w:val="005D7F8E"/>
    <w:rsid w:val="005E068C"/>
    <w:rsid w:val="005E0E2C"/>
    <w:rsid w:val="005E1B6D"/>
    <w:rsid w:val="005E23F6"/>
    <w:rsid w:val="005E3203"/>
    <w:rsid w:val="005E3A06"/>
    <w:rsid w:val="005E3F06"/>
    <w:rsid w:val="005E4079"/>
    <w:rsid w:val="005E4218"/>
    <w:rsid w:val="005E45ED"/>
    <w:rsid w:val="005E4E2C"/>
    <w:rsid w:val="005E537C"/>
    <w:rsid w:val="005E561C"/>
    <w:rsid w:val="005E5C40"/>
    <w:rsid w:val="005E621C"/>
    <w:rsid w:val="005E6754"/>
    <w:rsid w:val="005E6C58"/>
    <w:rsid w:val="005E6C64"/>
    <w:rsid w:val="005E72C8"/>
    <w:rsid w:val="005E7866"/>
    <w:rsid w:val="005E7A63"/>
    <w:rsid w:val="005F0BB9"/>
    <w:rsid w:val="005F1090"/>
    <w:rsid w:val="005F1A4A"/>
    <w:rsid w:val="005F1ACC"/>
    <w:rsid w:val="005F219F"/>
    <w:rsid w:val="005F253C"/>
    <w:rsid w:val="005F2EF1"/>
    <w:rsid w:val="005F2F04"/>
    <w:rsid w:val="005F3E87"/>
    <w:rsid w:val="005F559D"/>
    <w:rsid w:val="005F5D9B"/>
    <w:rsid w:val="005F5E2C"/>
    <w:rsid w:val="005F70B1"/>
    <w:rsid w:val="00600B78"/>
    <w:rsid w:val="00600CE3"/>
    <w:rsid w:val="00601B39"/>
    <w:rsid w:val="00604377"/>
    <w:rsid w:val="00604EBB"/>
    <w:rsid w:val="0060643B"/>
    <w:rsid w:val="006077AB"/>
    <w:rsid w:val="00610354"/>
    <w:rsid w:val="00610A3D"/>
    <w:rsid w:val="006116C2"/>
    <w:rsid w:val="00611DC1"/>
    <w:rsid w:val="00611E15"/>
    <w:rsid w:val="006137FB"/>
    <w:rsid w:val="00614061"/>
    <w:rsid w:val="00614433"/>
    <w:rsid w:val="00614B53"/>
    <w:rsid w:val="00616746"/>
    <w:rsid w:val="00616D43"/>
    <w:rsid w:val="00616DED"/>
    <w:rsid w:val="00620652"/>
    <w:rsid w:val="006207CF"/>
    <w:rsid w:val="00621558"/>
    <w:rsid w:val="006215F9"/>
    <w:rsid w:val="00621E45"/>
    <w:rsid w:val="00622704"/>
    <w:rsid w:val="00622A93"/>
    <w:rsid w:val="00622D48"/>
    <w:rsid w:val="00622E8D"/>
    <w:rsid w:val="00623148"/>
    <w:rsid w:val="0062405F"/>
    <w:rsid w:val="00624FFB"/>
    <w:rsid w:val="00625368"/>
    <w:rsid w:val="00625891"/>
    <w:rsid w:val="006258B2"/>
    <w:rsid w:val="006258F4"/>
    <w:rsid w:val="00625F95"/>
    <w:rsid w:val="006263E9"/>
    <w:rsid w:val="00627AC8"/>
    <w:rsid w:val="00630086"/>
    <w:rsid w:val="006303E6"/>
    <w:rsid w:val="00630CDC"/>
    <w:rsid w:val="00630D8F"/>
    <w:rsid w:val="0063126B"/>
    <w:rsid w:val="006322F7"/>
    <w:rsid w:val="00632591"/>
    <w:rsid w:val="0063275A"/>
    <w:rsid w:val="00632884"/>
    <w:rsid w:val="006329D6"/>
    <w:rsid w:val="00632CFD"/>
    <w:rsid w:val="00632EE4"/>
    <w:rsid w:val="00633C32"/>
    <w:rsid w:val="006349E9"/>
    <w:rsid w:val="006355B9"/>
    <w:rsid w:val="00635A98"/>
    <w:rsid w:val="0063696D"/>
    <w:rsid w:val="00636BE3"/>
    <w:rsid w:val="00636C2C"/>
    <w:rsid w:val="00636FCA"/>
    <w:rsid w:val="00637067"/>
    <w:rsid w:val="00637472"/>
    <w:rsid w:val="00637D67"/>
    <w:rsid w:val="00637DE3"/>
    <w:rsid w:val="00637FE4"/>
    <w:rsid w:val="006401D0"/>
    <w:rsid w:val="00640531"/>
    <w:rsid w:val="006429CA"/>
    <w:rsid w:val="00643F56"/>
    <w:rsid w:val="0064424E"/>
    <w:rsid w:val="00644C21"/>
    <w:rsid w:val="00645611"/>
    <w:rsid w:val="00645CF4"/>
    <w:rsid w:val="006474BE"/>
    <w:rsid w:val="00647827"/>
    <w:rsid w:val="006506CA"/>
    <w:rsid w:val="006507C3"/>
    <w:rsid w:val="00650D7A"/>
    <w:rsid w:val="00650EFB"/>
    <w:rsid w:val="00650F6B"/>
    <w:rsid w:val="00652544"/>
    <w:rsid w:val="0065361B"/>
    <w:rsid w:val="006538DB"/>
    <w:rsid w:val="00653AE6"/>
    <w:rsid w:val="00653BBA"/>
    <w:rsid w:val="0065435B"/>
    <w:rsid w:val="0065502D"/>
    <w:rsid w:val="006557BB"/>
    <w:rsid w:val="00655A1E"/>
    <w:rsid w:val="0065635C"/>
    <w:rsid w:val="00656537"/>
    <w:rsid w:val="0065764D"/>
    <w:rsid w:val="006601C9"/>
    <w:rsid w:val="0066024C"/>
    <w:rsid w:val="0066055D"/>
    <w:rsid w:val="006614FA"/>
    <w:rsid w:val="00661D04"/>
    <w:rsid w:val="00662C62"/>
    <w:rsid w:val="00663CF0"/>
    <w:rsid w:val="006640A6"/>
    <w:rsid w:val="0066464E"/>
    <w:rsid w:val="00664A9D"/>
    <w:rsid w:val="00664B9D"/>
    <w:rsid w:val="00665B53"/>
    <w:rsid w:val="00666586"/>
    <w:rsid w:val="00667747"/>
    <w:rsid w:val="00667F9F"/>
    <w:rsid w:val="00670438"/>
    <w:rsid w:val="006707EE"/>
    <w:rsid w:val="0067080B"/>
    <w:rsid w:val="0067177C"/>
    <w:rsid w:val="00672BC8"/>
    <w:rsid w:val="00672EE2"/>
    <w:rsid w:val="0067455F"/>
    <w:rsid w:val="00674652"/>
    <w:rsid w:val="00674A41"/>
    <w:rsid w:val="00675701"/>
    <w:rsid w:val="00675E33"/>
    <w:rsid w:val="00676790"/>
    <w:rsid w:val="00677205"/>
    <w:rsid w:val="00677748"/>
    <w:rsid w:val="006778FB"/>
    <w:rsid w:val="006803CD"/>
    <w:rsid w:val="00680B9C"/>
    <w:rsid w:val="00680E78"/>
    <w:rsid w:val="00681233"/>
    <w:rsid w:val="006813A6"/>
    <w:rsid w:val="00681540"/>
    <w:rsid w:val="00681913"/>
    <w:rsid w:val="00681A24"/>
    <w:rsid w:val="00682B0B"/>
    <w:rsid w:val="00683628"/>
    <w:rsid w:val="00683714"/>
    <w:rsid w:val="00683961"/>
    <w:rsid w:val="00683A0F"/>
    <w:rsid w:val="00684591"/>
    <w:rsid w:val="0068494D"/>
    <w:rsid w:val="0068632E"/>
    <w:rsid w:val="00686714"/>
    <w:rsid w:val="00686B74"/>
    <w:rsid w:val="00686C95"/>
    <w:rsid w:val="00686F33"/>
    <w:rsid w:val="0068788A"/>
    <w:rsid w:val="00687DD7"/>
    <w:rsid w:val="00687E05"/>
    <w:rsid w:val="006904BF"/>
    <w:rsid w:val="006924EF"/>
    <w:rsid w:val="006928AC"/>
    <w:rsid w:val="0069500A"/>
    <w:rsid w:val="006959A5"/>
    <w:rsid w:val="00696F2F"/>
    <w:rsid w:val="00697FFC"/>
    <w:rsid w:val="006A0097"/>
    <w:rsid w:val="006A0A0C"/>
    <w:rsid w:val="006A20CF"/>
    <w:rsid w:val="006A3222"/>
    <w:rsid w:val="006A5676"/>
    <w:rsid w:val="006A5773"/>
    <w:rsid w:val="006A604C"/>
    <w:rsid w:val="006A6617"/>
    <w:rsid w:val="006A6E0B"/>
    <w:rsid w:val="006A72C4"/>
    <w:rsid w:val="006B06BF"/>
    <w:rsid w:val="006B08BD"/>
    <w:rsid w:val="006B105D"/>
    <w:rsid w:val="006B205F"/>
    <w:rsid w:val="006B2364"/>
    <w:rsid w:val="006B23C3"/>
    <w:rsid w:val="006B2B43"/>
    <w:rsid w:val="006B3023"/>
    <w:rsid w:val="006B3257"/>
    <w:rsid w:val="006B3E06"/>
    <w:rsid w:val="006B451C"/>
    <w:rsid w:val="006B4DA8"/>
    <w:rsid w:val="006B5322"/>
    <w:rsid w:val="006B72C5"/>
    <w:rsid w:val="006C09CE"/>
    <w:rsid w:val="006C1128"/>
    <w:rsid w:val="006C3284"/>
    <w:rsid w:val="006C3E7B"/>
    <w:rsid w:val="006C6016"/>
    <w:rsid w:val="006C6297"/>
    <w:rsid w:val="006C697C"/>
    <w:rsid w:val="006C6990"/>
    <w:rsid w:val="006C6E75"/>
    <w:rsid w:val="006C6F7E"/>
    <w:rsid w:val="006C7AB0"/>
    <w:rsid w:val="006D0D91"/>
    <w:rsid w:val="006D0E0C"/>
    <w:rsid w:val="006D1827"/>
    <w:rsid w:val="006D19CD"/>
    <w:rsid w:val="006D1E65"/>
    <w:rsid w:val="006D2216"/>
    <w:rsid w:val="006D2B7B"/>
    <w:rsid w:val="006D2C00"/>
    <w:rsid w:val="006D2FFA"/>
    <w:rsid w:val="006D43D2"/>
    <w:rsid w:val="006D490C"/>
    <w:rsid w:val="006D7503"/>
    <w:rsid w:val="006D7724"/>
    <w:rsid w:val="006E067B"/>
    <w:rsid w:val="006E10BA"/>
    <w:rsid w:val="006E1758"/>
    <w:rsid w:val="006E1833"/>
    <w:rsid w:val="006E2F85"/>
    <w:rsid w:val="006E323D"/>
    <w:rsid w:val="006E509B"/>
    <w:rsid w:val="006E52B0"/>
    <w:rsid w:val="006E5D74"/>
    <w:rsid w:val="006E5F9E"/>
    <w:rsid w:val="006E6A93"/>
    <w:rsid w:val="006E6B92"/>
    <w:rsid w:val="006E6C8A"/>
    <w:rsid w:val="006E76B7"/>
    <w:rsid w:val="006E78BD"/>
    <w:rsid w:val="006E7A5F"/>
    <w:rsid w:val="006F0945"/>
    <w:rsid w:val="006F0B90"/>
    <w:rsid w:val="006F0EAB"/>
    <w:rsid w:val="006F0EE1"/>
    <w:rsid w:val="006F1211"/>
    <w:rsid w:val="006F15F5"/>
    <w:rsid w:val="006F1A13"/>
    <w:rsid w:val="006F1BD0"/>
    <w:rsid w:val="006F1CD0"/>
    <w:rsid w:val="006F2868"/>
    <w:rsid w:val="006F336B"/>
    <w:rsid w:val="006F3B57"/>
    <w:rsid w:val="006F3EA4"/>
    <w:rsid w:val="006F3FD9"/>
    <w:rsid w:val="006F4755"/>
    <w:rsid w:val="006F5204"/>
    <w:rsid w:val="006F632C"/>
    <w:rsid w:val="006F666F"/>
    <w:rsid w:val="006F6E06"/>
    <w:rsid w:val="006F73C3"/>
    <w:rsid w:val="006F7680"/>
    <w:rsid w:val="006F7A13"/>
    <w:rsid w:val="006F7B74"/>
    <w:rsid w:val="00700069"/>
    <w:rsid w:val="0070016C"/>
    <w:rsid w:val="00700CC6"/>
    <w:rsid w:val="00701480"/>
    <w:rsid w:val="00701BA5"/>
    <w:rsid w:val="007023FC"/>
    <w:rsid w:val="007028D3"/>
    <w:rsid w:val="00702926"/>
    <w:rsid w:val="00703085"/>
    <w:rsid w:val="00703E37"/>
    <w:rsid w:val="00704056"/>
    <w:rsid w:val="007044C0"/>
    <w:rsid w:val="00704870"/>
    <w:rsid w:val="00705A55"/>
    <w:rsid w:val="007065CB"/>
    <w:rsid w:val="00706DBC"/>
    <w:rsid w:val="007072CE"/>
    <w:rsid w:val="00707A0E"/>
    <w:rsid w:val="00710687"/>
    <w:rsid w:val="00710809"/>
    <w:rsid w:val="0071130A"/>
    <w:rsid w:val="00711754"/>
    <w:rsid w:val="00712545"/>
    <w:rsid w:val="0071276E"/>
    <w:rsid w:val="0071385B"/>
    <w:rsid w:val="00714114"/>
    <w:rsid w:val="0071450B"/>
    <w:rsid w:val="00715624"/>
    <w:rsid w:val="007160C1"/>
    <w:rsid w:val="0071664B"/>
    <w:rsid w:val="00716A7F"/>
    <w:rsid w:val="00717875"/>
    <w:rsid w:val="00717A59"/>
    <w:rsid w:val="00717BA8"/>
    <w:rsid w:val="0072170A"/>
    <w:rsid w:val="0072199E"/>
    <w:rsid w:val="007219BE"/>
    <w:rsid w:val="00723461"/>
    <w:rsid w:val="0072470A"/>
    <w:rsid w:val="00724C9C"/>
    <w:rsid w:val="00724DE8"/>
    <w:rsid w:val="00725033"/>
    <w:rsid w:val="00726C77"/>
    <w:rsid w:val="00727CD3"/>
    <w:rsid w:val="00730052"/>
    <w:rsid w:val="007307B6"/>
    <w:rsid w:val="00731945"/>
    <w:rsid w:val="00731CB0"/>
    <w:rsid w:val="0073205E"/>
    <w:rsid w:val="00732F95"/>
    <w:rsid w:val="007347DF"/>
    <w:rsid w:val="007354D0"/>
    <w:rsid w:val="00735E80"/>
    <w:rsid w:val="00737E41"/>
    <w:rsid w:val="007400F3"/>
    <w:rsid w:val="007404F6"/>
    <w:rsid w:val="00740515"/>
    <w:rsid w:val="00740846"/>
    <w:rsid w:val="00740A84"/>
    <w:rsid w:val="00741D5A"/>
    <w:rsid w:val="00742014"/>
    <w:rsid w:val="00743249"/>
    <w:rsid w:val="007437FE"/>
    <w:rsid w:val="00743841"/>
    <w:rsid w:val="00743AA6"/>
    <w:rsid w:val="007452A0"/>
    <w:rsid w:val="0074577E"/>
    <w:rsid w:val="007471D6"/>
    <w:rsid w:val="00750703"/>
    <w:rsid w:val="00750E37"/>
    <w:rsid w:val="00753D75"/>
    <w:rsid w:val="00753FBE"/>
    <w:rsid w:val="0075428E"/>
    <w:rsid w:val="0075478C"/>
    <w:rsid w:val="00755AC3"/>
    <w:rsid w:val="00755C04"/>
    <w:rsid w:val="00755CDC"/>
    <w:rsid w:val="00756332"/>
    <w:rsid w:val="007573D6"/>
    <w:rsid w:val="007575F2"/>
    <w:rsid w:val="007576BA"/>
    <w:rsid w:val="007578AA"/>
    <w:rsid w:val="007579AD"/>
    <w:rsid w:val="00757EF5"/>
    <w:rsid w:val="0076089C"/>
    <w:rsid w:val="007608A1"/>
    <w:rsid w:val="00761293"/>
    <w:rsid w:val="00761300"/>
    <w:rsid w:val="00762EBF"/>
    <w:rsid w:val="00764A90"/>
    <w:rsid w:val="00764F99"/>
    <w:rsid w:val="00765342"/>
    <w:rsid w:val="00765AE9"/>
    <w:rsid w:val="00765E19"/>
    <w:rsid w:val="007702ED"/>
    <w:rsid w:val="007703C6"/>
    <w:rsid w:val="00770486"/>
    <w:rsid w:val="007705CB"/>
    <w:rsid w:val="007708FA"/>
    <w:rsid w:val="0077092E"/>
    <w:rsid w:val="0077227F"/>
    <w:rsid w:val="007727BF"/>
    <w:rsid w:val="00772E78"/>
    <w:rsid w:val="007739C0"/>
    <w:rsid w:val="00773D3F"/>
    <w:rsid w:val="0077464A"/>
    <w:rsid w:val="00774CE5"/>
    <w:rsid w:val="0077688D"/>
    <w:rsid w:val="0077748B"/>
    <w:rsid w:val="00780C37"/>
    <w:rsid w:val="00782129"/>
    <w:rsid w:val="00782B16"/>
    <w:rsid w:val="00783901"/>
    <w:rsid w:val="00783994"/>
    <w:rsid w:val="00784786"/>
    <w:rsid w:val="007849D4"/>
    <w:rsid w:val="00784B70"/>
    <w:rsid w:val="00786417"/>
    <w:rsid w:val="00786689"/>
    <w:rsid w:val="00786B31"/>
    <w:rsid w:val="007870D9"/>
    <w:rsid w:val="007877CB"/>
    <w:rsid w:val="00787BBA"/>
    <w:rsid w:val="00787EBB"/>
    <w:rsid w:val="00790D41"/>
    <w:rsid w:val="00790DF6"/>
    <w:rsid w:val="0079175A"/>
    <w:rsid w:val="007927C5"/>
    <w:rsid w:val="00793443"/>
    <w:rsid w:val="007950AD"/>
    <w:rsid w:val="007956E9"/>
    <w:rsid w:val="00795F35"/>
    <w:rsid w:val="0079662E"/>
    <w:rsid w:val="007966F6"/>
    <w:rsid w:val="0079717E"/>
    <w:rsid w:val="007973B4"/>
    <w:rsid w:val="00797EEC"/>
    <w:rsid w:val="007A0294"/>
    <w:rsid w:val="007A031D"/>
    <w:rsid w:val="007A0BF2"/>
    <w:rsid w:val="007A0E54"/>
    <w:rsid w:val="007A14A1"/>
    <w:rsid w:val="007A1A70"/>
    <w:rsid w:val="007A20A1"/>
    <w:rsid w:val="007A28B4"/>
    <w:rsid w:val="007A3AB8"/>
    <w:rsid w:val="007A41CC"/>
    <w:rsid w:val="007A5338"/>
    <w:rsid w:val="007A587A"/>
    <w:rsid w:val="007A690D"/>
    <w:rsid w:val="007A72B8"/>
    <w:rsid w:val="007A7A43"/>
    <w:rsid w:val="007B01A7"/>
    <w:rsid w:val="007B0E93"/>
    <w:rsid w:val="007B1FC8"/>
    <w:rsid w:val="007B219C"/>
    <w:rsid w:val="007B372F"/>
    <w:rsid w:val="007B3EEF"/>
    <w:rsid w:val="007B6ABF"/>
    <w:rsid w:val="007B7B79"/>
    <w:rsid w:val="007C002D"/>
    <w:rsid w:val="007C01C2"/>
    <w:rsid w:val="007C0AF8"/>
    <w:rsid w:val="007C1CF9"/>
    <w:rsid w:val="007C2430"/>
    <w:rsid w:val="007C27FB"/>
    <w:rsid w:val="007C28CF"/>
    <w:rsid w:val="007C2AAC"/>
    <w:rsid w:val="007C2AC1"/>
    <w:rsid w:val="007C2F9A"/>
    <w:rsid w:val="007C3C67"/>
    <w:rsid w:val="007C3E46"/>
    <w:rsid w:val="007C4051"/>
    <w:rsid w:val="007C4410"/>
    <w:rsid w:val="007C4DCF"/>
    <w:rsid w:val="007C753B"/>
    <w:rsid w:val="007C7CD1"/>
    <w:rsid w:val="007C7E31"/>
    <w:rsid w:val="007D0177"/>
    <w:rsid w:val="007D0A70"/>
    <w:rsid w:val="007D0B75"/>
    <w:rsid w:val="007D0E25"/>
    <w:rsid w:val="007D195D"/>
    <w:rsid w:val="007D2EC2"/>
    <w:rsid w:val="007D3856"/>
    <w:rsid w:val="007D3869"/>
    <w:rsid w:val="007D3A1A"/>
    <w:rsid w:val="007D3B97"/>
    <w:rsid w:val="007D3CCD"/>
    <w:rsid w:val="007D4764"/>
    <w:rsid w:val="007D4787"/>
    <w:rsid w:val="007D4DAD"/>
    <w:rsid w:val="007D510F"/>
    <w:rsid w:val="007D5E30"/>
    <w:rsid w:val="007D62D3"/>
    <w:rsid w:val="007D665F"/>
    <w:rsid w:val="007D6D0D"/>
    <w:rsid w:val="007E1AD9"/>
    <w:rsid w:val="007E310F"/>
    <w:rsid w:val="007E3843"/>
    <w:rsid w:val="007E3A3C"/>
    <w:rsid w:val="007E3B41"/>
    <w:rsid w:val="007E3C5D"/>
    <w:rsid w:val="007E552F"/>
    <w:rsid w:val="007E6C38"/>
    <w:rsid w:val="007E78DF"/>
    <w:rsid w:val="007E7C69"/>
    <w:rsid w:val="007F0462"/>
    <w:rsid w:val="007F0987"/>
    <w:rsid w:val="007F0B8A"/>
    <w:rsid w:val="007F0E91"/>
    <w:rsid w:val="007F0FE3"/>
    <w:rsid w:val="007F1FC4"/>
    <w:rsid w:val="007F2BAE"/>
    <w:rsid w:val="007F2E64"/>
    <w:rsid w:val="007F2F5F"/>
    <w:rsid w:val="007F3988"/>
    <w:rsid w:val="007F535F"/>
    <w:rsid w:val="007F5522"/>
    <w:rsid w:val="007F5761"/>
    <w:rsid w:val="007F5942"/>
    <w:rsid w:val="007F5E3D"/>
    <w:rsid w:val="007F6E1B"/>
    <w:rsid w:val="007F7310"/>
    <w:rsid w:val="007F7455"/>
    <w:rsid w:val="007F770A"/>
    <w:rsid w:val="00801559"/>
    <w:rsid w:val="00802B95"/>
    <w:rsid w:val="008041AD"/>
    <w:rsid w:val="008046DB"/>
    <w:rsid w:val="008054D6"/>
    <w:rsid w:val="008055BB"/>
    <w:rsid w:val="008055D6"/>
    <w:rsid w:val="00805FE7"/>
    <w:rsid w:val="00806CFF"/>
    <w:rsid w:val="00810738"/>
    <w:rsid w:val="00811109"/>
    <w:rsid w:val="00811678"/>
    <w:rsid w:val="00811A35"/>
    <w:rsid w:val="00811F77"/>
    <w:rsid w:val="00813A5B"/>
    <w:rsid w:val="00813C9C"/>
    <w:rsid w:val="008140A3"/>
    <w:rsid w:val="008179DC"/>
    <w:rsid w:val="00817D22"/>
    <w:rsid w:val="00817DDD"/>
    <w:rsid w:val="00820200"/>
    <w:rsid w:val="008203AA"/>
    <w:rsid w:val="00820408"/>
    <w:rsid w:val="00820B33"/>
    <w:rsid w:val="008211A9"/>
    <w:rsid w:val="008219F5"/>
    <w:rsid w:val="00821AA8"/>
    <w:rsid w:val="00821D3A"/>
    <w:rsid w:val="00824EDD"/>
    <w:rsid w:val="008256C2"/>
    <w:rsid w:val="00825720"/>
    <w:rsid w:val="00825DE7"/>
    <w:rsid w:val="008264EF"/>
    <w:rsid w:val="0082650A"/>
    <w:rsid w:val="0082723D"/>
    <w:rsid w:val="008278FF"/>
    <w:rsid w:val="008304CC"/>
    <w:rsid w:val="00830CCD"/>
    <w:rsid w:val="008310FE"/>
    <w:rsid w:val="00831828"/>
    <w:rsid w:val="00832578"/>
    <w:rsid w:val="00832A64"/>
    <w:rsid w:val="00832EA5"/>
    <w:rsid w:val="008335F2"/>
    <w:rsid w:val="0083374F"/>
    <w:rsid w:val="00833C4F"/>
    <w:rsid w:val="00834237"/>
    <w:rsid w:val="00835674"/>
    <w:rsid w:val="0083600F"/>
    <w:rsid w:val="00836531"/>
    <w:rsid w:val="00836CD0"/>
    <w:rsid w:val="00836DF7"/>
    <w:rsid w:val="008405B3"/>
    <w:rsid w:val="00840720"/>
    <w:rsid w:val="0084105A"/>
    <w:rsid w:val="00841B89"/>
    <w:rsid w:val="00842BC7"/>
    <w:rsid w:val="00842E4E"/>
    <w:rsid w:val="00843028"/>
    <w:rsid w:val="00843EBF"/>
    <w:rsid w:val="00843F91"/>
    <w:rsid w:val="0084432D"/>
    <w:rsid w:val="0084473C"/>
    <w:rsid w:val="00845865"/>
    <w:rsid w:val="00845989"/>
    <w:rsid w:val="00845D98"/>
    <w:rsid w:val="008465C2"/>
    <w:rsid w:val="00850AF6"/>
    <w:rsid w:val="00850E79"/>
    <w:rsid w:val="0085111B"/>
    <w:rsid w:val="00852A80"/>
    <w:rsid w:val="00853998"/>
    <w:rsid w:val="00853EDC"/>
    <w:rsid w:val="00854474"/>
    <w:rsid w:val="00854540"/>
    <w:rsid w:val="008546AA"/>
    <w:rsid w:val="00854FBC"/>
    <w:rsid w:val="00855620"/>
    <w:rsid w:val="008560F9"/>
    <w:rsid w:val="00856168"/>
    <w:rsid w:val="008566B1"/>
    <w:rsid w:val="0085687A"/>
    <w:rsid w:val="00856994"/>
    <w:rsid w:val="00857965"/>
    <w:rsid w:val="00857CD1"/>
    <w:rsid w:val="0086067F"/>
    <w:rsid w:val="00860A14"/>
    <w:rsid w:val="00860D68"/>
    <w:rsid w:val="008610CE"/>
    <w:rsid w:val="0086139C"/>
    <w:rsid w:val="0086199E"/>
    <w:rsid w:val="00861B46"/>
    <w:rsid w:val="00861B90"/>
    <w:rsid w:val="00863805"/>
    <w:rsid w:val="00863AE5"/>
    <w:rsid w:val="00863C0E"/>
    <w:rsid w:val="008645DA"/>
    <w:rsid w:val="00865621"/>
    <w:rsid w:val="008659BD"/>
    <w:rsid w:val="0086622E"/>
    <w:rsid w:val="00866BFF"/>
    <w:rsid w:val="008671BC"/>
    <w:rsid w:val="00867D0A"/>
    <w:rsid w:val="00870A09"/>
    <w:rsid w:val="00870B6C"/>
    <w:rsid w:val="00870CB5"/>
    <w:rsid w:val="0087143C"/>
    <w:rsid w:val="00872086"/>
    <w:rsid w:val="008721EA"/>
    <w:rsid w:val="00872679"/>
    <w:rsid w:val="00872CB6"/>
    <w:rsid w:val="00872CE5"/>
    <w:rsid w:val="00873C37"/>
    <w:rsid w:val="00873E01"/>
    <w:rsid w:val="008743E3"/>
    <w:rsid w:val="0087512D"/>
    <w:rsid w:val="00875264"/>
    <w:rsid w:val="00876167"/>
    <w:rsid w:val="00876973"/>
    <w:rsid w:val="00877AC6"/>
    <w:rsid w:val="00877E23"/>
    <w:rsid w:val="008822AC"/>
    <w:rsid w:val="0088264C"/>
    <w:rsid w:val="00882D7D"/>
    <w:rsid w:val="00883023"/>
    <w:rsid w:val="008836A0"/>
    <w:rsid w:val="00884DEC"/>
    <w:rsid w:val="008851F1"/>
    <w:rsid w:val="0088539A"/>
    <w:rsid w:val="00886BE9"/>
    <w:rsid w:val="00886C2E"/>
    <w:rsid w:val="00887309"/>
    <w:rsid w:val="0088739F"/>
    <w:rsid w:val="0088781A"/>
    <w:rsid w:val="00887C1C"/>
    <w:rsid w:val="00887C3B"/>
    <w:rsid w:val="00890C53"/>
    <w:rsid w:val="0089382F"/>
    <w:rsid w:val="00893B67"/>
    <w:rsid w:val="00894DA9"/>
    <w:rsid w:val="0089584B"/>
    <w:rsid w:val="0089617A"/>
    <w:rsid w:val="00896706"/>
    <w:rsid w:val="008977A3"/>
    <w:rsid w:val="008A0035"/>
    <w:rsid w:val="008A073A"/>
    <w:rsid w:val="008A169F"/>
    <w:rsid w:val="008A17FC"/>
    <w:rsid w:val="008A21A7"/>
    <w:rsid w:val="008A2365"/>
    <w:rsid w:val="008A29A9"/>
    <w:rsid w:val="008A2DE5"/>
    <w:rsid w:val="008A393D"/>
    <w:rsid w:val="008A43FB"/>
    <w:rsid w:val="008A6C81"/>
    <w:rsid w:val="008A73EB"/>
    <w:rsid w:val="008A7CA1"/>
    <w:rsid w:val="008A7E09"/>
    <w:rsid w:val="008A7F8C"/>
    <w:rsid w:val="008B0AC3"/>
    <w:rsid w:val="008B1AF3"/>
    <w:rsid w:val="008B2A25"/>
    <w:rsid w:val="008B3287"/>
    <w:rsid w:val="008B3814"/>
    <w:rsid w:val="008B4565"/>
    <w:rsid w:val="008B45E4"/>
    <w:rsid w:val="008B4C58"/>
    <w:rsid w:val="008B6085"/>
    <w:rsid w:val="008B6451"/>
    <w:rsid w:val="008B6B40"/>
    <w:rsid w:val="008B6EA8"/>
    <w:rsid w:val="008B7220"/>
    <w:rsid w:val="008B772D"/>
    <w:rsid w:val="008B7B8F"/>
    <w:rsid w:val="008C022D"/>
    <w:rsid w:val="008C068E"/>
    <w:rsid w:val="008C09D6"/>
    <w:rsid w:val="008C1E9C"/>
    <w:rsid w:val="008C357F"/>
    <w:rsid w:val="008C4124"/>
    <w:rsid w:val="008C49F7"/>
    <w:rsid w:val="008C5ADC"/>
    <w:rsid w:val="008C5E6F"/>
    <w:rsid w:val="008C64C7"/>
    <w:rsid w:val="008C65E4"/>
    <w:rsid w:val="008C755C"/>
    <w:rsid w:val="008C776E"/>
    <w:rsid w:val="008C7C04"/>
    <w:rsid w:val="008C7D46"/>
    <w:rsid w:val="008D024D"/>
    <w:rsid w:val="008D0517"/>
    <w:rsid w:val="008D0632"/>
    <w:rsid w:val="008D1D6C"/>
    <w:rsid w:val="008D2872"/>
    <w:rsid w:val="008D3389"/>
    <w:rsid w:val="008D37B3"/>
    <w:rsid w:val="008D396A"/>
    <w:rsid w:val="008D3A2F"/>
    <w:rsid w:val="008D4087"/>
    <w:rsid w:val="008D49A3"/>
    <w:rsid w:val="008D51F0"/>
    <w:rsid w:val="008D5BE4"/>
    <w:rsid w:val="008D6242"/>
    <w:rsid w:val="008D7C51"/>
    <w:rsid w:val="008E03DF"/>
    <w:rsid w:val="008E04C8"/>
    <w:rsid w:val="008E080C"/>
    <w:rsid w:val="008E2034"/>
    <w:rsid w:val="008E3B71"/>
    <w:rsid w:val="008E480C"/>
    <w:rsid w:val="008E5407"/>
    <w:rsid w:val="008E5FEF"/>
    <w:rsid w:val="008E6082"/>
    <w:rsid w:val="008E655B"/>
    <w:rsid w:val="008E6899"/>
    <w:rsid w:val="008E6B52"/>
    <w:rsid w:val="008E7C01"/>
    <w:rsid w:val="008F0FAC"/>
    <w:rsid w:val="008F13D1"/>
    <w:rsid w:val="008F18AD"/>
    <w:rsid w:val="008F18B2"/>
    <w:rsid w:val="008F3493"/>
    <w:rsid w:val="008F34D4"/>
    <w:rsid w:val="008F34E0"/>
    <w:rsid w:val="008F36D4"/>
    <w:rsid w:val="008F4121"/>
    <w:rsid w:val="008F4627"/>
    <w:rsid w:val="008F5080"/>
    <w:rsid w:val="008F52D3"/>
    <w:rsid w:val="008F5BA3"/>
    <w:rsid w:val="008F6CF2"/>
    <w:rsid w:val="008F747F"/>
    <w:rsid w:val="008F7822"/>
    <w:rsid w:val="008F7DD5"/>
    <w:rsid w:val="00900C7A"/>
    <w:rsid w:val="009018DE"/>
    <w:rsid w:val="009022BC"/>
    <w:rsid w:val="0090287A"/>
    <w:rsid w:val="0090330F"/>
    <w:rsid w:val="00903776"/>
    <w:rsid w:val="00903AD3"/>
    <w:rsid w:val="0090449A"/>
    <w:rsid w:val="00904E8F"/>
    <w:rsid w:val="0090524D"/>
    <w:rsid w:val="00906A0D"/>
    <w:rsid w:val="009072A9"/>
    <w:rsid w:val="00907C3A"/>
    <w:rsid w:val="00910880"/>
    <w:rsid w:val="00913444"/>
    <w:rsid w:val="00915669"/>
    <w:rsid w:val="009159CD"/>
    <w:rsid w:val="00915BC4"/>
    <w:rsid w:val="00916405"/>
    <w:rsid w:val="00916409"/>
    <w:rsid w:val="00917437"/>
    <w:rsid w:val="0091755C"/>
    <w:rsid w:val="00917673"/>
    <w:rsid w:val="00917B35"/>
    <w:rsid w:val="00920766"/>
    <w:rsid w:val="00920A3B"/>
    <w:rsid w:val="00922883"/>
    <w:rsid w:val="0092364E"/>
    <w:rsid w:val="00924088"/>
    <w:rsid w:val="009241C1"/>
    <w:rsid w:val="00924EB1"/>
    <w:rsid w:val="00925D89"/>
    <w:rsid w:val="00925EDD"/>
    <w:rsid w:val="00926DED"/>
    <w:rsid w:val="009276DC"/>
    <w:rsid w:val="009302F6"/>
    <w:rsid w:val="009307B8"/>
    <w:rsid w:val="00932573"/>
    <w:rsid w:val="009328B9"/>
    <w:rsid w:val="009345A4"/>
    <w:rsid w:val="00934BA5"/>
    <w:rsid w:val="00934C06"/>
    <w:rsid w:val="00934DDA"/>
    <w:rsid w:val="00935029"/>
    <w:rsid w:val="009352AD"/>
    <w:rsid w:val="00935368"/>
    <w:rsid w:val="009353C6"/>
    <w:rsid w:val="009354BA"/>
    <w:rsid w:val="009357CC"/>
    <w:rsid w:val="0093614D"/>
    <w:rsid w:val="00936FF1"/>
    <w:rsid w:val="00937D09"/>
    <w:rsid w:val="00937DCC"/>
    <w:rsid w:val="00937EA0"/>
    <w:rsid w:val="00940B03"/>
    <w:rsid w:val="00940E44"/>
    <w:rsid w:val="00941E9F"/>
    <w:rsid w:val="0094420B"/>
    <w:rsid w:val="009445E4"/>
    <w:rsid w:val="009446B8"/>
    <w:rsid w:val="00944FE8"/>
    <w:rsid w:val="00945FAF"/>
    <w:rsid w:val="0094732F"/>
    <w:rsid w:val="009477A7"/>
    <w:rsid w:val="00947CCD"/>
    <w:rsid w:val="009500DF"/>
    <w:rsid w:val="00951FD2"/>
    <w:rsid w:val="0095231C"/>
    <w:rsid w:val="00952FCB"/>
    <w:rsid w:val="00953191"/>
    <w:rsid w:val="0095385A"/>
    <w:rsid w:val="009538CB"/>
    <w:rsid w:val="009540E6"/>
    <w:rsid w:val="00954E86"/>
    <w:rsid w:val="00954F85"/>
    <w:rsid w:val="00955258"/>
    <w:rsid w:val="009566BB"/>
    <w:rsid w:val="00956E89"/>
    <w:rsid w:val="009602E9"/>
    <w:rsid w:val="00961068"/>
    <w:rsid w:val="00961364"/>
    <w:rsid w:val="0096144C"/>
    <w:rsid w:val="00962C06"/>
    <w:rsid w:val="009637E4"/>
    <w:rsid w:val="00963B11"/>
    <w:rsid w:val="00964453"/>
    <w:rsid w:val="00964A32"/>
    <w:rsid w:val="00964D6F"/>
    <w:rsid w:val="00965641"/>
    <w:rsid w:val="00965B4A"/>
    <w:rsid w:val="00965CE4"/>
    <w:rsid w:val="00966AA9"/>
    <w:rsid w:val="009674BD"/>
    <w:rsid w:val="00967869"/>
    <w:rsid w:val="00967A34"/>
    <w:rsid w:val="009706C4"/>
    <w:rsid w:val="009723F3"/>
    <w:rsid w:val="00972AB0"/>
    <w:rsid w:val="00973BDA"/>
    <w:rsid w:val="009752B3"/>
    <w:rsid w:val="009753C2"/>
    <w:rsid w:val="009755BC"/>
    <w:rsid w:val="009771FD"/>
    <w:rsid w:val="00977637"/>
    <w:rsid w:val="00980A24"/>
    <w:rsid w:val="00980C96"/>
    <w:rsid w:val="0098163E"/>
    <w:rsid w:val="00982326"/>
    <w:rsid w:val="0098282D"/>
    <w:rsid w:val="00983C60"/>
    <w:rsid w:val="009851F5"/>
    <w:rsid w:val="009853A6"/>
    <w:rsid w:val="00985C52"/>
    <w:rsid w:val="009865E3"/>
    <w:rsid w:val="009868B2"/>
    <w:rsid w:val="009868EC"/>
    <w:rsid w:val="00986B1C"/>
    <w:rsid w:val="00990CD2"/>
    <w:rsid w:val="00991144"/>
    <w:rsid w:val="0099136E"/>
    <w:rsid w:val="00991ACE"/>
    <w:rsid w:val="009920D0"/>
    <w:rsid w:val="009922CB"/>
    <w:rsid w:val="0099375F"/>
    <w:rsid w:val="00994404"/>
    <w:rsid w:val="00994B8D"/>
    <w:rsid w:val="00996954"/>
    <w:rsid w:val="00996DEE"/>
    <w:rsid w:val="00996F4F"/>
    <w:rsid w:val="009972B0"/>
    <w:rsid w:val="009A0C3F"/>
    <w:rsid w:val="009A0E4A"/>
    <w:rsid w:val="009A1942"/>
    <w:rsid w:val="009A1F4E"/>
    <w:rsid w:val="009A2E3F"/>
    <w:rsid w:val="009A439C"/>
    <w:rsid w:val="009A44DA"/>
    <w:rsid w:val="009A4E31"/>
    <w:rsid w:val="009A5B67"/>
    <w:rsid w:val="009A5BCF"/>
    <w:rsid w:val="009A5BF6"/>
    <w:rsid w:val="009A6CFF"/>
    <w:rsid w:val="009A6E1E"/>
    <w:rsid w:val="009A6EE2"/>
    <w:rsid w:val="009A7162"/>
    <w:rsid w:val="009A7266"/>
    <w:rsid w:val="009B005D"/>
    <w:rsid w:val="009B01AF"/>
    <w:rsid w:val="009B0CC4"/>
    <w:rsid w:val="009B11EC"/>
    <w:rsid w:val="009B19FF"/>
    <w:rsid w:val="009B4390"/>
    <w:rsid w:val="009B49EB"/>
    <w:rsid w:val="009B6B89"/>
    <w:rsid w:val="009B6E6F"/>
    <w:rsid w:val="009B71FB"/>
    <w:rsid w:val="009B73EC"/>
    <w:rsid w:val="009B79CB"/>
    <w:rsid w:val="009B7CEB"/>
    <w:rsid w:val="009C05A5"/>
    <w:rsid w:val="009C0BCE"/>
    <w:rsid w:val="009C1DB8"/>
    <w:rsid w:val="009C22C5"/>
    <w:rsid w:val="009C2688"/>
    <w:rsid w:val="009C294D"/>
    <w:rsid w:val="009C2CD4"/>
    <w:rsid w:val="009C2F25"/>
    <w:rsid w:val="009C2FE1"/>
    <w:rsid w:val="009C3DBB"/>
    <w:rsid w:val="009C3EEE"/>
    <w:rsid w:val="009C3F27"/>
    <w:rsid w:val="009C4866"/>
    <w:rsid w:val="009C6BBA"/>
    <w:rsid w:val="009C70A9"/>
    <w:rsid w:val="009C7ADD"/>
    <w:rsid w:val="009D0FD7"/>
    <w:rsid w:val="009D1815"/>
    <w:rsid w:val="009D1E2E"/>
    <w:rsid w:val="009D2348"/>
    <w:rsid w:val="009D3328"/>
    <w:rsid w:val="009D3A4E"/>
    <w:rsid w:val="009D3CCF"/>
    <w:rsid w:val="009D556C"/>
    <w:rsid w:val="009D558E"/>
    <w:rsid w:val="009D572D"/>
    <w:rsid w:val="009D5C5D"/>
    <w:rsid w:val="009D5FAB"/>
    <w:rsid w:val="009D76B8"/>
    <w:rsid w:val="009E17A7"/>
    <w:rsid w:val="009E18B2"/>
    <w:rsid w:val="009E1A7D"/>
    <w:rsid w:val="009E1D44"/>
    <w:rsid w:val="009E238F"/>
    <w:rsid w:val="009E25F8"/>
    <w:rsid w:val="009E28C7"/>
    <w:rsid w:val="009E2B57"/>
    <w:rsid w:val="009E43C6"/>
    <w:rsid w:val="009E4F30"/>
    <w:rsid w:val="009E6303"/>
    <w:rsid w:val="009E647A"/>
    <w:rsid w:val="009E6BE6"/>
    <w:rsid w:val="009E774E"/>
    <w:rsid w:val="009E7C33"/>
    <w:rsid w:val="009E7EBF"/>
    <w:rsid w:val="009F0125"/>
    <w:rsid w:val="009F0C9E"/>
    <w:rsid w:val="009F0D27"/>
    <w:rsid w:val="009F1384"/>
    <w:rsid w:val="009F21CC"/>
    <w:rsid w:val="009F2627"/>
    <w:rsid w:val="009F26BD"/>
    <w:rsid w:val="009F2782"/>
    <w:rsid w:val="009F2E51"/>
    <w:rsid w:val="009F36AF"/>
    <w:rsid w:val="009F3A18"/>
    <w:rsid w:val="009F490D"/>
    <w:rsid w:val="009F53A3"/>
    <w:rsid w:val="009F5B5D"/>
    <w:rsid w:val="009F5D3C"/>
    <w:rsid w:val="009F5D3D"/>
    <w:rsid w:val="009F6B99"/>
    <w:rsid w:val="009F74CE"/>
    <w:rsid w:val="009F771A"/>
    <w:rsid w:val="009F7EE7"/>
    <w:rsid w:val="00A001F9"/>
    <w:rsid w:val="00A01449"/>
    <w:rsid w:val="00A0158D"/>
    <w:rsid w:val="00A01F6D"/>
    <w:rsid w:val="00A028D8"/>
    <w:rsid w:val="00A028FE"/>
    <w:rsid w:val="00A031AF"/>
    <w:rsid w:val="00A0380C"/>
    <w:rsid w:val="00A03D5D"/>
    <w:rsid w:val="00A03DA0"/>
    <w:rsid w:val="00A04F73"/>
    <w:rsid w:val="00A05A67"/>
    <w:rsid w:val="00A077D2"/>
    <w:rsid w:val="00A07883"/>
    <w:rsid w:val="00A07C71"/>
    <w:rsid w:val="00A07D8E"/>
    <w:rsid w:val="00A113FC"/>
    <w:rsid w:val="00A13918"/>
    <w:rsid w:val="00A1397B"/>
    <w:rsid w:val="00A139E7"/>
    <w:rsid w:val="00A15145"/>
    <w:rsid w:val="00A15F81"/>
    <w:rsid w:val="00A20C9A"/>
    <w:rsid w:val="00A2184D"/>
    <w:rsid w:val="00A21A07"/>
    <w:rsid w:val="00A232D2"/>
    <w:rsid w:val="00A23422"/>
    <w:rsid w:val="00A23C6B"/>
    <w:rsid w:val="00A24804"/>
    <w:rsid w:val="00A2511B"/>
    <w:rsid w:val="00A25262"/>
    <w:rsid w:val="00A256EF"/>
    <w:rsid w:val="00A25C22"/>
    <w:rsid w:val="00A25CA0"/>
    <w:rsid w:val="00A264D3"/>
    <w:rsid w:val="00A27B40"/>
    <w:rsid w:val="00A27CBA"/>
    <w:rsid w:val="00A3024E"/>
    <w:rsid w:val="00A30451"/>
    <w:rsid w:val="00A30562"/>
    <w:rsid w:val="00A3056A"/>
    <w:rsid w:val="00A30B6F"/>
    <w:rsid w:val="00A31F07"/>
    <w:rsid w:val="00A33739"/>
    <w:rsid w:val="00A3379F"/>
    <w:rsid w:val="00A33DBA"/>
    <w:rsid w:val="00A350A3"/>
    <w:rsid w:val="00A3515A"/>
    <w:rsid w:val="00A35B8A"/>
    <w:rsid w:val="00A36123"/>
    <w:rsid w:val="00A36253"/>
    <w:rsid w:val="00A365AE"/>
    <w:rsid w:val="00A36C59"/>
    <w:rsid w:val="00A36DDA"/>
    <w:rsid w:val="00A373DA"/>
    <w:rsid w:val="00A404B4"/>
    <w:rsid w:val="00A4096A"/>
    <w:rsid w:val="00A40BEB"/>
    <w:rsid w:val="00A40DF6"/>
    <w:rsid w:val="00A40F18"/>
    <w:rsid w:val="00A423D5"/>
    <w:rsid w:val="00A42FCB"/>
    <w:rsid w:val="00A430F9"/>
    <w:rsid w:val="00A43498"/>
    <w:rsid w:val="00A43C4D"/>
    <w:rsid w:val="00A44049"/>
    <w:rsid w:val="00A44AB9"/>
    <w:rsid w:val="00A4540E"/>
    <w:rsid w:val="00A46A2B"/>
    <w:rsid w:val="00A478EE"/>
    <w:rsid w:val="00A47C65"/>
    <w:rsid w:val="00A5101C"/>
    <w:rsid w:val="00A514D3"/>
    <w:rsid w:val="00A51756"/>
    <w:rsid w:val="00A51F78"/>
    <w:rsid w:val="00A52950"/>
    <w:rsid w:val="00A5334B"/>
    <w:rsid w:val="00A53D5C"/>
    <w:rsid w:val="00A544C0"/>
    <w:rsid w:val="00A55FD2"/>
    <w:rsid w:val="00A56514"/>
    <w:rsid w:val="00A56BD7"/>
    <w:rsid w:val="00A570AB"/>
    <w:rsid w:val="00A572AF"/>
    <w:rsid w:val="00A6013A"/>
    <w:rsid w:val="00A60708"/>
    <w:rsid w:val="00A609C2"/>
    <w:rsid w:val="00A60BCD"/>
    <w:rsid w:val="00A6177E"/>
    <w:rsid w:val="00A61869"/>
    <w:rsid w:val="00A61A4C"/>
    <w:rsid w:val="00A61E3E"/>
    <w:rsid w:val="00A62B9B"/>
    <w:rsid w:val="00A62DA3"/>
    <w:rsid w:val="00A62E7B"/>
    <w:rsid w:val="00A638A6"/>
    <w:rsid w:val="00A64D50"/>
    <w:rsid w:val="00A64F45"/>
    <w:rsid w:val="00A65A05"/>
    <w:rsid w:val="00A66848"/>
    <w:rsid w:val="00A66CA7"/>
    <w:rsid w:val="00A67D37"/>
    <w:rsid w:val="00A70E33"/>
    <w:rsid w:val="00A70EF9"/>
    <w:rsid w:val="00A7198D"/>
    <w:rsid w:val="00A71CB4"/>
    <w:rsid w:val="00A74574"/>
    <w:rsid w:val="00A74633"/>
    <w:rsid w:val="00A753B0"/>
    <w:rsid w:val="00A755CD"/>
    <w:rsid w:val="00A75804"/>
    <w:rsid w:val="00A759DC"/>
    <w:rsid w:val="00A76546"/>
    <w:rsid w:val="00A766AE"/>
    <w:rsid w:val="00A80061"/>
    <w:rsid w:val="00A80177"/>
    <w:rsid w:val="00A807A9"/>
    <w:rsid w:val="00A807B1"/>
    <w:rsid w:val="00A80E47"/>
    <w:rsid w:val="00A81833"/>
    <w:rsid w:val="00A81C97"/>
    <w:rsid w:val="00A8208D"/>
    <w:rsid w:val="00A8224D"/>
    <w:rsid w:val="00A83931"/>
    <w:rsid w:val="00A8543B"/>
    <w:rsid w:val="00A85C9B"/>
    <w:rsid w:val="00A86497"/>
    <w:rsid w:val="00A87A28"/>
    <w:rsid w:val="00A90C84"/>
    <w:rsid w:val="00A90EAB"/>
    <w:rsid w:val="00A92488"/>
    <w:rsid w:val="00A938B8"/>
    <w:rsid w:val="00A93956"/>
    <w:rsid w:val="00A9435C"/>
    <w:rsid w:val="00A950EE"/>
    <w:rsid w:val="00A957AF"/>
    <w:rsid w:val="00A97671"/>
    <w:rsid w:val="00A97803"/>
    <w:rsid w:val="00A978A4"/>
    <w:rsid w:val="00AA0F6B"/>
    <w:rsid w:val="00AA172E"/>
    <w:rsid w:val="00AA1BCC"/>
    <w:rsid w:val="00AA2105"/>
    <w:rsid w:val="00AA27F7"/>
    <w:rsid w:val="00AA4B99"/>
    <w:rsid w:val="00AA4C77"/>
    <w:rsid w:val="00AA5912"/>
    <w:rsid w:val="00AA6F8D"/>
    <w:rsid w:val="00AA7564"/>
    <w:rsid w:val="00AB09F5"/>
    <w:rsid w:val="00AB0C9F"/>
    <w:rsid w:val="00AB1930"/>
    <w:rsid w:val="00AB1F13"/>
    <w:rsid w:val="00AB249B"/>
    <w:rsid w:val="00AB3A93"/>
    <w:rsid w:val="00AB3C78"/>
    <w:rsid w:val="00AB44BF"/>
    <w:rsid w:val="00AB4ACE"/>
    <w:rsid w:val="00AB4EA7"/>
    <w:rsid w:val="00AB4FA2"/>
    <w:rsid w:val="00AB500E"/>
    <w:rsid w:val="00AB5317"/>
    <w:rsid w:val="00AB651B"/>
    <w:rsid w:val="00AB6665"/>
    <w:rsid w:val="00AB6C76"/>
    <w:rsid w:val="00AB6DCA"/>
    <w:rsid w:val="00AB77D1"/>
    <w:rsid w:val="00AB7DA1"/>
    <w:rsid w:val="00AC0615"/>
    <w:rsid w:val="00AC0FFE"/>
    <w:rsid w:val="00AC1C5D"/>
    <w:rsid w:val="00AC21F2"/>
    <w:rsid w:val="00AC2DB1"/>
    <w:rsid w:val="00AC3416"/>
    <w:rsid w:val="00AC42E1"/>
    <w:rsid w:val="00AC4DE2"/>
    <w:rsid w:val="00AC50BD"/>
    <w:rsid w:val="00AC5506"/>
    <w:rsid w:val="00AC5554"/>
    <w:rsid w:val="00AC5B94"/>
    <w:rsid w:val="00AC6873"/>
    <w:rsid w:val="00AC6E2E"/>
    <w:rsid w:val="00AC6E68"/>
    <w:rsid w:val="00AC6EB3"/>
    <w:rsid w:val="00AC6F5A"/>
    <w:rsid w:val="00AC7662"/>
    <w:rsid w:val="00AC7CC6"/>
    <w:rsid w:val="00AD08DD"/>
    <w:rsid w:val="00AD0FD0"/>
    <w:rsid w:val="00AD13E2"/>
    <w:rsid w:val="00AD1615"/>
    <w:rsid w:val="00AD1A20"/>
    <w:rsid w:val="00AD1BCA"/>
    <w:rsid w:val="00AD27CA"/>
    <w:rsid w:val="00AD40A2"/>
    <w:rsid w:val="00AD4245"/>
    <w:rsid w:val="00AD4799"/>
    <w:rsid w:val="00AD482B"/>
    <w:rsid w:val="00AD563F"/>
    <w:rsid w:val="00AD57B2"/>
    <w:rsid w:val="00AD5DAD"/>
    <w:rsid w:val="00AD6040"/>
    <w:rsid w:val="00AD606F"/>
    <w:rsid w:val="00AD7FE8"/>
    <w:rsid w:val="00AE00D7"/>
    <w:rsid w:val="00AE05EB"/>
    <w:rsid w:val="00AE0990"/>
    <w:rsid w:val="00AE192B"/>
    <w:rsid w:val="00AE1CD7"/>
    <w:rsid w:val="00AE2B01"/>
    <w:rsid w:val="00AE3471"/>
    <w:rsid w:val="00AE47E8"/>
    <w:rsid w:val="00AE4BC0"/>
    <w:rsid w:val="00AE4EB5"/>
    <w:rsid w:val="00AE56A9"/>
    <w:rsid w:val="00AE5BE1"/>
    <w:rsid w:val="00AE5D89"/>
    <w:rsid w:val="00AE5E55"/>
    <w:rsid w:val="00AE6916"/>
    <w:rsid w:val="00AE7F06"/>
    <w:rsid w:val="00AF1703"/>
    <w:rsid w:val="00AF2C71"/>
    <w:rsid w:val="00AF3A2C"/>
    <w:rsid w:val="00AF4F63"/>
    <w:rsid w:val="00AF5218"/>
    <w:rsid w:val="00AF5408"/>
    <w:rsid w:val="00AF5975"/>
    <w:rsid w:val="00AF59B1"/>
    <w:rsid w:val="00AF6822"/>
    <w:rsid w:val="00AF6C58"/>
    <w:rsid w:val="00AF6D8F"/>
    <w:rsid w:val="00AF7447"/>
    <w:rsid w:val="00AF7629"/>
    <w:rsid w:val="00AF7F9C"/>
    <w:rsid w:val="00B00538"/>
    <w:rsid w:val="00B00A96"/>
    <w:rsid w:val="00B00D2E"/>
    <w:rsid w:val="00B017BF"/>
    <w:rsid w:val="00B0196F"/>
    <w:rsid w:val="00B01991"/>
    <w:rsid w:val="00B033C7"/>
    <w:rsid w:val="00B038D1"/>
    <w:rsid w:val="00B04358"/>
    <w:rsid w:val="00B043E3"/>
    <w:rsid w:val="00B045E1"/>
    <w:rsid w:val="00B04807"/>
    <w:rsid w:val="00B049AC"/>
    <w:rsid w:val="00B04B61"/>
    <w:rsid w:val="00B05220"/>
    <w:rsid w:val="00B06052"/>
    <w:rsid w:val="00B06666"/>
    <w:rsid w:val="00B068D7"/>
    <w:rsid w:val="00B06919"/>
    <w:rsid w:val="00B06FAD"/>
    <w:rsid w:val="00B102FC"/>
    <w:rsid w:val="00B10313"/>
    <w:rsid w:val="00B11014"/>
    <w:rsid w:val="00B1134D"/>
    <w:rsid w:val="00B121D3"/>
    <w:rsid w:val="00B12329"/>
    <w:rsid w:val="00B12335"/>
    <w:rsid w:val="00B1254C"/>
    <w:rsid w:val="00B14394"/>
    <w:rsid w:val="00B14550"/>
    <w:rsid w:val="00B14E9B"/>
    <w:rsid w:val="00B15042"/>
    <w:rsid w:val="00B15437"/>
    <w:rsid w:val="00B15CB8"/>
    <w:rsid w:val="00B1623A"/>
    <w:rsid w:val="00B1646C"/>
    <w:rsid w:val="00B16BF3"/>
    <w:rsid w:val="00B16C67"/>
    <w:rsid w:val="00B22506"/>
    <w:rsid w:val="00B24076"/>
    <w:rsid w:val="00B24898"/>
    <w:rsid w:val="00B24ABE"/>
    <w:rsid w:val="00B2575E"/>
    <w:rsid w:val="00B2587D"/>
    <w:rsid w:val="00B25BF1"/>
    <w:rsid w:val="00B25E3B"/>
    <w:rsid w:val="00B25EA5"/>
    <w:rsid w:val="00B2621F"/>
    <w:rsid w:val="00B27B5C"/>
    <w:rsid w:val="00B30C33"/>
    <w:rsid w:val="00B31156"/>
    <w:rsid w:val="00B31E42"/>
    <w:rsid w:val="00B32ECF"/>
    <w:rsid w:val="00B33E27"/>
    <w:rsid w:val="00B3482C"/>
    <w:rsid w:val="00B351E8"/>
    <w:rsid w:val="00B35770"/>
    <w:rsid w:val="00B35886"/>
    <w:rsid w:val="00B358B5"/>
    <w:rsid w:val="00B35AB4"/>
    <w:rsid w:val="00B36E4A"/>
    <w:rsid w:val="00B36E8F"/>
    <w:rsid w:val="00B3721E"/>
    <w:rsid w:val="00B37F87"/>
    <w:rsid w:val="00B4020B"/>
    <w:rsid w:val="00B40D5A"/>
    <w:rsid w:val="00B410BF"/>
    <w:rsid w:val="00B42E6D"/>
    <w:rsid w:val="00B43A5D"/>
    <w:rsid w:val="00B43A85"/>
    <w:rsid w:val="00B44248"/>
    <w:rsid w:val="00B453AF"/>
    <w:rsid w:val="00B46C76"/>
    <w:rsid w:val="00B47F1C"/>
    <w:rsid w:val="00B47FE8"/>
    <w:rsid w:val="00B502C2"/>
    <w:rsid w:val="00B50F9E"/>
    <w:rsid w:val="00B51D97"/>
    <w:rsid w:val="00B5345D"/>
    <w:rsid w:val="00B53D03"/>
    <w:rsid w:val="00B53E52"/>
    <w:rsid w:val="00B543D0"/>
    <w:rsid w:val="00B5464C"/>
    <w:rsid w:val="00B54FDA"/>
    <w:rsid w:val="00B55A54"/>
    <w:rsid w:val="00B565A6"/>
    <w:rsid w:val="00B57125"/>
    <w:rsid w:val="00B57932"/>
    <w:rsid w:val="00B60837"/>
    <w:rsid w:val="00B60A28"/>
    <w:rsid w:val="00B613EB"/>
    <w:rsid w:val="00B61D09"/>
    <w:rsid w:val="00B61FC2"/>
    <w:rsid w:val="00B626FE"/>
    <w:rsid w:val="00B62763"/>
    <w:rsid w:val="00B63528"/>
    <w:rsid w:val="00B64454"/>
    <w:rsid w:val="00B64477"/>
    <w:rsid w:val="00B64767"/>
    <w:rsid w:val="00B648F4"/>
    <w:rsid w:val="00B64A4B"/>
    <w:rsid w:val="00B64FEF"/>
    <w:rsid w:val="00B6557B"/>
    <w:rsid w:val="00B664ED"/>
    <w:rsid w:val="00B6673B"/>
    <w:rsid w:val="00B6790D"/>
    <w:rsid w:val="00B67EFC"/>
    <w:rsid w:val="00B70A7C"/>
    <w:rsid w:val="00B7116A"/>
    <w:rsid w:val="00B72581"/>
    <w:rsid w:val="00B7312F"/>
    <w:rsid w:val="00B738AF"/>
    <w:rsid w:val="00B74003"/>
    <w:rsid w:val="00B74368"/>
    <w:rsid w:val="00B74E51"/>
    <w:rsid w:val="00B759D8"/>
    <w:rsid w:val="00B762FF"/>
    <w:rsid w:val="00B765E8"/>
    <w:rsid w:val="00B7671E"/>
    <w:rsid w:val="00B77CC6"/>
    <w:rsid w:val="00B80005"/>
    <w:rsid w:val="00B808D3"/>
    <w:rsid w:val="00B8213D"/>
    <w:rsid w:val="00B821CC"/>
    <w:rsid w:val="00B82221"/>
    <w:rsid w:val="00B82350"/>
    <w:rsid w:val="00B82729"/>
    <w:rsid w:val="00B82D40"/>
    <w:rsid w:val="00B82E2C"/>
    <w:rsid w:val="00B85474"/>
    <w:rsid w:val="00B85A31"/>
    <w:rsid w:val="00B870E8"/>
    <w:rsid w:val="00B873A1"/>
    <w:rsid w:val="00B87E51"/>
    <w:rsid w:val="00B90146"/>
    <w:rsid w:val="00B906BB"/>
    <w:rsid w:val="00B90B48"/>
    <w:rsid w:val="00B912C6"/>
    <w:rsid w:val="00B917E5"/>
    <w:rsid w:val="00B920F6"/>
    <w:rsid w:val="00B92380"/>
    <w:rsid w:val="00B925AA"/>
    <w:rsid w:val="00B94279"/>
    <w:rsid w:val="00B9429E"/>
    <w:rsid w:val="00B9487A"/>
    <w:rsid w:val="00B94FAC"/>
    <w:rsid w:val="00B9557E"/>
    <w:rsid w:val="00B969C4"/>
    <w:rsid w:val="00B96D36"/>
    <w:rsid w:val="00B97192"/>
    <w:rsid w:val="00B971A0"/>
    <w:rsid w:val="00BA1090"/>
    <w:rsid w:val="00BA11E3"/>
    <w:rsid w:val="00BA15E9"/>
    <w:rsid w:val="00BA2552"/>
    <w:rsid w:val="00BA256E"/>
    <w:rsid w:val="00BA357E"/>
    <w:rsid w:val="00BA373C"/>
    <w:rsid w:val="00BA3C61"/>
    <w:rsid w:val="00BA3D0C"/>
    <w:rsid w:val="00BA4561"/>
    <w:rsid w:val="00BA6773"/>
    <w:rsid w:val="00BA68E8"/>
    <w:rsid w:val="00BA6B4A"/>
    <w:rsid w:val="00BA6C83"/>
    <w:rsid w:val="00BA7EF9"/>
    <w:rsid w:val="00BA7F17"/>
    <w:rsid w:val="00BB063B"/>
    <w:rsid w:val="00BB06C7"/>
    <w:rsid w:val="00BB107E"/>
    <w:rsid w:val="00BB1772"/>
    <w:rsid w:val="00BB1793"/>
    <w:rsid w:val="00BB19AD"/>
    <w:rsid w:val="00BB1E5A"/>
    <w:rsid w:val="00BB2654"/>
    <w:rsid w:val="00BB313D"/>
    <w:rsid w:val="00BB40FE"/>
    <w:rsid w:val="00BB4961"/>
    <w:rsid w:val="00BB5BE0"/>
    <w:rsid w:val="00BB797E"/>
    <w:rsid w:val="00BB7C74"/>
    <w:rsid w:val="00BC0797"/>
    <w:rsid w:val="00BC0B2F"/>
    <w:rsid w:val="00BC11B4"/>
    <w:rsid w:val="00BC149F"/>
    <w:rsid w:val="00BC20BD"/>
    <w:rsid w:val="00BC262D"/>
    <w:rsid w:val="00BC27C8"/>
    <w:rsid w:val="00BC27D8"/>
    <w:rsid w:val="00BC27DD"/>
    <w:rsid w:val="00BC2CB5"/>
    <w:rsid w:val="00BC3261"/>
    <w:rsid w:val="00BC4016"/>
    <w:rsid w:val="00BC40B6"/>
    <w:rsid w:val="00BC4C68"/>
    <w:rsid w:val="00BC4E4E"/>
    <w:rsid w:val="00BC5642"/>
    <w:rsid w:val="00BC58F4"/>
    <w:rsid w:val="00BC71F6"/>
    <w:rsid w:val="00BC73A3"/>
    <w:rsid w:val="00BC7656"/>
    <w:rsid w:val="00BC7834"/>
    <w:rsid w:val="00BD0408"/>
    <w:rsid w:val="00BD0F98"/>
    <w:rsid w:val="00BD25C8"/>
    <w:rsid w:val="00BD4967"/>
    <w:rsid w:val="00BD49EC"/>
    <w:rsid w:val="00BD51F7"/>
    <w:rsid w:val="00BD5285"/>
    <w:rsid w:val="00BD55A5"/>
    <w:rsid w:val="00BD566D"/>
    <w:rsid w:val="00BD6FEF"/>
    <w:rsid w:val="00BD7B47"/>
    <w:rsid w:val="00BE0F3B"/>
    <w:rsid w:val="00BE1516"/>
    <w:rsid w:val="00BE16BE"/>
    <w:rsid w:val="00BE1A38"/>
    <w:rsid w:val="00BE1A7D"/>
    <w:rsid w:val="00BE26C2"/>
    <w:rsid w:val="00BE31D7"/>
    <w:rsid w:val="00BE3C16"/>
    <w:rsid w:val="00BE43D4"/>
    <w:rsid w:val="00BE4751"/>
    <w:rsid w:val="00BE4C6B"/>
    <w:rsid w:val="00BE4F01"/>
    <w:rsid w:val="00BE6A5F"/>
    <w:rsid w:val="00BE6EEB"/>
    <w:rsid w:val="00BF05C8"/>
    <w:rsid w:val="00BF15BF"/>
    <w:rsid w:val="00BF2881"/>
    <w:rsid w:val="00BF419A"/>
    <w:rsid w:val="00BF4E14"/>
    <w:rsid w:val="00BF557F"/>
    <w:rsid w:val="00BF55A9"/>
    <w:rsid w:val="00BF652A"/>
    <w:rsid w:val="00BF673A"/>
    <w:rsid w:val="00C001F5"/>
    <w:rsid w:val="00C0022A"/>
    <w:rsid w:val="00C00B95"/>
    <w:rsid w:val="00C01D1D"/>
    <w:rsid w:val="00C0228A"/>
    <w:rsid w:val="00C02C81"/>
    <w:rsid w:val="00C03992"/>
    <w:rsid w:val="00C04436"/>
    <w:rsid w:val="00C048A0"/>
    <w:rsid w:val="00C04EC5"/>
    <w:rsid w:val="00C058F8"/>
    <w:rsid w:val="00C05939"/>
    <w:rsid w:val="00C05D70"/>
    <w:rsid w:val="00C05E83"/>
    <w:rsid w:val="00C0636B"/>
    <w:rsid w:val="00C06B9A"/>
    <w:rsid w:val="00C0722D"/>
    <w:rsid w:val="00C079F1"/>
    <w:rsid w:val="00C126F1"/>
    <w:rsid w:val="00C12D53"/>
    <w:rsid w:val="00C151F0"/>
    <w:rsid w:val="00C15F05"/>
    <w:rsid w:val="00C16FC8"/>
    <w:rsid w:val="00C17583"/>
    <w:rsid w:val="00C17F14"/>
    <w:rsid w:val="00C20756"/>
    <w:rsid w:val="00C20BE8"/>
    <w:rsid w:val="00C20DE1"/>
    <w:rsid w:val="00C20DFD"/>
    <w:rsid w:val="00C21815"/>
    <w:rsid w:val="00C218AE"/>
    <w:rsid w:val="00C21B91"/>
    <w:rsid w:val="00C22150"/>
    <w:rsid w:val="00C229D4"/>
    <w:rsid w:val="00C22F01"/>
    <w:rsid w:val="00C2530B"/>
    <w:rsid w:val="00C2558A"/>
    <w:rsid w:val="00C256E9"/>
    <w:rsid w:val="00C260CA"/>
    <w:rsid w:val="00C26490"/>
    <w:rsid w:val="00C264EB"/>
    <w:rsid w:val="00C267F6"/>
    <w:rsid w:val="00C27609"/>
    <w:rsid w:val="00C304A2"/>
    <w:rsid w:val="00C30BC2"/>
    <w:rsid w:val="00C30F56"/>
    <w:rsid w:val="00C31BA8"/>
    <w:rsid w:val="00C31E90"/>
    <w:rsid w:val="00C3224B"/>
    <w:rsid w:val="00C324AE"/>
    <w:rsid w:val="00C32F7B"/>
    <w:rsid w:val="00C335A4"/>
    <w:rsid w:val="00C33BA9"/>
    <w:rsid w:val="00C34713"/>
    <w:rsid w:val="00C3483C"/>
    <w:rsid w:val="00C34C9C"/>
    <w:rsid w:val="00C360DC"/>
    <w:rsid w:val="00C36707"/>
    <w:rsid w:val="00C36ADD"/>
    <w:rsid w:val="00C37A45"/>
    <w:rsid w:val="00C40770"/>
    <w:rsid w:val="00C432D0"/>
    <w:rsid w:val="00C43B8C"/>
    <w:rsid w:val="00C43C85"/>
    <w:rsid w:val="00C44C3D"/>
    <w:rsid w:val="00C46C5F"/>
    <w:rsid w:val="00C4755F"/>
    <w:rsid w:val="00C47889"/>
    <w:rsid w:val="00C50DD5"/>
    <w:rsid w:val="00C518FE"/>
    <w:rsid w:val="00C520AD"/>
    <w:rsid w:val="00C524FE"/>
    <w:rsid w:val="00C52C28"/>
    <w:rsid w:val="00C52CE2"/>
    <w:rsid w:val="00C52DB2"/>
    <w:rsid w:val="00C532A1"/>
    <w:rsid w:val="00C53454"/>
    <w:rsid w:val="00C5384C"/>
    <w:rsid w:val="00C53AC6"/>
    <w:rsid w:val="00C542BC"/>
    <w:rsid w:val="00C544F7"/>
    <w:rsid w:val="00C54699"/>
    <w:rsid w:val="00C5555E"/>
    <w:rsid w:val="00C560DA"/>
    <w:rsid w:val="00C573DA"/>
    <w:rsid w:val="00C57769"/>
    <w:rsid w:val="00C579F0"/>
    <w:rsid w:val="00C57CEC"/>
    <w:rsid w:val="00C61164"/>
    <w:rsid w:val="00C6155E"/>
    <w:rsid w:val="00C61F27"/>
    <w:rsid w:val="00C61F3D"/>
    <w:rsid w:val="00C62014"/>
    <w:rsid w:val="00C621E6"/>
    <w:rsid w:val="00C621F7"/>
    <w:rsid w:val="00C62D79"/>
    <w:rsid w:val="00C63A6A"/>
    <w:rsid w:val="00C64287"/>
    <w:rsid w:val="00C64943"/>
    <w:rsid w:val="00C6788C"/>
    <w:rsid w:val="00C67AC4"/>
    <w:rsid w:val="00C67F16"/>
    <w:rsid w:val="00C708D1"/>
    <w:rsid w:val="00C7231E"/>
    <w:rsid w:val="00C72D98"/>
    <w:rsid w:val="00C73417"/>
    <w:rsid w:val="00C7432D"/>
    <w:rsid w:val="00C758C2"/>
    <w:rsid w:val="00C76087"/>
    <w:rsid w:val="00C7700F"/>
    <w:rsid w:val="00C773AD"/>
    <w:rsid w:val="00C7759E"/>
    <w:rsid w:val="00C80EB9"/>
    <w:rsid w:val="00C81900"/>
    <w:rsid w:val="00C82091"/>
    <w:rsid w:val="00C8225C"/>
    <w:rsid w:val="00C826EE"/>
    <w:rsid w:val="00C82CB2"/>
    <w:rsid w:val="00C82DD2"/>
    <w:rsid w:val="00C831AC"/>
    <w:rsid w:val="00C8368E"/>
    <w:rsid w:val="00C844B6"/>
    <w:rsid w:val="00C84A70"/>
    <w:rsid w:val="00C84B88"/>
    <w:rsid w:val="00C84BE2"/>
    <w:rsid w:val="00C85530"/>
    <w:rsid w:val="00C85FF6"/>
    <w:rsid w:val="00C8655A"/>
    <w:rsid w:val="00C867E4"/>
    <w:rsid w:val="00C87C5E"/>
    <w:rsid w:val="00C90BEA"/>
    <w:rsid w:val="00C90FF4"/>
    <w:rsid w:val="00C91293"/>
    <w:rsid w:val="00C9171A"/>
    <w:rsid w:val="00C91B12"/>
    <w:rsid w:val="00C91EDF"/>
    <w:rsid w:val="00C923A9"/>
    <w:rsid w:val="00C94588"/>
    <w:rsid w:val="00C94998"/>
    <w:rsid w:val="00C95953"/>
    <w:rsid w:val="00C95DBF"/>
    <w:rsid w:val="00C96200"/>
    <w:rsid w:val="00C96C4D"/>
    <w:rsid w:val="00C975DA"/>
    <w:rsid w:val="00C97DEA"/>
    <w:rsid w:val="00C97F87"/>
    <w:rsid w:val="00CA07FD"/>
    <w:rsid w:val="00CA0ADB"/>
    <w:rsid w:val="00CA0CAF"/>
    <w:rsid w:val="00CA11C0"/>
    <w:rsid w:val="00CA1713"/>
    <w:rsid w:val="00CA19B1"/>
    <w:rsid w:val="00CA1EFA"/>
    <w:rsid w:val="00CA2120"/>
    <w:rsid w:val="00CA21A9"/>
    <w:rsid w:val="00CA26B5"/>
    <w:rsid w:val="00CA2CA4"/>
    <w:rsid w:val="00CA3EA5"/>
    <w:rsid w:val="00CA5329"/>
    <w:rsid w:val="00CA5370"/>
    <w:rsid w:val="00CA61E6"/>
    <w:rsid w:val="00CA62D9"/>
    <w:rsid w:val="00CA67F7"/>
    <w:rsid w:val="00CA7256"/>
    <w:rsid w:val="00CA7F25"/>
    <w:rsid w:val="00CB0400"/>
    <w:rsid w:val="00CB076A"/>
    <w:rsid w:val="00CB0BB1"/>
    <w:rsid w:val="00CB0FD3"/>
    <w:rsid w:val="00CB1F6D"/>
    <w:rsid w:val="00CB2630"/>
    <w:rsid w:val="00CB2D0A"/>
    <w:rsid w:val="00CB2DC3"/>
    <w:rsid w:val="00CB4246"/>
    <w:rsid w:val="00CB53AE"/>
    <w:rsid w:val="00CB5905"/>
    <w:rsid w:val="00CB5D6A"/>
    <w:rsid w:val="00CB6215"/>
    <w:rsid w:val="00CB6815"/>
    <w:rsid w:val="00CB7A44"/>
    <w:rsid w:val="00CC00C8"/>
    <w:rsid w:val="00CC0913"/>
    <w:rsid w:val="00CC0D04"/>
    <w:rsid w:val="00CC1367"/>
    <w:rsid w:val="00CC25CA"/>
    <w:rsid w:val="00CC2AB5"/>
    <w:rsid w:val="00CC2B1F"/>
    <w:rsid w:val="00CC4017"/>
    <w:rsid w:val="00CC59A2"/>
    <w:rsid w:val="00CC77B0"/>
    <w:rsid w:val="00CD0E39"/>
    <w:rsid w:val="00CD1180"/>
    <w:rsid w:val="00CD1716"/>
    <w:rsid w:val="00CD24A4"/>
    <w:rsid w:val="00CD299E"/>
    <w:rsid w:val="00CD30D5"/>
    <w:rsid w:val="00CD3416"/>
    <w:rsid w:val="00CD4261"/>
    <w:rsid w:val="00CD495A"/>
    <w:rsid w:val="00CD58B1"/>
    <w:rsid w:val="00CD725D"/>
    <w:rsid w:val="00CD7A77"/>
    <w:rsid w:val="00CD7E89"/>
    <w:rsid w:val="00CE02F8"/>
    <w:rsid w:val="00CE0FFB"/>
    <w:rsid w:val="00CE1396"/>
    <w:rsid w:val="00CE2235"/>
    <w:rsid w:val="00CE2B2C"/>
    <w:rsid w:val="00CE3594"/>
    <w:rsid w:val="00CE5D76"/>
    <w:rsid w:val="00CE5DC6"/>
    <w:rsid w:val="00CE68E7"/>
    <w:rsid w:val="00CE79B7"/>
    <w:rsid w:val="00CE7CE7"/>
    <w:rsid w:val="00CF0578"/>
    <w:rsid w:val="00CF06D8"/>
    <w:rsid w:val="00CF1CC4"/>
    <w:rsid w:val="00CF2136"/>
    <w:rsid w:val="00CF2781"/>
    <w:rsid w:val="00CF2A23"/>
    <w:rsid w:val="00CF3E4A"/>
    <w:rsid w:val="00CF442E"/>
    <w:rsid w:val="00CF4805"/>
    <w:rsid w:val="00CF499D"/>
    <w:rsid w:val="00CF50B1"/>
    <w:rsid w:val="00CF5F14"/>
    <w:rsid w:val="00CF64A2"/>
    <w:rsid w:val="00CF6588"/>
    <w:rsid w:val="00CF6A8C"/>
    <w:rsid w:val="00CF6BEA"/>
    <w:rsid w:val="00CF6DBD"/>
    <w:rsid w:val="00CF7425"/>
    <w:rsid w:val="00CF74FE"/>
    <w:rsid w:val="00CF77F7"/>
    <w:rsid w:val="00CF7BA6"/>
    <w:rsid w:val="00CF7CFE"/>
    <w:rsid w:val="00CF7DA5"/>
    <w:rsid w:val="00D00316"/>
    <w:rsid w:val="00D00A53"/>
    <w:rsid w:val="00D0346C"/>
    <w:rsid w:val="00D0613D"/>
    <w:rsid w:val="00D070BC"/>
    <w:rsid w:val="00D10530"/>
    <w:rsid w:val="00D10FAF"/>
    <w:rsid w:val="00D11F76"/>
    <w:rsid w:val="00D13D88"/>
    <w:rsid w:val="00D140E4"/>
    <w:rsid w:val="00D14323"/>
    <w:rsid w:val="00D1434E"/>
    <w:rsid w:val="00D14C87"/>
    <w:rsid w:val="00D14E94"/>
    <w:rsid w:val="00D169AB"/>
    <w:rsid w:val="00D17052"/>
    <w:rsid w:val="00D1768E"/>
    <w:rsid w:val="00D17FE4"/>
    <w:rsid w:val="00D20309"/>
    <w:rsid w:val="00D20636"/>
    <w:rsid w:val="00D20677"/>
    <w:rsid w:val="00D20999"/>
    <w:rsid w:val="00D20BFB"/>
    <w:rsid w:val="00D210BC"/>
    <w:rsid w:val="00D217A0"/>
    <w:rsid w:val="00D221B0"/>
    <w:rsid w:val="00D22EF6"/>
    <w:rsid w:val="00D230D9"/>
    <w:rsid w:val="00D232BE"/>
    <w:rsid w:val="00D23683"/>
    <w:rsid w:val="00D23BED"/>
    <w:rsid w:val="00D24119"/>
    <w:rsid w:val="00D24BCB"/>
    <w:rsid w:val="00D25169"/>
    <w:rsid w:val="00D2547D"/>
    <w:rsid w:val="00D25562"/>
    <w:rsid w:val="00D2570D"/>
    <w:rsid w:val="00D25717"/>
    <w:rsid w:val="00D26347"/>
    <w:rsid w:val="00D26D8A"/>
    <w:rsid w:val="00D26EDA"/>
    <w:rsid w:val="00D26F53"/>
    <w:rsid w:val="00D278CE"/>
    <w:rsid w:val="00D27D85"/>
    <w:rsid w:val="00D27FC4"/>
    <w:rsid w:val="00D30726"/>
    <w:rsid w:val="00D30743"/>
    <w:rsid w:val="00D30B2F"/>
    <w:rsid w:val="00D30C7A"/>
    <w:rsid w:val="00D31CEE"/>
    <w:rsid w:val="00D32196"/>
    <w:rsid w:val="00D334FE"/>
    <w:rsid w:val="00D339E3"/>
    <w:rsid w:val="00D33E0E"/>
    <w:rsid w:val="00D33FB1"/>
    <w:rsid w:val="00D34CD6"/>
    <w:rsid w:val="00D34F81"/>
    <w:rsid w:val="00D3597E"/>
    <w:rsid w:val="00D35E91"/>
    <w:rsid w:val="00D360CA"/>
    <w:rsid w:val="00D402C4"/>
    <w:rsid w:val="00D416AF"/>
    <w:rsid w:val="00D41D9E"/>
    <w:rsid w:val="00D4259D"/>
    <w:rsid w:val="00D42EE7"/>
    <w:rsid w:val="00D43EFB"/>
    <w:rsid w:val="00D4432F"/>
    <w:rsid w:val="00D45AA6"/>
    <w:rsid w:val="00D460E0"/>
    <w:rsid w:val="00D475E6"/>
    <w:rsid w:val="00D4778F"/>
    <w:rsid w:val="00D47E61"/>
    <w:rsid w:val="00D524FC"/>
    <w:rsid w:val="00D530C4"/>
    <w:rsid w:val="00D534EB"/>
    <w:rsid w:val="00D53F3D"/>
    <w:rsid w:val="00D55841"/>
    <w:rsid w:val="00D567F7"/>
    <w:rsid w:val="00D56A27"/>
    <w:rsid w:val="00D60340"/>
    <w:rsid w:val="00D60E6F"/>
    <w:rsid w:val="00D60FD8"/>
    <w:rsid w:val="00D61005"/>
    <w:rsid w:val="00D61B1C"/>
    <w:rsid w:val="00D62DC4"/>
    <w:rsid w:val="00D62DEE"/>
    <w:rsid w:val="00D6318D"/>
    <w:rsid w:val="00D6384D"/>
    <w:rsid w:val="00D646E8"/>
    <w:rsid w:val="00D64DFC"/>
    <w:rsid w:val="00D65E05"/>
    <w:rsid w:val="00D67347"/>
    <w:rsid w:val="00D6738B"/>
    <w:rsid w:val="00D67CDA"/>
    <w:rsid w:val="00D67FE2"/>
    <w:rsid w:val="00D705F5"/>
    <w:rsid w:val="00D70753"/>
    <w:rsid w:val="00D70BD3"/>
    <w:rsid w:val="00D70E4A"/>
    <w:rsid w:val="00D70E7C"/>
    <w:rsid w:val="00D716C0"/>
    <w:rsid w:val="00D7285F"/>
    <w:rsid w:val="00D7288C"/>
    <w:rsid w:val="00D73E61"/>
    <w:rsid w:val="00D74253"/>
    <w:rsid w:val="00D74260"/>
    <w:rsid w:val="00D743CA"/>
    <w:rsid w:val="00D74CD3"/>
    <w:rsid w:val="00D7538B"/>
    <w:rsid w:val="00D75699"/>
    <w:rsid w:val="00D76C5D"/>
    <w:rsid w:val="00D77212"/>
    <w:rsid w:val="00D80B69"/>
    <w:rsid w:val="00D80C95"/>
    <w:rsid w:val="00D814DA"/>
    <w:rsid w:val="00D81BD9"/>
    <w:rsid w:val="00D82106"/>
    <w:rsid w:val="00D82975"/>
    <w:rsid w:val="00D829D8"/>
    <w:rsid w:val="00D8459A"/>
    <w:rsid w:val="00D84C1B"/>
    <w:rsid w:val="00D84D9A"/>
    <w:rsid w:val="00D87203"/>
    <w:rsid w:val="00D910E0"/>
    <w:rsid w:val="00D922C5"/>
    <w:rsid w:val="00D92621"/>
    <w:rsid w:val="00D93CCF"/>
    <w:rsid w:val="00D94D64"/>
    <w:rsid w:val="00D95DD3"/>
    <w:rsid w:val="00D96604"/>
    <w:rsid w:val="00D9684E"/>
    <w:rsid w:val="00D970B7"/>
    <w:rsid w:val="00DA044A"/>
    <w:rsid w:val="00DA1DA6"/>
    <w:rsid w:val="00DA293B"/>
    <w:rsid w:val="00DA3483"/>
    <w:rsid w:val="00DA4113"/>
    <w:rsid w:val="00DA4532"/>
    <w:rsid w:val="00DA4E67"/>
    <w:rsid w:val="00DA63B3"/>
    <w:rsid w:val="00DA654E"/>
    <w:rsid w:val="00DA69DA"/>
    <w:rsid w:val="00DB0459"/>
    <w:rsid w:val="00DB08A8"/>
    <w:rsid w:val="00DB0A43"/>
    <w:rsid w:val="00DB1357"/>
    <w:rsid w:val="00DB17BD"/>
    <w:rsid w:val="00DB19F7"/>
    <w:rsid w:val="00DB212F"/>
    <w:rsid w:val="00DB2925"/>
    <w:rsid w:val="00DB2BB4"/>
    <w:rsid w:val="00DB3ACE"/>
    <w:rsid w:val="00DB3F97"/>
    <w:rsid w:val="00DB454C"/>
    <w:rsid w:val="00DB5547"/>
    <w:rsid w:val="00DB59DF"/>
    <w:rsid w:val="00DB5C00"/>
    <w:rsid w:val="00DB5D0F"/>
    <w:rsid w:val="00DB7B64"/>
    <w:rsid w:val="00DC01B4"/>
    <w:rsid w:val="00DC082A"/>
    <w:rsid w:val="00DC18DD"/>
    <w:rsid w:val="00DC29E6"/>
    <w:rsid w:val="00DC4346"/>
    <w:rsid w:val="00DC4F8B"/>
    <w:rsid w:val="00DC5D94"/>
    <w:rsid w:val="00DC667E"/>
    <w:rsid w:val="00DC6FFC"/>
    <w:rsid w:val="00DC7834"/>
    <w:rsid w:val="00DC7E33"/>
    <w:rsid w:val="00DC7F41"/>
    <w:rsid w:val="00DD057F"/>
    <w:rsid w:val="00DD1AA0"/>
    <w:rsid w:val="00DD279A"/>
    <w:rsid w:val="00DD3FDB"/>
    <w:rsid w:val="00DD4393"/>
    <w:rsid w:val="00DD43CD"/>
    <w:rsid w:val="00DD5F7E"/>
    <w:rsid w:val="00DD6234"/>
    <w:rsid w:val="00DD67FD"/>
    <w:rsid w:val="00DD7779"/>
    <w:rsid w:val="00DE1583"/>
    <w:rsid w:val="00DE44F0"/>
    <w:rsid w:val="00DE477A"/>
    <w:rsid w:val="00DE55A9"/>
    <w:rsid w:val="00DE5B59"/>
    <w:rsid w:val="00DE5F5D"/>
    <w:rsid w:val="00DE62BF"/>
    <w:rsid w:val="00DE7AC4"/>
    <w:rsid w:val="00DE7C48"/>
    <w:rsid w:val="00DF024F"/>
    <w:rsid w:val="00DF0356"/>
    <w:rsid w:val="00DF06CA"/>
    <w:rsid w:val="00DF0813"/>
    <w:rsid w:val="00DF0C65"/>
    <w:rsid w:val="00DF1757"/>
    <w:rsid w:val="00DF1FAC"/>
    <w:rsid w:val="00DF20C1"/>
    <w:rsid w:val="00DF251D"/>
    <w:rsid w:val="00DF2A83"/>
    <w:rsid w:val="00DF3529"/>
    <w:rsid w:val="00DF3B78"/>
    <w:rsid w:val="00DF3E2E"/>
    <w:rsid w:val="00DF4206"/>
    <w:rsid w:val="00DF50F4"/>
    <w:rsid w:val="00DF5119"/>
    <w:rsid w:val="00DF513B"/>
    <w:rsid w:val="00DF5C2A"/>
    <w:rsid w:val="00DF5C7E"/>
    <w:rsid w:val="00DF5D15"/>
    <w:rsid w:val="00DF5E24"/>
    <w:rsid w:val="00DF6CAF"/>
    <w:rsid w:val="00DF7118"/>
    <w:rsid w:val="00DF71C8"/>
    <w:rsid w:val="00DF72F3"/>
    <w:rsid w:val="00E0153A"/>
    <w:rsid w:val="00E01D16"/>
    <w:rsid w:val="00E02AA6"/>
    <w:rsid w:val="00E03C52"/>
    <w:rsid w:val="00E03E6D"/>
    <w:rsid w:val="00E043BF"/>
    <w:rsid w:val="00E058C7"/>
    <w:rsid w:val="00E05B3A"/>
    <w:rsid w:val="00E05E2C"/>
    <w:rsid w:val="00E05EB1"/>
    <w:rsid w:val="00E064C6"/>
    <w:rsid w:val="00E06A0D"/>
    <w:rsid w:val="00E101B0"/>
    <w:rsid w:val="00E10D1F"/>
    <w:rsid w:val="00E10ED2"/>
    <w:rsid w:val="00E1189B"/>
    <w:rsid w:val="00E11EC2"/>
    <w:rsid w:val="00E1361E"/>
    <w:rsid w:val="00E13843"/>
    <w:rsid w:val="00E13DC5"/>
    <w:rsid w:val="00E15122"/>
    <w:rsid w:val="00E15216"/>
    <w:rsid w:val="00E154F7"/>
    <w:rsid w:val="00E15F11"/>
    <w:rsid w:val="00E172AD"/>
    <w:rsid w:val="00E2008E"/>
    <w:rsid w:val="00E201BC"/>
    <w:rsid w:val="00E2158C"/>
    <w:rsid w:val="00E21D06"/>
    <w:rsid w:val="00E21E7C"/>
    <w:rsid w:val="00E22A3B"/>
    <w:rsid w:val="00E22C53"/>
    <w:rsid w:val="00E22E18"/>
    <w:rsid w:val="00E2310F"/>
    <w:rsid w:val="00E23267"/>
    <w:rsid w:val="00E238C9"/>
    <w:rsid w:val="00E24887"/>
    <w:rsid w:val="00E24A55"/>
    <w:rsid w:val="00E24AC2"/>
    <w:rsid w:val="00E24F74"/>
    <w:rsid w:val="00E25070"/>
    <w:rsid w:val="00E255C0"/>
    <w:rsid w:val="00E25EE7"/>
    <w:rsid w:val="00E268F3"/>
    <w:rsid w:val="00E26E51"/>
    <w:rsid w:val="00E27529"/>
    <w:rsid w:val="00E27C69"/>
    <w:rsid w:val="00E30FE8"/>
    <w:rsid w:val="00E316B3"/>
    <w:rsid w:val="00E32D81"/>
    <w:rsid w:val="00E33179"/>
    <w:rsid w:val="00E3357E"/>
    <w:rsid w:val="00E33F59"/>
    <w:rsid w:val="00E34885"/>
    <w:rsid w:val="00E357A0"/>
    <w:rsid w:val="00E3630F"/>
    <w:rsid w:val="00E36F91"/>
    <w:rsid w:val="00E37445"/>
    <w:rsid w:val="00E37BB1"/>
    <w:rsid w:val="00E37C33"/>
    <w:rsid w:val="00E37C44"/>
    <w:rsid w:val="00E37C5B"/>
    <w:rsid w:val="00E4010C"/>
    <w:rsid w:val="00E40259"/>
    <w:rsid w:val="00E40463"/>
    <w:rsid w:val="00E408B1"/>
    <w:rsid w:val="00E40BA5"/>
    <w:rsid w:val="00E4133C"/>
    <w:rsid w:val="00E417FB"/>
    <w:rsid w:val="00E4208F"/>
    <w:rsid w:val="00E4436D"/>
    <w:rsid w:val="00E44E8A"/>
    <w:rsid w:val="00E47B94"/>
    <w:rsid w:val="00E50219"/>
    <w:rsid w:val="00E51381"/>
    <w:rsid w:val="00E51853"/>
    <w:rsid w:val="00E51B3F"/>
    <w:rsid w:val="00E51B9F"/>
    <w:rsid w:val="00E530DA"/>
    <w:rsid w:val="00E53341"/>
    <w:rsid w:val="00E53542"/>
    <w:rsid w:val="00E537A9"/>
    <w:rsid w:val="00E54350"/>
    <w:rsid w:val="00E543F6"/>
    <w:rsid w:val="00E555B7"/>
    <w:rsid w:val="00E5721B"/>
    <w:rsid w:val="00E57900"/>
    <w:rsid w:val="00E57F7C"/>
    <w:rsid w:val="00E60CF8"/>
    <w:rsid w:val="00E61DF4"/>
    <w:rsid w:val="00E628C9"/>
    <w:rsid w:val="00E63E28"/>
    <w:rsid w:val="00E64660"/>
    <w:rsid w:val="00E64CA6"/>
    <w:rsid w:val="00E64E53"/>
    <w:rsid w:val="00E66152"/>
    <w:rsid w:val="00E66158"/>
    <w:rsid w:val="00E668F7"/>
    <w:rsid w:val="00E67E59"/>
    <w:rsid w:val="00E70328"/>
    <w:rsid w:val="00E707A7"/>
    <w:rsid w:val="00E70819"/>
    <w:rsid w:val="00E72015"/>
    <w:rsid w:val="00E73BF9"/>
    <w:rsid w:val="00E7487B"/>
    <w:rsid w:val="00E7592D"/>
    <w:rsid w:val="00E75CBA"/>
    <w:rsid w:val="00E762BC"/>
    <w:rsid w:val="00E76B6B"/>
    <w:rsid w:val="00E76F05"/>
    <w:rsid w:val="00E770B1"/>
    <w:rsid w:val="00E77235"/>
    <w:rsid w:val="00E77FCD"/>
    <w:rsid w:val="00E804FC"/>
    <w:rsid w:val="00E80E72"/>
    <w:rsid w:val="00E80FB2"/>
    <w:rsid w:val="00E810F6"/>
    <w:rsid w:val="00E82491"/>
    <w:rsid w:val="00E82D31"/>
    <w:rsid w:val="00E83E75"/>
    <w:rsid w:val="00E849A4"/>
    <w:rsid w:val="00E85023"/>
    <w:rsid w:val="00E858F8"/>
    <w:rsid w:val="00E869EB"/>
    <w:rsid w:val="00E86C70"/>
    <w:rsid w:val="00E87FF8"/>
    <w:rsid w:val="00E90150"/>
    <w:rsid w:val="00E91950"/>
    <w:rsid w:val="00E922E5"/>
    <w:rsid w:val="00E9308C"/>
    <w:rsid w:val="00E93C12"/>
    <w:rsid w:val="00E93CCD"/>
    <w:rsid w:val="00E940F5"/>
    <w:rsid w:val="00E941C7"/>
    <w:rsid w:val="00E9441F"/>
    <w:rsid w:val="00E96805"/>
    <w:rsid w:val="00E971A6"/>
    <w:rsid w:val="00E97311"/>
    <w:rsid w:val="00E9756A"/>
    <w:rsid w:val="00E979A4"/>
    <w:rsid w:val="00E97A63"/>
    <w:rsid w:val="00EA0393"/>
    <w:rsid w:val="00EA0986"/>
    <w:rsid w:val="00EA165F"/>
    <w:rsid w:val="00EA1F97"/>
    <w:rsid w:val="00EA1F9F"/>
    <w:rsid w:val="00EA22F3"/>
    <w:rsid w:val="00EA3C12"/>
    <w:rsid w:val="00EA48C9"/>
    <w:rsid w:val="00EA50C4"/>
    <w:rsid w:val="00EA63CC"/>
    <w:rsid w:val="00EA7290"/>
    <w:rsid w:val="00EA72BB"/>
    <w:rsid w:val="00EA72C3"/>
    <w:rsid w:val="00EA7BE6"/>
    <w:rsid w:val="00EB0687"/>
    <w:rsid w:val="00EB2CFE"/>
    <w:rsid w:val="00EB40C9"/>
    <w:rsid w:val="00EB40EE"/>
    <w:rsid w:val="00EB50FF"/>
    <w:rsid w:val="00EB60E8"/>
    <w:rsid w:val="00EB6E8F"/>
    <w:rsid w:val="00EB7112"/>
    <w:rsid w:val="00EC088C"/>
    <w:rsid w:val="00EC0B53"/>
    <w:rsid w:val="00EC0DA0"/>
    <w:rsid w:val="00EC1AE8"/>
    <w:rsid w:val="00EC2DEF"/>
    <w:rsid w:val="00EC37F6"/>
    <w:rsid w:val="00EC3F84"/>
    <w:rsid w:val="00EC40CD"/>
    <w:rsid w:val="00EC48D0"/>
    <w:rsid w:val="00EC4B93"/>
    <w:rsid w:val="00EC4BDC"/>
    <w:rsid w:val="00EC4E54"/>
    <w:rsid w:val="00EC5AAA"/>
    <w:rsid w:val="00EC5EE3"/>
    <w:rsid w:val="00EC7685"/>
    <w:rsid w:val="00EC7879"/>
    <w:rsid w:val="00EC7A06"/>
    <w:rsid w:val="00EC7A28"/>
    <w:rsid w:val="00EC7CAA"/>
    <w:rsid w:val="00ED013E"/>
    <w:rsid w:val="00ED0CDE"/>
    <w:rsid w:val="00ED1564"/>
    <w:rsid w:val="00ED15BF"/>
    <w:rsid w:val="00ED1681"/>
    <w:rsid w:val="00ED2043"/>
    <w:rsid w:val="00ED313C"/>
    <w:rsid w:val="00ED3559"/>
    <w:rsid w:val="00ED43EA"/>
    <w:rsid w:val="00ED49B8"/>
    <w:rsid w:val="00ED575F"/>
    <w:rsid w:val="00ED62D3"/>
    <w:rsid w:val="00ED686C"/>
    <w:rsid w:val="00ED7182"/>
    <w:rsid w:val="00ED7226"/>
    <w:rsid w:val="00ED7D76"/>
    <w:rsid w:val="00EE16D5"/>
    <w:rsid w:val="00EE1CBA"/>
    <w:rsid w:val="00EE2031"/>
    <w:rsid w:val="00EE2701"/>
    <w:rsid w:val="00EE2F3D"/>
    <w:rsid w:val="00EE3411"/>
    <w:rsid w:val="00EE3B7B"/>
    <w:rsid w:val="00EE3C3E"/>
    <w:rsid w:val="00EE45F8"/>
    <w:rsid w:val="00EE4DD2"/>
    <w:rsid w:val="00EE64F1"/>
    <w:rsid w:val="00EE7274"/>
    <w:rsid w:val="00EF0CAA"/>
    <w:rsid w:val="00EF0DC3"/>
    <w:rsid w:val="00EF1EFD"/>
    <w:rsid w:val="00EF29FA"/>
    <w:rsid w:val="00EF2B2E"/>
    <w:rsid w:val="00EF3893"/>
    <w:rsid w:val="00EF4044"/>
    <w:rsid w:val="00EF412C"/>
    <w:rsid w:val="00EF5120"/>
    <w:rsid w:val="00EF6640"/>
    <w:rsid w:val="00EF7BE5"/>
    <w:rsid w:val="00F00419"/>
    <w:rsid w:val="00F009F4"/>
    <w:rsid w:val="00F00FFE"/>
    <w:rsid w:val="00F010F4"/>
    <w:rsid w:val="00F02102"/>
    <w:rsid w:val="00F02209"/>
    <w:rsid w:val="00F025D7"/>
    <w:rsid w:val="00F03458"/>
    <w:rsid w:val="00F035C9"/>
    <w:rsid w:val="00F04D11"/>
    <w:rsid w:val="00F05BF6"/>
    <w:rsid w:val="00F065B5"/>
    <w:rsid w:val="00F066E5"/>
    <w:rsid w:val="00F06AB0"/>
    <w:rsid w:val="00F06EF2"/>
    <w:rsid w:val="00F07FE4"/>
    <w:rsid w:val="00F104BB"/>
    <w:rsid w:val="00F12235"/>
    <w:rsid w:val="00F126BA"/>
    <w:rsid w:val="00F12CF7"/>
    <w:rsid w:val="00F1344B"/>
    <w:rsid w:val="00F136EF"/>
    <w:rsid w:val="00F1384B"/>
    <w:rsid w:val="00F1425A"/>
    <w:rsid w:val="00F14FB7"/>
    <w:rsid w:val="00F15A81"/>
    <w:rsid w:val="00F16CAC"/>
    <w:rsid w:val="00F1768A"/>
    <w:rsid w:val="00F20C93"/>
    <w:rsid w:val="00F2141A"/>
    <w:rsid w:val="00F216C4"/>
    <w:rsid w:val="00F21A4B"/>
    <w:rsid w:val="00F21CB1"/>
    <w:rsid w:val="00F2246E"/>
    <w:rsid w:val="00F22D8D"/>
    <w:rsid w:val="00F2330D"/>
    <w:rsid w:val="00F2390A"/>
    <w:rsid w:val="00F24DD3"/>
    <w:rsid w:val="00F24ED9"/>
    <w:rsid w:val="00F26003"/>
    <w:rsid w:val="00F261C4"/>
    <w:rsid w:val="00F26845"/>
    <w:rsid w:val="00F27055"/>
    <w:rsid w:val="00F27102"/>
    <w:rsid w:val="00F272D1"/>
    <w:rsid w:val="00F27807"/>
    <w:rsid w:val="00F27DAD"/>
    <w:rsid w:val="00F31E2A"/>
    <w:rsid w:val="00F31E67"/>
    <w:rsid w:val="00F31FD8"/>
    <w:rsid w:val="00F32C55"/>
    <w:rsid w:val="00F32E87"/>
    <w:rsid w:val="00F32F56"/>
    <w:rsid w:val="00F33E01"/>
    <w:rsid w:val="00F3479B"/>
    <w:rsid w:val="00F34908"/>
    <w:rsid w:val="00F34CFC"/>
    <w:rsid w:val="00F35DC9"/>
    <w:rsid w:val="00F37497"/>
    <w:rsid w:val="00F37550"/>
    <w:rsid w:val="00F37C46"/>
    <w:rsid w:val="00F37D5C"/>
    <w:rsid w:val="00F40106"/>
    <w:rsid w:val="00F413DE"/>
    <w:rsid w:val="00F42161"/>
    <w:rsid w:val="00F43588"/>
    <w:rsid w:val="00F43771"/>
    <w:rsid w:val="00F438F0"/>
    <w:rsid w:val="00F44408"/>
    <w:rsid w:val="00F4652B"/>
    <w:rsid w:val="00F50A36"/>
    <w:rsid w:val="00F50F44"/>
    <w:rsid w:val="00F51F88"/>
    <w:rsid w:val="00F52053"/>
    <w:rsid w:val="00F52B30"/>
    <w:rsid w:val="00F53AC5"/>
    <w:rsid w:val="00F54265"/>
    <w:rsid w:val="00F5506F"/>
    <w:rsid w:val="00F5595C"/>
    <w:rsid w:val="00F559C2"/>
    <w:rsid w:val="00F567D2"/>
    <w:rsid w:val="00F56A31"/>
    <w:rsid w:val="00F56C92"/>
    <w:rsid w:val="00F573B9"/>
    <w:rsid w:val="00F5749F"/>
    <w:rsid w:val="00F60721"/>
    <w:rsid w:val="00F60915"/>
    <w:rsid w:val="00F60B6D"/>
    <w:rsid w:val="00F60BBB"/>
    <w:rsid w:val="00F60DD5"/>
    <w:rsid w:val="00F61204"/>
    <w:rsid w:val="00F61800"/>
    <w:rsid w:val="00F62093"/>
    <w:rsid w:val="00F64E49"/>
    <w:rsid w:val="00F653DB"/>
    <w:rsid w:val="00F65824"/>
    <w:rsid w:val="00F65844"/>
    <w:rsid w:val="00F65A2D"/>
    <w:rsid w:val="00F66031"/>
    <w:rsid w:val="00F66AB2"/>
    <w:rsid w:val="00F670E5"/>
    <w:rsid w:val="00F671CD"/>
    <w:rsid w:val="00F70434"/>
    <w:rsid w:val="00F706B1"/>
    <w:rsid w:val="00F70CB7"/>
    <w:rsid w:val="00F717D7"/>
    <w:rsid w:val="00F7223C"/>
    <w:rsid w:val="00F722A2"/>
    <w:rsid w:val="00F7381E"/>
    <w:rsid w:val="00F73943"/>
    <w:rsid w:val="00F73AE8"/>
    <w:rsid w:val="00F73B62"/>
    <w:rsid w:val="00F73F50"/>
    <w:rsid w:val="00F74019"/>
    <w:rsid w:val="00F74833"/>
    <w:rsid w:val="00F75F49"/>
    <w:rsid w:val="00F761B9"/>
    <w:rsid w:val="00F76EEE"/>
    <w:rsid w:val="00F7737C"/>
    <w:rsid w:val="00F77F65"/>
    <w:rsid w:val="00F801DE"/>
    <w:rsid w:val="00F80FD7"/>
    <w:rsid w:val="00F817E2"/>
    <w:rsid w:val="00F820AE"/>
    <w:rsid w:val="00F82558"/>
    <w:rsid w:val="00F82DD7"/>
    <w:rsid w:val="00F8343A"/>
    <w:rsid w:val="00F83A11"/>
    <w:rsid w:val="00F84851"/>
    <w:rsid w:val="00F84A82"/>
    <w:rsid w:val="00F859E1"/>
    <w:rsid w:val="00F85C9A"/>
    <w:rsid w:val="00F85F49"/>
    <w:rsid w:val="00F8673F"/>
    <w:rsid w:val="00F87C0E"/>
    <w:rsid w:val="00F90003"/>
    <w:rsid w:val="00F90333"/>
    <w:rsid w:val="00F90946"/>
    <w:rsid w:val="00F92582"/>
    <w:rsid w:val="00F92810"/>
    <w:rsid w:val="00F92991"/>
    <w:rsid w:val="00F929C5"/>
    <w:rsid w:val="00F92BE8"/>
    <w:rsid w:val="00F943C2"/>
    <w:rsid w:val="00F9454D"/>
    <w:rsid w:val="00F94BC9"/>
    <w:rsid w:val="00F94C75"/>
    <w:rsid w:val="00F951E7"/>
    <w:rsid w:val="00F953DA"/>
    <w:rsid w:val="00F955FE"/>
    <w:rsid w:val="00F96F4A"/>
    <w:rsid w:val="00F9776C"/>
    <w:rsid w:val="00F979C8"/>
    <w:rsid w:val="00FA042F"/>
    <w:rsid w:val="00FA06EB"/>
    <w:rsid w:val="00FA12BB"/>
    <w:rsid w:val="00FA1C02"/>
    <w:rsid w:val="00FA341A"/>
    <w:rsid w:val="00FA3CAB"/>
    <w:rsid w:val="00FA40F7"/>
    <w:rsid w:val="00FA4B88"/>
    <w:rsid w:val="00FA4DB9"/>
    <w:rsid w:val="00FA5428"/>
    <w:rsid w:val="00FA57A0"/>
    <w:rsid w:val="00FA610D"/>
    <w:rsid w:val="00FA6C45"/>
    <w:rsid w:val="00FA72A6"/>
    <w:rsid w:val="00FA7F04"/>
    <w:rsid w:val="00FB12B5"/>
    <w:rsid w:val="00FB152A"/>
    <w:rsid w:val="00FB1635"/>
    <w:rsid w:val="00FB1DD7"/>
    <w:rsid w:val="00FB1F93"/>
    <w:rsid w:val="00FB22F0"/>
    <w:rsid w:val="00FB250F"/>
    <w:rsid w:val="00FB358D"/>
    <w:rsid w:val="00FB440C"/>
    <w:rsid w:val="00FB442F"/>
    <w:rsid w:val="00FB4A70"/>
    <w:rsid w:val="00FB5174"/>
    <w:rsid w:val="00FB555A"/>
    <w:rsid w:val="00FB57FA"/>
    <w:rsid w:val="00FB5BA1"/>
    <w:rsid w:val="00FB5BDA"/>
    <w:rsid w:val="00FB66C6"/>
    <w:rsid w:val="00FB6998"/>
    <w:rsid w:val="00FB7F97"/>
    <w:rsid w:val="00FC0C31"/>
    <w:rsid w:val="00FC117E"/>
    <w:rsid w:val="00FC16F6"/>
    <w:rsid w:val="00FC1B26"/>
    <w:rsid w:val="00FC30DD"/>
    <w:rsid w:val="00FC32AB"/>
    <w:rsid w:val="00FC3A5B"/>
    <w:rsid w:val="00FC3FFC"/>
    <w:rsid w:val="00FC471D"/>
    <w:rsid w:val="00FC546F"/>
    <w:rsid w:val="00FC6336"/>
    <w:rsid w:val="00FC65C0"/>
    <w:rsid w:val="00FC75EC"/>
    <w:rsid w:val="00FD04E4"/>
    <w:rsid w:val="00FD0B0D"/>
    <w:rsid w:val="00FD11D7"/>
    <w:rsid w:val="00FD1B48"/>
    <w:rsid w:val="00FD2683"/>
    <w:rsid w:val="00FD3E04"/>
    <w:rsid w:val="00FD43F1"/>
    <w:rsid w:val="00FD44A6"/>
    <w:rsid w:val="00FD55E5"/>
    <w:rsid w:val="00FD619A"/>
    <w:rsid w:val="00FD74A5"/>
    <w:rsid w:val="00FE0743"/>
    <w:rsid w:val="00FE0850"/>
    <w:rsid w:val="00FE0BD1"/>
    <w:rsid w:val="00FE19F2"/>
    <w:rsid w:val="00FE1B33"/>
    <w:rsid w:val="00FE20D0"/>
    <w:rsid w:val="00FE2A85"/>
    <w:rsid w:val="00FE375B"/>
    <w:rsid w:val="00FE3D1E"/>
    <w:rsid w:val="00FE605F"/>
    <w:rsid w:val="00FE6171"/>
    <w:rsid w:val="00FE6EF8"/>
    <w:rsid w:val="00FE7507"/>
    <w:rsid w:val="00FF079F"/>
    <w:rsid w:val="00FF260A"/>
    <w:rsid w:val="00FF27B3"/>
    <w:rsid w:val="00FF3371"/>
    <w:rsid w:val="00FF3A1E"/>
    <w:rsid w:val="00FF3A30"/>
    <w:rsid w:val="00FF3BF0"/>
    <w:rsid w:val="00FF4078"/>
    <w:rsid w:val="00FF44B3"/>
    <w:rsid w:val="00FF47C5"/>
    <w:rsid w:val="00FF49C2"/>
    <w:rsid w:val="00FF4E5C"/>
    <w:rsid w:val="00FF5D34"/>
    <w:rsid w:val="00FF620C"/>
    <w:rsid w:val="00FF697E"/>
    <w:rsid w:val="00FF6B48"/>
    <w:rsid w:val="00FF7123"/>
    <w:rsid w:val="00FF79D5"/>
    <w:rsid w:val="00FF79E2"/>
    <w:rsid w:val="00FF7B3E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C0569"/>
  <w15:docId w15:val="{89DB8393-95AE-433E-B3EB-58F576C2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0346C"/>
    <w:pPr>
      <w:jc w:val="center"/>
      <w:outlineLvl w:val="0"/>
    </w:pPr>
    <w:rPr>
      <w:rFonts w:ascii="Times New Roman" w:hAnsi="Times New Roman"/>
      <w:b/>
      <w:bCs/>
      <w:smallCaps/>
      <w:color w:val="000000"/>
      <w:kern w:val="28"/>
      <w:sz w:val="18"/>
      <w:szCs w:val="18"/>
    </w:rPr>
  </w:style>
  <w:style w:type="paragraph" w:styleId="Heading2">
    <w:name w:val="heading 2"/>
    <w:basedOn w:val="Normal"/>
    <w:next w:val="Normal"/>
    <w:autoRedefine/>
    <w:qFormat/>
    <w:rsid w:val="00252985"/>
    <w:pPr>
      <w:keepNext/>
      <w:spacing w:before="120" w:after="60"/>
      <w:outlineLvl w:val="1"/>
    </w:pPr>
    <w:rPr>
      <w:rFonts w:ascii="Arial Bold" w:hAnsi="Arial Bold"/>
      <w:b/>
      <w:i/>
      <w:smallCaps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C7D46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67EF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70CB7"/>
    <w:pPr>
      <w:tabs>
        <w:tab w:val="left" w:pos="5760"/>
      </w:tabs>
    </w:pPr>
    <w:rPr>
      <w:rFonts w:cs="Arial"/>
      <w:b/>
      <w:color w:val="000000"/>
      <w:sz w:val="36"/>
      <w:szCs w:val="36"/>
    </w:rPr>
  </w:style>
  <w:style w:type="paragraph" w:customStyle="1" w:styleId="H1">
    <w:name w:val="H1"/>
    <w:basedOn w:val="Heading1"/>
    <w:next w:val="Normal"/>
    <w:autoRedefine/>
    <w:rsid w:val="004D1FC2"/>
    <w:rPr>
      <w:bCs w:val="0"/>
      <w:smallCaps w:val="0"/>
      <w:sz w:val="28"/>
      <w:shd w:val="clear" w:color="auto" w:fill="FFFFFF"/>
    </w:rPr>
  </w:style>
  <w:style w:type="paragraph" w:customStyle="1" w:styleId="Style4">
    <w:name w:val="Style4"/>
    <w:basedOn w:val="Normal"/>
    <w:next w:val="Normal"/>
    <w:rsid w:val="004D1FC2"/>
    <w:pPr>
      <w:spacing w:before="280"/>
    </w:pPr>
    <w:rPr>
      <w:b/>
      <w:sz w:val="28"/>
    </w:rPr>
  </w:style>
  <w:style w:type="paragraph" w:styleId="BodyText">
    <w:name w:val="Body Text"/>
    <w:basedOn w:val="Normal"/>
    <w:link w:val="BodyTextChar"/>
    <w:rsid w:val="00B67EFC"/>
    <w:rPr>
      <w:rFonts w:ascii="Times New Roman" w:hAnsi="Times New Roman"/>
      <w:sz w:val="16"/>
    </w:rPr>
  </w:style>
  <w:style w:type="paragraph" w:styleId="Title">
    <w:name w:val="Title"/>
    <w:basedOn w:val="Normal"/>
    <w:qFormat/>
    <w:rsid w:val="00B67EFC"/>
    <w:pPr>
      <w:ind w:right="-900" w:firstLine="720"/>
      <w:jc w:val="center"/>
    </w:pPr>
    <w:rPr>
      <w:rFonts w:ascii="Tahoma" w:hAnsi="Tahoma" w:cs="Tahoma"/>
      <w:sz w:val="48"/>
    </w:rPr>
  </w:style>
  <w:style w:type="paragraph" w:styleId="BodyText2">
    <w:name w:val="Body Text 2"/>
    <w:basedOn w:val="Normal"/>
    <w:link w:val="BodyText2Char"/>
    <w:rsid w:val="00B67EFC"/>
    <w:pPr>
      <w:jc w:val="both"/>
    </w:pPr>
    <w:rPr>
      <w:rFonts w:ascii="Times New Roman" w:hAnsi="Times New Roman"/>
      <w:sz w:val="22"/>
    </w:rPr>
  </w:style>
  <w:style w:type="paragraph" w:styleId="Header">
    <w:name w:val="header"/>
    <w:basedOn w:val="Normal"/>
    <w:rsid w:val="002C51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51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55CDC"/>
    <w:rPr>
      <w:rFonts w:ascii="Tahoma" w:hAnsi="Tahoma" w:cs="Tahoma"/>
      <w:sz w:val="16"/>
      <w:szCs w:val="16"/>
    </w:rPr>
  </w:style>
  <w:style w:type="paragraph" w:customStyle="1" w:styleId="msolistparagraph0">
    <w:name w:val="msolistparagraph"/>
    <w:basedOn w:val="Normal"/>
    <w:rsid w:val="006258B2"/>
    <w:pPr>
      <w:ind w:left="720"/>
    </w:pPr>
    <w:rPr>
      <w:rFonts w:ascii="Calibri" w:hAnsi="Calibri"/>
      <w:sz w:val="22"/>
      <w:szCs w:val="22"/>
    </w:rPr>
  </w:style>
  <w:style w:type="character" w:styleId="Emphasis">
    <w:name w:val="Emphasis"/>
    <w:qFormat/>
    <w:rsid w:val="00486F3C"/>
    <w:rPr>
      <w:i/>
      <w:iCs/>
    </w:rPr>
  </w:style>
  <w:style w:type="paragraph" w:styleId="ListParagraph">
    <w:name w:val="List Paragraph"/>
    <w:basedOn w:val="Normal"/>
    <w:uiPriority w:val="34"/>
    <w:qFormat/>
    <w:rsid w:val="00C02C81"/>
    <w:pPr>
      <w:ind w:left="720"/>
      <w:contextualSpacing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F90333"/>
    <w:rPr>
      <w:sz w:val="16"/>
      <w:szCs w:val="24"/>
    </w:rPr>
  </w:style>
  <w:style w:type="character" w:customStyle="1" w:styleId="xbe">
    <w:name w:val="_xbe"/>
    <w:rsid w:val="00F12235"/>
  </w:style>
  <w:style w:type="paragraph" w:customStyle="1" w:styleId="Default">
    <w:name w:val="Default"/>
    <w:rsid w:val="0067043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gc">
    <w:name w:val="_tgc"/>
    <w:rsid w:val="00B90B48"/>
  </w:style>
  <w:style w:type="character" w:customStyle="1" w:styleId="xdb">
    <w:name w:val="_xdb"/>
    <w:rsid w:val="008F18B2"/>
  </w:style>
  <w:style w:type="character" w:customStyle="1" w:styleId="BodyText2Char">
    <w:name w:val="Body Text 2 Char"/>
    <w:link w:val="BodyText2"/>
    <w:rsid w:val="00411E04"/>
    <w:rPr>
      <w:sz w:val="22"/>
      <w:szCs w:val="24"/>
    </w:rPr>
  </w:style>
  <w:style w:type="character" w:customStyle="1" w:styleId="Heading4Char">
    <w:name w:val="Heading 4 Char"/>
    <w:link w:val="Heading4"/>
    <w:semiHidden/>
    <w:rsid w:val="008C7D4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1Char">
    <w:name w:val="Heading 1 Char"/>
    <w:link w:val="Heading1"/>
    <w:rsid w:val="0022664B"/>
    <w:rPr>
      <w:b/>
      <w:bCs/>
      <w:smallCaps/>
      <w:color w:val="000000"/>
      <w:kern w:val="28"/>
      <w:sz w:val="18"/>
      <w:szCs w:val="18"/>
    </w:rPr>
  </w:style>
  <w:style w:type="character" w:styleId="Hyperlink">
    <w:name w:val="Hyperlink"/>
    <w:uiPriority w:val="99"/>
    <w:unhideWhenUsed/>
    <w:rsid w:val="00C57CEC"/>
    <w:rPr>
      <w:strike w:val="0"/>
      <w:dstrike w:val="0"/>
      <w:color w:val="C4D600"/>
      <w:u w:val="none"/>
      <w:effect w:val="non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8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5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6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0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63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1557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7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nsch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nsch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62DDE-8EF5-4E45-ADEC-620E5FDCB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dsburg District Hospital</Company>
  <LinksUpToDate>false</LinksUpToDate>
  <CharactersWithSpaces>3952</CharactersWithSpaces>
  <SharedDoc>false</SharedDoc>
  <HLinks>
    <vt:vector size="6" baseType="variant">
      <vt:variant>
        <vt:i4>6422618</vt:i4>
      </vt:variant>
      <vt:variant>
        <vt:i4>2125</vt:i4>
      </vt:variant>
      <vt:variant>
        <vt:i4>1025</vt:i4>
      </vt:variant>
      <vt:variant>
        <vt:i4>1</vt:i4>
      </vt:variant>
      <vt:variant>
        <vt:lpwstr>cid:image001.png@01D3D0DE.41D2FDA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Schmid</dc:creator>
  <cp:lastModifiedBy>Fabiano, Gina</cp:lastModifiedBy>
  <cp:revision>2</cp:revision>
  <cp:lastPrinted>2022-01-22T03:47:00Z</cp:lastPrinted>
  <dcterms:created xsi:type="dcterms:W3CDTF">2022-01-24T15:36:00Z</dcterms:created>
  <dcterms:modified xsi:type="dcterms:W3CDTF">2022-01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